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B30CCA" w14:textId="77777777" w:rsidR="007A258D" w:rsidRDefault="007A258D" w:rsidP="006E047C">
      <w:pPr>
        <w:spacing w:after="0" w:line="240" w:lineRule="atLeast"/>
        <w:ind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sr-Cyrl-RS"/>
        </w:rPr>
      </w:pPr>
    </w:p>
    <w:p w14:paraId="12A47E48" w14:textId="77777777" w:rsidR="007A258D" w:rsidRDefault="007A258D" w:rsidP="007A258D">
      <w:pPr>
        <w:widowControl w:val="0"/>
        <w:tabs>
          <w:tab w:val="left" w:pos="142"/>
          <w:tab w:val="left" w:pos="2127"/>
        </w:tabs>
        <w:autoSpaceDE w:val="0"/>
        <w:autoSpaceDN w:val="0"/>
        <w:spacing w:after="0" w:line="240" w:lineRule="auto"/>
        <w:ind w:left="-851" w:firstLine="851"/>
        <w:rPr>
          <w:rFonts w:ascii="Times New Roman" w:eastAsia="Times New Roman" w:hAnsi="Times New Roman"/>
          <w:b/>
          <w:i/>
          <w:sz w:val="40"/>
          <w:szCs w:val="40"/>
          <w:lang w:val="sr-Cyrl-RS"/>
        </w:rPr>
      </w:pPr>
      <w:r>
        <w:rPr>
          <w:rFonts w:ascii="Times New Roman" w:eastAsia="Times New Roman" w:hAnsi="Times New Roman"/>
          <w:b/>
          <w:i/>
          <w:sz w:val="40"/>
          <w:szCs w:val="40"/>
        </w:rPr>
        <w:t xml:space="preserve">                                    </w:t>
      </w:r>
      <w:proofErr w:type="spellStart"/>
      <w:r>
        <w:rPr>
          <w:rFonts w:ascii="Times New Roman" w:eastAsia="Times New Roman" w:hAnsi="Times New Roman"/>
          <w:b/>
          <w:i/>
          <w:sz w:val="40"/>
          <w:szCs w:val="40"/>
        </w:rPr>
        <w:t>Службени</w:t>
      </w:r>
      <w:proofErr w:type="spellEnd"/>
      <w:r>
        <w:rPr>
          <w:rFonts w:ascii="Times New Roman" w:eastAsia="Times New Roman" w:hAnsi="Times New Roman"/>
          <w:b/>
          <w:i/>
          <w:sz w:val="40"/>
          <w:szCs w:val="40"/>
        </w:rPr>
        <w:t xml:space="preserve"> лис</w:t>
      </w:r>
      <w:r>
        <w:rPr>
          <w:rFonts w:ascii="Times New Roman" w:eastAsia="Times New Roman" w:hAnsi="Times New Roman"/>
          <w:b/>
          <w:i/>
          <w:sz w:val="40"/>
          <w:szCs w:val="40"/>
          <w:lang w:val="sr-Cyrl-RS"/>
        </w:rPr>
        <w:t>т</w:t>
      </w:r>
    </w:p>
    <w:p w14:paraId="4B8D5158" w14:textId="77777777" w:rsidR="007A258D" w:rsidRDefault="007A258D" w:rsidP="007A258D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/>
          <w:b/>
          <w:i/>
          <w:sz w:val="40"/>
          <w:szCs w:val="40"/>
          <w:lang w:val="sr-Cyrl-RS"/>
        </w:rPr>
      </w:pPr>
      <w:r>
        <w:rPr>
          <w:rFonts w:ascii="Times New Roman" w:eastAsia="Times New Roman" w:hAnsi="Times New Roman"/>
          <w:b/>
          <w:i/>
          <w:sz w:val="40"/>
          <w:szCs w:val="40"/>
          <w:lang w:val="sr-Cyrl-RS"/>
        </w:rPr>
        <w:t xml:space="preserve">                                  </w:t>
      </w:r>
      <w:proofErr w:type="spellStart"/>
      <w:r>
        <w:rPr>
          <w:rFonts w:ascii="Times New Roman" w:eastAsia="Times New Roman" w:hAnsi="Times New Roman"/>
          <w:b/>
          <w:i/>
          <w:sz w:val="40"/>
          <w:szCs w:val="40"/>
        </w:rPr>
        <w:t>општин</w:t>
      </w:r>
      <w:proofErr w:type="gramStart"/>
      <w:r>
        <w:rPr>
          <w:rFonts w:ascii="Times New Roman" w:eastAsia="Times New Roman" w:hAnsi="Times New Roman"/>
          <w:b/>
          <w:i/>
          <w:sz w:val="40"/>
          <w:szCs w:val="40"/>
        </w:rPr>
        <w:t>e</w:t>
      </w:r>
      <w:proofErr w:type="spellEnd"/>
      <w:r>
        <w:rPr>
          <w:rFonts w:ascii="Times New Roman" w:eastAsia="Times New Roman" w:hAnsi="Times New Roman"/>
          <w:b/>
          <w:i/>
          <w:sz w:val="40"/>
          <w:szCs w:val="40"/>
          <w:lang w:val="sr-Cyrl-RS"/>
        </w:rPr>
        <w:t xml:space="preserve">  </w:t>
      </w:r>
      <w:r>
        <w:rPr>
          <w:rFonts w:ascii="Times New Roman" w:eastAsia="Times New Roman" w:hAnsi="Times New Roman"/>
          <w:b/>
          <w:i/>
          <w:sz w:val="40"/>
          <w:szCs w:val="40"/>
        </w:rPr>
        <w:t>Пожега</w:t>
      </w:r>
      <w:proofErr w:type="gramEnd"/>
    </w:p>
    <w:tbl>
      <w:tblPr>
        <w:tblW w:w="0" w:type="auto"/>
        <w:tblInd w:w="11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069"/>
      </w:tblGrid>
      <w:tr w:rsidR="007A258D" w14:paraId="5718A87B" w14:textId="77777777" w:rsidTr="007A258D"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677DC" w14:textId="77777777" w:rsidR="007A258D" w:rsidRDefault="007A258D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Calibri" w:hAnsi="Times New Roman"/>
                <w:b/>
                <w:color w:val="1A1A1A"/>
                <w:sz w:val="16"/>
                <w:szCs w:val="16"/>
                <w:lang w:val="sr-Latn-RS" w:eastAsia="sr-Cyrl-CS"/>
              </w:rPr>
            </w:pPr>
          </w:p>
          <w:p w14:paraId="66E0F30F" w14:textId="5B2030AD" w:rsidR="007A258D" w:rsidRDefault="007A258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/>
                <w:b/>
                <w:color w:val="1A1A1A"/>
                <w:sz w:val="20"/>
                <w:szCs w:val="20"/>
                <w:lang w:eastAsia="sr-Cyrl-CS"/>
              </w:rPr>
            </w:pPr>
            <w:r>
              <w:rPr>
                <w:rFonts w:ascii="Times New Roman" w:eastAsia="Times New Roman" w:hAnsi="Times New Roman"/>
                <w:b/>
                <w:color w:val="1A1A1A"/>
                <w:sz w:val="20"/>
                <w:szCs w:val="20"/>
                <w:lang w:val="sr-Cyrl-RS" w:eastAsia="sr-Cyrl-CS"/>
              </w:rPr>
              <w:t xml:space="preserve">                                 </w:t>
            </w:r>
            <w:proofErr w:type="gramStart"/>
            <w:r>
              <w:rPr>
                <w:rFonts w:ascii="Times New Roman" w:eastAsia="Times New Roman" w:hAnsi="Times New Roman"/>
                <w:b/>
                <w:color w:val="1A1A1A"/>
                <w:sz w:val="20"/>
                <w:szCs w:val="20"/>
                <w:lang w:eastAsia="sr-Cyrl-CS"/>
              </w:rPr>
              <w:t>БРОЈ  1</w:t>
            </w:r>
            <w:r>
              <w:rPr>
                <w:rFonts w:ascii="Times New Roman" w:eastAsia="Times New Roman" w:hAnsi="Times New Roman"/>
                <w:b/>
                <w:color w:val="1A1A1A"/>
                <w:sz w:val="20"/>
                <w:szCs w:val="20"/>
                <w:lang w:val="sr-Cyrl-RS" w:eastAsia="sr-Cyrl-CS"/>
              </w:rPr>
              <w:t>9</w:t>
            </w:r>
            <w:proofErr w:type="gramEnd"/>
            <w:r>
              <w:rPr>
                <w:rFonts w:ascii="Times New Roman" w:eastAsia="Times New Roman" w:hAnsi="Times New Roman"/>
                <w:b/>
                <w:color w:val="1A1A1A"/>
                <w:sz w:val="20"/>
                <w:szCs w:val="20"/>
                <w:lang w:val="sr-Cyrl-RS" w:eastAsia="sr-Cyrl-CS"/>
              </w:rPr>
              <w:t>/</w:t>
            </w:r>
            <w:r>
              <w:rPr>
                <w:rFonts w:ascii="Times New Roman" w:eastAsia="Times New Roman" w:hAnsi="Times New Roman"/>
                <w:b/>
                <w:color w:val="1A1A1A"/>
                <w:sz w:val="20"/>
                <w:szCs w:val="20"/>
                <w:lang w:eastAsia="sr-Cyrl-CS"/>
              </w:rPr>
              <w:t>2</w:t>
            </w:r>
            <w:r>
              <w:rPr>
                <w:rFonts w:ascii="Times New Roman" w:eastAsia="Times New Roman" w:hAnsi="Times New Roman"/>
                <w:b/>
                <w:color w:val="1A1A1A"/>
                <w:sz w:val="20"/>
                <w:szCs w:val="20"/>
                <w:lang w:val="sr-Cyrl-RS" w:eastAsia="sr-Cyrl-CS"/>
              </w:rPr>
              <w:t>4</w:t>
            </w:r>
            <w:r>
              <w:rPr>
                <w:rFonts w:ascii="Times New Roman" w:eastAsia="Times New Roman" w:hAnsi="Times New Roman"/>
                <w:b/>
                <w:color w:val="1A1A1A"/>
                <w:sz w:val="20"/>
                <w:szCs w:val="20"/>
                <w:lang w:eastAsia="sr-Cyrl-CS"/>
              </w:rPr>
              <w:t xml:space="preserve">, ПОЖЕГА, </w:t>
            </w:r>
            <w:r>
              <w:rPr>
                <w:rFonts w:ascii="Times New Roman" w:eastAsia="Times New Roman" w:hAnsi="Times New Roman"/>
                <w:b/>
                <w:color w:val="1A1A1A"/>
                <w:sz w:val="20"/>
                <w:szCs w:val="20"/>
                <w:lang w:val="sr-Cyrl-RS" w:eastAsia="sr-Cyrl-CS"/>
              </w:rPr>
              <w:t>02.07.</w:t>
            </w:r>
            <w:r>
              <w:rPr>
                <w:rFonts w:ascii="Times New Roman" w:eastAsia="Times New Roman" w:hAnsi="Times New Roman"/>
                <w:b/>
                <w:color w:val="1A1A1A"/>
                <w:sz w:val="20"/>
                <w:szCs w:val="20"/>
                <w:lang w:eastAsia="sr-Cyrl-CS"/>
              </w:rPr>
              <w:t>202</w:t>
            </w:r>
            <w:r>
              <w:rPr>
                <w:rFonts w:ascii="Times New Roman" w:eastAsia="Times New Roman" w:hAnsi="Times New Roman"/>
                <w:b/>
                <w:color w:val="1A1A1A"/>
                <w:sz w:val="20"/>
                <w:szCs w:val="20"/>
                <w:lang w:val="sr-Cyrl-RS" w:eastAsia="sr-Cyrl-CS"/>
              </w:rPr>
              <w:t>4</w:t>
            </w:r>
            <w:r>
              <w:rPr>
                <w:rFonts w:ascii="Times New Roman" w:eastAsia="Times New Roman" w:hAnsi="Times New Roman"/>
                <w:b/>
                <w:color w:val="1A1A1A"/>
                <w:sz w:val="20"/>
                <w:szCs w:val="20"/>
                <w:lang w:eastAsia="sr-Cyrl-CS"/>
              </w:rPr>
              <w:t>. ГОДИНЕ</w:t>
            </w:r>
          </w:p>
          <w:p w14:paraId="5ED972DE" w14:textId="77777777" w:rsidR="007A258D" w:rsidRDefault="007A258D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1A1A1A"/>
                <w:sz w:val="16"/>
                <w:szCs w:val="16"/>
                <w:lang w:val="sr-Latn-RS" w:eastAsia="sr-Cyrl-CS"/>
              </w:rPr>
            </w:pPr>
          </w:p>
        </w:tc>
      </w:tr>
    </w:tbl>
    <w:p w14:paraId="61C3F49E" w14:textId="77777777" w:rsidR="007A258D" w:rsidRDefault="007A258D" w:rsidP="006E047C">
      <w:pPr>
        <w:spacing w:after="0" w:line="240" w:lineRule="atLeast"/>
        <w:ind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sr-Cyrl-RS"/>
        </w:rPr>
      </w:pPr>
    </w:p>
    <w:p w14:paraId="5DDC4F66" w14:textId="77777777" w:rsidR="007A258D" w:rsidRDefault="007A258D" w:rsidP="006E047C">
      <w:pPr>
        <w:spacing w:after="0" w:line="240" w:lineRule="atLeast"/>
        <w:ind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sr-Cyrl-RS"/>
        </w:rPr>
      </w:pPr>
    </w:p>
    <w:p w14:paraId="6D7DE44E" w14:textId="77777777" w:rsidR="007A258D" w:rsidRDefault="007A258D" w:rsidP="006E047C">
      <w:pPr>
        <w:spacing w:after="0" w:line="240" w:lineRule="atLeast"/>
        <w:ind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sr-Cyrl-RS"/>
        </w:rPr>
      </w:pPr>
    </w:p>
    <w:p w14:paraId="211DC2A0" w14:textId="77777777" w:rsidR="007A258D" w:rsidRDefault="007A258D" w:rsidP="006E047C">
      <w:pPr>
        <w:spacing w:after="0" w:line="240" w:lineRule="atLeast"/>
        <w:ind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sr-Cyrl-RS"/>
        </w:rPr>
      </w:pPr>
    </w:p>
    <w:p w14:paraId="3E2C3225" w14:textId="11AC7C00" w:rsidR="00593B31" w:rsidRPr="007536BE" w:rsidRDefault="002831F2" w:rsidP="006E047C">
      <w:pPr>
        <w:spacing w:after="0" w:line="240" w:lineRule="atLeast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087564">
        <w:rPr>
          <w:rFonts w:ascii="Times New Roman" w:eastAsia="Times New Roman" w:hAnsi="Times New Roman" w:cs="Times New Roman"/>
          <w:color w:val="000000"/>
          <w:sz w:val="24"/>
          <w:szCs w:val="24"/>
          <w:lang w:val="sr-Cyrl-RS"/>
        </w:rPr>
        <w:t xml:space="preserve">На основу члана </w:t>
      </w:r>
      <w:r w:rsidR="00087564" w:rsidRPr="00087564">
        <w:rPr>
          <w:rFonts w:ascii="Times New Roman" w:eastAsia="Times New Roman" w:hAnsi="Times New Roman" w:cs="Times New Roman"/>
          <w:color w:val="000000"/>
          <w:sz w:val="24"/>
          <w:szCs w:val="24"/>
          <w:lang w:val="sr-Cyrl-RS"/>
        </w:rPr>
        <w:t xml:space="preserve"> 55. Статута општине Пожега</w:t>
      </w:r>
      <w:r w:rsidR="00F93130" w:rsidRPr="00087564">
        <w:rPr>
          <w:rFonts w:ascii="Times New Roman" w:eastAsia="Times New Roman" w:hAnsi="Times New Roman" w:cs="Times New Roman"/>
          <w:sz w:val="24"/>
          <w:szCs w:val="24"/>
          <w:lang w:val="sr-Cyrl-RS"/>
        </w:rPr>
        <w:t>(</w:t>
      </w:r>
      <w:r w:rsidR="00087564" w:rsidRPr="00087564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F93130" w:rsidRPr="00087564">
        <w:rPr>
          <w:rFonts w:ascii="Times New Roman" w:eastAsia="Times New Roman" w:hAnsi="Times New Roman" w:cs="Times New Roman"/>
          <w:sz w:val="24"/>
          <w:szCs w:val="24"/>
          <w:lang w:val="sr-Cyrl-RS"/>
        </w:rPr>
        <w:t>''С</w:t>
      </w:r>
      <w:r w:rsidR="00087564" w:rsidRPr="00087564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жбени лист </w:t>
      </w:r>
      <w:r w:rsidR="005968AA" w:rsidRPr="00087564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е</w:t>
      </w:r>
      <w:r w:rsidR="00087564" w:rsidRPr="00087564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ожега“</w:t>
      </w:r>
      <w:r w:rsidR="005968AA" w:rsidRPr="00087564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бр.</w:t>
      </w:r>
      <w:r w:rsidR="00087564" w:rsidRPr="00087564">
        <w:rPr>
          <w:rFonts w:ascii="Times New Roman" w:eastAsia="Times New Roman" w:hAnsi="Times New Roman" w:cs="Times New Roman"/>
          <w:sz w:val="24"/>
          <w:szCs w:val="24"/>
          <w:lang w:val="sr-Cyrl-RS"/>
        </w:rPr>
        <w:t>12/21</w:t>
      </w:r>
      <w:r w:rsidR="00F93130" w:rsidRPr="00087564">
        <w:rPr>
          <w:rFonts w:ascii="Times New Roman" w:eastAsia="Times New Roman" w:hAnsi="Times New Roman" w:cs="Times New Roman"/>
          <w:sz w:val="24"/>
          <w:szCs w:val="24"/>
          <w:lang w:val="sr-Cyrl-RS"/>
        </w:rPr>
        <w:t>)</w:t>
      </w:r>
      <w:r w:rsidR="005968AA" w:rsidRPr="00087564">
        <w:rPr>
          <w:rFonts w:ascii="Times New Roman" w:eastAsia="Times New Roman" w:hAnsi="Times New Roman" w:cs="Times New Roman"/>
          <w:sz w:val="24"/>
          <w:szCs w:val="24"/>
          <w:lang w:val="sr-Cyrl-RS"/>
        </w:rPr>
        <w:t>, члана</w:t>
      </w:r>
      <w:r w:rsidR="00087564" w:rsidRPr="00087564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34. </w:t>
      </w:r>
      <w:r w:rsidR="005968AA" w:rsidRPr="00087564">
        <w:rPr>
          <w:rFonts w:ascii="Times New Roman" w:eastAsia="Times New Roman" w:hAnsi="Times New Roman" w:cs="Times New Roman"/>
          <w:sz w:val="24"/>
          <w:szCs w:val="24"/>
          <w:lang w:val="sr-Cyrl-RS"/>
        </w:rPr>
        <w:t>Пословника о раду</w:t>
      </w:r>
      <w:r w:rsidR="00087564" w:rsidRPr="00087564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5968AA" w:rsidRPr="00087564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ског</w:t>
      </w:r>
      <w:r w:rsidR="00895CA6" w:rsidRPr="00087564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5968AA" w:rsidRPr="00087564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већа </w:t>
      </w:r>
      <w:r w:rsidR="00087564" w:rsidRPr="00087564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пштине Пожега </w:t>
      </w:r>
      <w:r w:rsidR="005968AA" w:rsidRPr="00087564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(„Службени </w:t>
      </w:r>
      <w:r w:rsidR="00087564" w:rsidRPr="00087564">
        <w:rPr>
          <w:rFonts w:ascii="Times New Roman" w:eastAsia="Times New Roman" w:hAnsi="Times New Roman" w:cs="Times New Roman"/>
          <w:sz w:val="24"/>
          <w:szCs w:val="24"/>
          <w:lang w:val="sr-Cyrl-RS"/>
        </w:rPr>
        <w:t>лист општине Пожега“</w:t>
      </w:r>
      <w:r w:rsidR="005968AA" w:rsidRPr="00087564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број </w:t>
      </w:r>
      <w:r w:rsidR="00087564" w:rsidRPr="00087564">
        <w:rPr>
          <w:rFonts w:ascii="Times New Roman" w:eastAsia="Times New Roman" w:hAnsi="Times New Roman" w:cs="Times New Roman"/>
          <w:sz w:val="24"/>
          <w:szCs w:val="24"/>
          <w:lang w:val="sr-Cyrl-RS"/>
        </w:rPr>
        <w:t>21/23</w:t>
      </w:r>
      <w:r w:rsidR="005968AA" w:rsidRPr="00087564">
        <w:rPr>
          <w:rFonts w:ascii="Times New Roman" w:eastAsia="Times New Roman" w:hAnsi="Times New Roman" w:cs="Times New Roman"/>
          <w:sz w:val="24"/>
          <w:szCs w:val="24"/>
          <w:lang w:val="sr-Cyrl-RS"/>
        </w:rPr>
        <w:t>)</w:t>
      </w:r>
      <w:r w:rsidR="00895CA6" w:rsidRPr="00087564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  <w:r w:rsidR="005968AA" w:rsidRPr="00087564">
        <w:rPr>
          <w:rFonts w:ascii="Times New Roman" w:eastAsia="Times New Roman" w:hAnsi="Times New Roman" w:cs="Times New Roman"/>
          <w:color w:val="000000"/>
          <w:sz w:val="24"/>
          <w:szCs w:val="24"/>
          <w:lang w:val="sr-Cyrl-RS"/>
        </w:rPr>
        <w:t xml:space="preserve"> </w:t>
      </w:r>
      <w:r w:rsidR="00F93130" w:rsidRPr="00087564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ско већ</w:t>
      </w:r>
      <w:r w:rsidR="005968AA" w:rsidRPr="00087564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е </w:t>
      </w:r>
      <w:r w:rsidR="00087564" w:rsidRPr="00087564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е Пожега</w:t>
      </w:r>
      <w:r w:rsidR="005968AA" w:rsidRPr="00087564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је на </w:t>
      </w:r>
      <w:r w:rsidR="00087564" w:rsidRPr="00087564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телефонској </w:t>
      </w:r>
      <w:r w:rsidR="005968AA" w:rsidRPr="00087564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седници  одржаној  дана </w:t>
      </w:r>
      <w:r w:rsidR="006C12AB">
        <w:rPr>
          <w:rFonts w:ascii="Times New Roman" w:eastAsia="Times New Roman" w:hAnsi="Times New Roman" w:cs="Times New Roman"/>
          <w:sz w:val="24"/>
          <w:szCs w:val="24"/>
        </w:rPr>
        <w:t>02.07</w:t>
      </w:r>
      <w:r w:rsidR="005968AA" w:rsidRPr="00087564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20</w:t>
      </w:r>
      <w:r w:rsidR="007536BE" w:rsidRPr="00087564">
        <w:rPr>
          <w:rFonts w:ascii="Times New Roman" w:eastAsia="Times New Roman" w:hAnsi="Times New Roman" w:cs="Times New Roman"/>
          <w:sz w:val="24"/>
          <w:szCs w:val="24"/>
          <w:lang w:val="sr-Cyrl-RS"/>
        </w:rPr>
        <w:t>2</w:t>
      </w:r>
      <w:r w:rsidR="00087564" w:rsidRPr="00087564">
        <w:rPr>
          <w:rFonts w:ascii="Times New Roman" w:eastAsia="Times New Roman" w:hAnsi="Times New Roman" w:cs="Times New Roman"/>
          <w:sz w:val="24"/>
          <w:szCs w:val="24"/>
          <w:lang w:val="sr-Cyrl-RS"/>
        </w:rPr>
        <w:t>4</w:t>
      </w:r>
      <w:r w:rsidR="005968AA" w:rsidRPr="00087564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  <w:r w:rsidR="00F93130" w:rsidRPr="00087564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године донело</w:t>
      </w:r>
      <w:r w:rsidR="00F93130" w:rsidRPr="007536B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</w:p>
    <w:p w14:paraId="408C7DF9" w14:textId="77777777" w:rsidR="00075F3E" w:rsidRPr="007536BE" w:rsidRDefault="00075F3E" w:rsidP="006E047C">
      <w:pPr>
        <w:spacing w:after="0" w:line="240" w:lineRule="atLeast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68C98CB3" w14:textId="77777777" w:rsidR="005968AA" w:rsidRPr="00087564" w:rsidRDefault="005968AA" w:rsidP="006E047C">
      <w:pPr>
        <w:spacing w:after="0" w:line="240" w:lineRule="atLeast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1727A7AA" w14:textId="77777777" w:rsidR="005968AA" w:rsidRPr="007536BE" w:rsidRDefault="005968AA" w:rsidP="006E047C">
      <w:pPr>
        <w:pStyle w:val="2zakon"/>
        <w:spacing w:before="0" w:beforeAutospacing="0" w:after="0" w:afterAutospacing="0"/>
        <w:rPr>
          <w:rFonts w:ascii="Times New Roman" w:hAnsi="Times New Roman" w:cs="Times New Roman"/>
          <w:b/>
          <w:color w:val="auto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b/>
          <w:color w:val="auto"/>
          <w:sz w:val="24"/>
          <w:szCs w:val="24"/>
          <w:lang w:val="sr-Cyrl-RS"/>
        </w:rPr>
        <w:t xml:space="preserve">ПРАВИЛНИК </w:t>
      </w:r>
    </w:p>
    <w:p w14:paraId="6757E92A" w14:textId="0BE1B66D" w:rsidR="00593B31" w:rsidRPr="007536BE" w:rsidRDefault="005968AA" w:rsidP="006E047C">
      <w:pPr>
        <w:pStyle w:val="2zakon"/>
        <w:spacing w:before="0" w:beforeAutospacing="0" w:after="0" w:afterAutospacing="0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b/>
          <w:color w:val="auto"/>
          <w:sz w:val="24"/>
          <w:szCs w:val="24"/>
          <w:lang w:val="sr-Cyrl-RS"/>
        </w:rPr>
        <w:t xml:space="preserve">О РАДУ </w:t>
      </w:r>
      <w:r w:rsidR="007536BE" w:rsidRPr="007536BE">
        <w:rPr>
          <w:rFonts w:ascii="Times New Roman" w:hAnsi="Times New Roman" w:cs="Times New Roman"/>
          <w:b/>
          <w:color w:val="auto"/>
          <w:sz w:val="24"/>
          <w:szCs w:val="24"/>
          <w:lang w:val="sr-Cyrl-RS"/>
        </w:rPr>
        <w:t>ЛОКАЛНОГ КООРДИНАЦИОНОГ ТЕЛА</w:t>
      </w:r>
      <w:r w:rsidR="00184F98" w:rsidRPr="007536BE">
        <w:rPr>
          <w:rFonts w:ascii="Times New Roman" w:hAnsi="Times New Roman" w:cs="Times New Roman"/>
          <w:b/>
          <w:color w:val="auto"/>
          <w:sz w:val="24"/>
          <w:szCs w:val="24"/>
          <w:lang w:val="sr-Cyrl-RS"/>
        </w:rPr>
        <w:t xml:space="preserve"> ЗА СОЦИЈАЛНУ ИНКЛУ</w:t>
      </w:r>
      <w:r w:rsidRPr="007536BE">
        <w:rPr>
          <w:rFonts w:ascii="Times New Roman" w:hAnsi="Times New Roman" w:cs="Times New Roman"/>
          <w:b/>
          <w:color w:val="auto"/>
          <w:sz w:val="24"/>
          <w:szCs w:val="24"/>
          <w:lang w:val="sr-Cyrl-RS"/>
        </w:rPr>
        <w:t xml:space="preserve">ЗИЈУ </w:t>
      </w:r>
      <w:r w:rsidR="007536BE">
        <w:rPr>
          <w:rFonts w:ascii="Times New Roman" w:hAnsi="Times New Roman" w:cs="Times New Roman"/>
          <w:b/>
          <w:color w:val="auto"/>
          <w:sz w:val="24"/>
          <w:szCs w:val="24"/>
          <w:lang w:val="sr-Cyrl-RS"/>
        </w:rPr>
        <w:t>РОМА И РОМКИЊА</w:t>
      </w:r>
    </w:p>
    <w:p w14:paraId="3298EA3E" w14:textId="1045419D" w:rsidR="00075F3E" w:rsidRPr="007536BE" w:rsidRDefault="00075F3E" w:rsidP="006E047C">
      <w:pPr>
        <w:pStyle w:val="2zakon"/>
        <w:spacing w:before="0" w:beforeAutospacing="0" w:after="0" w:afterAutospacing="0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BF2E96B" w14:textId="77777777" w:rsidR="006E047C" w:rsidRPr="007536BE" w:rsidRDefault="006E047C" w:rsidP="006E047C">
      <w:pPr>
        <w:pStyle w:val="2zakon"/>
        <w:spacing w:before="0" w:beforeAutospacing="0" w:after="0" w:afterAutospacing="0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08677664" w14:textId="77777777" w:rsidR="00D15830" w:rsidRPr="007536BE" w:rsidRDefault="00D15830" w:rsidP="006E047C">
      <w:pPr>
        <w:pStyle w:val="2zakon"/>
        <w:spacing w:before="0" w:beforeAutospacing="0" w:after="0" w:afterAutospacing="0"/>
        <w:rPr>
          <w:rFonts w:ascii="Times New Roman" w:hAnsi="Times New Roman" w:cs="Times New Roman"/>
          <w:b/>
          <w:color w:val="auto"/>
          <w:sz w:val="24"/>
          <w:szCs w:val="24"/>
          <w:lang w:val="sr-Cyrl-RS"/>
        </w:rPr>
      </w:pPr>
    </w:p>
    <w:p w14:paraId="6EA62298" w14:textId="77777777" w:rsidR="00EF1607" w:rsidRPr="007536BE" w:rsidRDefault="00EF1607" w:rsidP="006E047C">
      <w:pPr>
        <w:pStyle w:val="4clan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>I ОПШТЕ ОДРЕДБЕ</w:t>
      </w:r>
    </w:p>
    <w:p w14:paraId="768A1D12" w14:textId="77777777" w:rsidR="00593B31" w:rsidRPr="007536BE" w:rsidRDefault="00593B31" w:rsidP="006E047C">
      <w:pPr>
        <w:pStyle w:val="4clan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Члан 1. </w:t>
      </w:r>
    </w:p>
    <w:p w14:paraId="2B8A457C" w14:textId="0B81D551" w:rsidR="00593B31" w:rsidRPr="00087564" w:rsidRDefault="00B161F3" w:rsidP="006E047C">
      <w:pPr>
        <w:pStyle w:val="1tekst"/>
        <w:ind w:left="0" w:firstLine="0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     </w:t>
      </w:r>
      <w:r w:rsidR="00EF1607" w:rsidRPr="007536BE">
        <w:rPr>
          <w:rFonts w:ascii="Times New Roman" w:hAnsi="Times New Roman" w:cs="Times New Roman"/>
          <w:sz w:val="24"/>
          <w:szCs w:val="24"/>
          <w:lang w:val="sr-Cyrl-RS"/>
        </w:rPr>
        <w:t>П</w:t>
      </w:r>
      <w:r w:rsidR="00593B31" w:rsidRPr="007536BE">
        <w:rPr>
          <w:rFonts w:ascii="Times New Roman" w:hAnsi="Times New Roman" w:cs="Times New Roman"/>
          <w:sz w:val="24"/>
          <w:szCs w:val="24"/>
          <w:lang w:val="sr-Cyrl-RS"/>
        </w:rPr>
        <w:t>равилником</w:t>
      </w:r>
      <w:r w:rsidR="00EF1607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о раду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Локалног координационог тела за социјалну инклузију </w:t>
      </w:r>
      <w:r w:rsidR="007536BE">
        <w:rPr>
          <w:rFonts w:ascii="Times New Roman" w:hAnsi="Times New Roman" w:cs="Times New Roman"/>
          <w:sz w:val="24"/>
          <w:szCs w:val="24"/>
          <w:lang w:val="sr-Cyrl-RS"/>
        </w:rPr>
        <w:t>Рома и Ромкиња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EF1607" w:rsidRPr="007536BE">
        <w:rPr>
          <w:rFonts w:ascii="Times New Roman" w:hAnsi="Times New Roman" w:cs="Times New Roman"/>
          <w:sz w:val="24"/>
          <w:szCs w:val="24"/>
          <w:lang w:val="sr-Cyrl-RS"/>
        </w:rPr>
        <w:t>(у даљем тексту: Правилник</w:t>
      </w:r>
      <w:r w:rsidR="00447F0E" w:rsidRPr="007536BE">
        <w:rPr>
          <w:rFonts w:ascii="Times New Roman" w:hAnsi="Times New Roman" w:cs="Times New Roman"/>
          <w:sz w:val="24"/>
          <w:szCs w:val="24"/>
          <w:lang w:val="sr-Cyrl-RS"/>
        </w:rPr>
        <w:t>) уређују</w:t>
      </w:r>
      <w:r w:rsidR="00EF1607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се задаци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Локалног координационог тела за социјалну инклузију </w:t>
      </w:r>
      <w:r w:rsidR="007536BE">
        <w:rPr>
          <w:rFonts w:ascii="Times New Roman" w:hAnsi="Times New Roman" w:cs="Times New Roman"/>
          <w:sz w:val="24"/>
          <w:szCs w:val="24"/>
          <w:lang w:val="sr-Cyrl-RS"/>
        </w:rPr>
        <w:t>Рома и Ромкиња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593B31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(у даљем тексту: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 координационо тело</w:t>
      </w:r>
      <w:r w:rsidR="00593B31" w:rsidRPr="007536BE">
        <w:rPr>
          <w:rFonts w:ascii="Times New Roman" w:hAnsi="Times New Roman" w:cs="Times New Roman"/>
          <w:sz w:val="24"/>
          <w:szCs w:val="24"/>
          <w:lang w:val="sr-Cyrl-RS"/>
        </w:rPr>
        <w:t>),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начин рада</w:t>
      </w:r>
      <w:r w:rsidR="00EF1607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  <w:r w:rsidR="00593B31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283CBA" w:rsidRPr="007536BE">
        <w:rPr>
          <w:rFonts w:ascii="Times New Roman" w:hAnsi="Times New Roman" w:cs="Times New Roman"/>
          <w:sz w:val="24"/>
          <w:szCs w:val="24"/>
          <w:lang w:val="sr-Cyrl-RS"/>
        </w:rPr>
        <w:t>дужности чланова, сазивање и</w:t>
      </w:r>
      <w:r w:rsidR="00593B31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одржавање саста</w:t>
      </w:r>
      <w:r w:rsidR="002831F2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нака, </w:t>
      </w:r>
      <w:r w:rsidR="00184F98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средства за рад, 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>записник о раду</w:t>
      </w:r>
      <w:r w:rsidR="00593B31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, поступак доношења одлука, извештавање о 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>раду</w:t>
      </w:r>
      <w:r w:rsidR="00EF1607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, јавност рада, </w:t>
      </w:r>
      <w:r w:rsidR="00593B31" w:rsidRPr="007536BE">
        <w:rPr>
          <w:rFonts w:ascii="Times New Roman" w:hAnsi="Times New Roman" w:cs="Times New Roman"/>
          <w:sz w:val="24"/>
          <w:szCs w:val="24"/>
          <w:lang w:val="sr-Cyrl-RS"/>
        </w:rPr>
        <w:t>об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>авештавање јавности,</w:t>
      </w:r>
      <w:r w:rsidR="00EF1607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2831F2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као </w:t>
      </w:r>
      <w:r w:rsidR="00EF1607" w:rsidRPr="007536BE">
        <w:rPr>
          <w:rFonts w:ascii="Times New Roman" w:hAnsi="Times New Roman" w:cs="Times New Roman"/>
          <w:sz w:val="24"/>
          <w:szCs w:val="24"/>
          <w:lang w:val="sr-Cyrl-RS"/>
        </w:rPr>
        <w:t>и</w:t>
      </w:r>
      <w:r w:rsidR="00593B31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EF1607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остале активности од значаја за рад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Локалног </w:t>
      </w:r>
      <w:r w:rsidR="007536BE" w:rsidRPr="00087564">
        <w:rPr>
          <w:rFonts w:ascii="Times New Roman" w:hAnsi="Times New Roman" w:cs="Times New Roman"/>
          <w:sz w:val="24"/>
          <w:szCs w:val="24"/>
          <w:lang w:val="sr-Cyrl-RS"/>
        </w:rPr>
        <w:t>координационог тела</w:t>
      </w:r>
      <w:r w:rsidR="00447F0E" w:rsidRPr="00087564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5BFF60B6" w14:textId="77777777" w:rsidR="00EF1607" w:rsidRPr="00087564" w:rsidRDefault="00593B31" w:rsidP="006E047C">
      <w:pPr>
        <w:pStyle w:val="4clan"/>
        <w:ind w:left="3600" w:firstLine="720"/>
        <w:jc w:val="left"/>
        <w:rPr>
          <w:rFonts w:ascii="Times New Roman" w:hAnsi="Times New Roman" w:cs="Times New Roman"/>
          <w:sz w:val="24"/>
          <w:szCs w:val="24"/>
          <w:lang w:val="sr-Cyrl-RS"/>
        </w:rPr>
      </w:pPr>
      <w:r w:rsidRPr="00087564">
        <w:rPr>
          <w:rFonts w:ascii="Times New Roman" w:hAnsi="Times New Roman" w:cs="Times New Roman"/>
          <w:sz w:val="24"/>
          <w:szCs w:val="24"/>
          <w:lang w:val="sr-Cyrl-RS"/>
        </w:rPr>
        <w:t xml:space="preserve">Члан 2. </w:t>
      </w:r>
    </w:p>
    <w:p w14:paraId="6F2DFA8F" w14:textId="35576D28" w:rsidR="00EF1607" w:rsidRPr="0002738C" w:rsidRDefault="007536BE" w:rsidP="006E047C">
      <w:pPr>
        <w:pStyle w:val="4clan"/>
        <w:ind w:right="360" w:firstLine="375"/>
        <w:jc w:val="both"/>
        <w:rPr>
          <w:rFonts w:ascii="Times New Roman" w:hAnsi="Times New Roman" w:cs="Times New Roman"/>
          <w:b w:val="0"/>
          <w:sz w:val="24"/>
          <w:szCs w:val="24"/>
        </w:rPr>
      </w:pPr>
      <w:r w:rsidRPr="00087564">
        <w:rPr>
          <w:rFonts w:ascii="Times New Roman" w:hAnsi="Times New Roman" w:cs="Times New Roman"/>
          <w:b w:val="0"/>
          <w:sz w:val="24"/>
          <w:szCs w:val="24"/>
          <w:lang w:val="sr-Cyrl-RS"/>
        </w:rPr>
        <w:t>Локално координационо тело</w:t>
      </w:r>
      <w:r w:rsidR="00EF1607" w:rsidRPr="00087564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у</w:t>
      </w:r>
      <w:r w:rsidR="00E6443A" w:rsidRPr="00087564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="00EF1607" w:rsidRPr="00087564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општини </w:t>
      </w:r>
      <w:r w:rsidR="00E6443A" w:rsidRPr="00087564">
        <w:rPr>
          <w:rFonts w:ascii="Times New Roman" w:hAnsi="Times New Roman" w:cs="Times New Roman"/>
          <w:b w:val="0"/>
          <w:sz w:val="24"/>
          <w:szCs w:val="24"/>
          <w:lang w:val="sr-Cyrl-RS"/>
        </w:rPr>
        <w:t>Пожега</w:t>
      </w:r>
      <w:r w:rsidR="00EF1607" w:rsidRPr="00087564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формиран</w:t>
      </w:r>
      <w:r w:rsidRPr="00087564">
        <w:rPr>
          <w:rFonts w:ascii="Times New Roman" w:hAnsi="Times New Roman" w:cs="Times New Roman"/>
          <w:b w:val="0"/>
          <w:sz w:val="24"/>
          <w:szCs w:val="24"/>
          <w:lang w:val="sr-Cyrl-RS"/>
        </w:rPr>
        <w:t>о</w:t>
      </w:r>
      <w:r w:rsidR="00EF1607" w:rsidRPr="00087564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="00580CBC" w:rsidRPr="00087564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je </w:t>
      </w:r>
      <w:r w:rsidR="00E6443A" w:rsidRPr="00087564">
        <w:rPr>
          <w:rFonts w:ascii="Times New Roman" w:hAnsi="Times New Roman" w:cs="Times New Roman"/>
          <w:b w:val="0"/>
          <w:sz w:val="24"/>
          <w:szCs w:val="24"/>
          <w:lang w:val="sr-Cyrl-RS"/>
        </w:rPr>
        <w:t>Одлуком привременог органа општине Пожега</w:t>
      </w:r>
      <w:r w:rsidR="00EF1607" w:rsidRPr="00087564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="00E71DD9" w:rsidRPr="00087564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о формирању </w:t>
      </w:r>
      <w:r w:rsidRPr="00087564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Локалног координационог тела за социјалну инклузију Рома и Ромкиња </w:t>
      </w:r>
      <w:r w:rsidR="00E71DD9" w:rsidRPr="00087564">
        <w:rPr>
          <w:rFonts w:ascii="Times New Roman" w:hAnsi="Times New Roman" w:cs="Times New Roman"/>
          <w:b w:val="0"/>
          <w:sz w:val="24"/>
          <w:szCs w:val="24"/>
          <w:lang w:val="sr-Cyrl-RS"/>
        </w:rPr>
        <w:t>бр</w:t>
      </w:r>
      <w:r w:rsidR="00075F3E" w:rsidRPr="00087564">
        <w:rPr>
          <w:rFonts w:ascii="Times New Roman" w:hAnsi="Times New Roman" w:cs="Times New Roman"/>
          <w:b w:val="0"/>
          <w:sz w:val="24"/>
          <w:szCs w:val="24"/>
          <w:lang w:val="sr-Cyrl-RS"/>
        </w:rPr>
        <w:t>ој</w:t>
      </w:r>
      <w:r w:rsidR="00E6443A" w:rsidRPr="00087564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01-011-67/23</w:t>
      </w:r>
      <w:r w:rsidR="00075F3E" w:rsidRPr="00087564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од </w:t>
      </w:r>
      <w:r w:rsidR="00E6443A" w:rsidRPr="00087564">
        <w:rPr>
          <w:rFonts w:ascii="Times New Roman" w:hAnsi="Times New Roman" w:cs="Times New Roman"/>
          <w:b w:val="0"/>
          <w:sz w:val="24"/>
          <w:szCs w:val="24"/>
          <w:lang w:val="sr-Cyrl-RS"/>
        </w:rPr>
        <w:t>08.11.</w:t>
      </w:r>
      <w:r w:rsidR="00E71DD9" w:rsidRPr="00087564">
        <w:rPr>
          <w:rFonts w:ascii="Times New Roman" w:hAnsi="Times New Roman" w:cs="Times New Roman"/>
          <w:b w:val="0"/>
          <w:sz w:val="24"/>
          <w:szCs w:val="24"/>
          <w:lang w:val="sr-Cyrl-RS"/>
        </w:rPr>
        <w:t>20</w:t>
      </w:r>
      <w:r w:rsidRPr="00087564">
        <w:rPr>
          <w:rFonts w:ascii="Times New Roman" w:hAnsi="Times New Roman" w:cs="Times New Roman"/>
          <w:b w:val="0"/>
          <w:sz w:val="24"/>
          <w:szCs w:val="24"/>
          <w:lang w:val="sr-Cyrl-RS"/>
        </w:rPr>
        <w:t>23</w:t>
      </w:r>
      <w:r w:rsidR="00E71DD9" w:rsidRPr="00087564">
        <w:rPr>
          <w:rFonts w:ascii="Times New Roman" w:hAnsi="Times New Roman" w:cs="Times New Roman"/>
          <w:b w:val="0"/>
          <w:sz w:val="24"/>
          <w:szCs w:val="24"/>
          <w:lang w:val="sr-Cyrl-RS"/>
        </w:rPr>
        <w:t>. године, у оквиру активно</w:t>
      </w:r>
      <w:r w:rsidR="002831F2" w:rsidRPr="00087564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сти предвиђених пројектом </w:t>
      </w:r>
      <w:r w:rsidR="00E71DD9" w:rsidRPr="00087564">
        <w:rPr>
          <w:rFonts w:ascii="Times New Roman" w:hAnsi="Times New Roman" w:cs="Times New Roman"/>
          <w:b w:val="0"/>
          <w:sz w:val="24"/>
          <w:szCs w:val="24"/>
          <w:lang w:val="sr-Cyrl-RS"/>
        </w:rPr>
        <w:t>„</w:t>
      </w:r>
      <w:r w:rsidR="0002738C" w:rsidRPr="00087564">
        <w:rPr>
          <w:rFonts w:ascii="Times New Roman" w:hAnsi="Times New Roman" w:cs="Times New Roman"/>
          <w:b w:val="0"/>
          <w:sz w:val="24"/>
          <w:szCs w:val="24"/>
          <w:lang w:val="sr-Cyrl-RS"/>
        </w:rPr>
        <w:t>Пројекта „Подршка одрживим услугама</w:t>
      </w:r>
      <w:r w:rsidR="0002738C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социјалне заштите у заједници и политикама укључивања на локалном нивоу“, који финансира Европска унија у оквиру националног Програма ИПА 2020, а који спроводи Стална конференција градова и општина. Пројекат је усмерен на побољшање ефикасности политика социјалног укључивања како би се подстакле једнаке могућности и активно учешће жена и мушкараца из најугроженијих и маргинализованих група.</w:t>
      </w:r>
      <w:r w:rsidR="00E71DD9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“ (у даљем тексту: Пројекат)</w:t>
      </w:r>
      <w:r w:rsidR="0002738C">
        <w:rPr>
          <w:rFonts w:ascii="Times New Roman" w:hAnsi="Times New Roman" w:cs="Times New Roman"/>
          <w:b w:val="0"/>
          <w:sz w:val="24"/>
          <w:szCs w:val="24"/>
        </w:rPr>
        <w:t>.</w:t>
      </w:r>
    </w:p>
    <w:p w14:paraId="53E79D42" w14:textId="140B4534" w:rsidR="00E71DD9" w:rsidRPr="007536BE" w:rsidRDefault="00E71DD9" w:rsidP="006E047C">
      <w:pPr>
        <w:pStyle w:val="4clan"/>
        <w:ind w:firstLine="375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ab/>
      </w:r>
      <w:r w:rsidR="006E047C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     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>Члан 3.</w:t>
      </w:r>
    </w:p>
    <w:p w14:paraId="7788D486" w14:textId="2605C85F" w:rsidR="00075F3E" w:rsidRPr="007536BE" w:rsidRDefault="007536BE" w:rsidP="006E047C">
      <w:pPr>
        <w:pStyle w:val="4clan"/>
        <w:tabs>
          <w:tab w:val="left" w:pos="9000"/>
        </w:tabs>
        <w:ind w:right="360" w:firstLine="375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Локално координационо тела</w:t>
      </w:r>
      <w:r w:rsidR="00E71DD9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="00B161F3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ј</w:t>
      </w:r>
      <w:r w:rsidR="00E71DD9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е формира</w:t>
      </w:r>
      <w:r w:rsidR="00B161F3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н</w:t>
      </w:r>
      <w:r w:rsid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о</w:t>
      </w:r>
      <w:r w:rsidR="00B161F3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ради релизације мера и активности предвиђених Стратегијом </w:t>
      </w:r>
      <w:r w:rsid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за </w:t>
      </w:r>
      <w:r w:rsidR="00B161F3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социјално укључивањ</w:t>
      </w:r>
      <w:r w:rsid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е</w:t>
      </w:r>
      <w:r w:rsidR="00B161F3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Рома и Ромкиња у Републици </w:t>
      </w:r>
      <w:r w:rsidR="00B161F3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lastRenderedPageBreak/>
        <w:t xml:space="preserve">Србији </w:t>
      </w:r>
      <w:r w:rsidR="00B161F3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20</w:t>
      </w:r>
      <w:r w:rsidR="0002738C" w:rsidRPr="0002738C">
        <w:rPr>
          <w:rFonts w:ascii="Times New Roman" w:hAnsi="Times New Roman" w:cs="Times New Roman"/>
          <w:b w:val="0"/>
          <w:sz w:val="24"/>
          <w:szCs w:val="24"/>
        </w:rPr>
        <w:t>22</w:t>
      </w:r>
      <w:r w:rsidR="00B161F3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. – 20</w:t>
      </w:r>
      <w:r w:rsidR="0002738C" w:rsidRPr="0002738C">
        <w:rPr>
          <w:rFonts w:ascii="Times New Roman" w:hAnsi="Times New Roman" w:cs="Times New Roman"/>
          <w:b w:val="0"/>
          <w:sz w:val="24"/>
          <w:szCs w:val="24"/>
        </w:rPr>
        <w:t>30</w:t>
      </w:r>
      <w:r w:rsidR="00B161F3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. године, </w:t>
      </w:r>
      <w:r w:rsidR="00075F3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Локалним акционим планом за инклузију Рома општине </w:t>
      </w:r>
      <w:r w:rsidR="00E6443A">
        <w:rPr>
          <w:rFonts w:ascii="Times New Roman" w:hAnsi="Times New Roman" w:cs="Times New Roman"/>
          <w:b w:val="0"/>
          <w:sz w:val="24"/>
          <w:szCs w:val="24"/>
          <w:lang w:val="sr-Cyrl-RS"/>
        </w:rPr>
        <w:t>Пожега</w:t>
      </w:r>
      <w:r w:rsidR="00075F3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, као и </w:t>
      </w:r>
      <w:r w:rsidR="00B161F3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реализацију активности предвиђених Пројектом из члана </w:t>
      </w:r>
      <w:r w:rsid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2</w:t>
      </w:r>
      <w:r w:rsidR="00B161F3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. овог Правилника</w:t>
      </w:r>
      <w:r w:rsidR="00075F3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. </w:t>
      </w:r>
    </w:p>
    <w:p w14:paraId="622B4F26" w14:textId="115C1419" w:rsidR="009A2F56" w:rsidRPr="007536BE" w:rsidRDefault="009A2F56" w:rsidP="006E047C">
      <w:pPr>
        <w:pStyle w:val="4clan"/>
        <w:ind w:right="360" w:firstLine="375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Мандат </w:t>
      </w:r>
      <w:r w:rsidR="007536B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Локалног координационог тела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је орочен на период важења Стратегије социјалног укључивања Рома и Ромкиња у Републици Србији </w:t>
      </w:r>
      <w:r w:rsidR="00035073">
        <w:rPr>
          <w:rFonts w:ascii="Times New Roman" w:hAnsi="Times New Roman" w:cs="Times New Roman"/>
          <w:b w:val="0"/>
          <w:sz w:val="24"/>
          <w:szCs w:val="24"/>
          <w:lang w:val="sr-Cyrl-RS"/>
        </w:rPr>
        <w:t>2022.-2030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. године.</w:t>
      </w:r>
    </w:p>
    <w:p w14:paraId="0E15559A" w14:textId="6381A99E" w:rsidR="006E047C" w:rsidRPr="007536BE" w:rsidRDefault="006E047C" w:rsidP="006E047C">
      <w:pPr>
        <w:pStyle w:val="4clan"/>
        <w:ind w:right="360" w:firstLine="375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</w:p>
    <w:p w14:paraId="005506D7" w14:textId="58F423EC" w:rsidR="006E047C" w:rsidRPr="007536BE" w:rsidRDefault="006E047C" w:rsidP="006E047C">
      <w:pPr>
        <w:pStyle w:val="4clan"/>
        <w:ind w:right="360" w:firstLine="375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</w:p>
    <w:p w14:paraId="2912E8F5" w14:textId="557FC729" w:rsidR="006E047C" w:rsidRPr="007536BE" w:rsidRDefault="006E047C" w:rsidP="006E047C">
      <w:pPr>
        <w:pStyle w:val="4clan"/>
        <w:ind w:right="360" w:firstLine="375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</w:p>
    <w:p w14:paraId="220846AA" w14:textId="328BA846" w:rsidR="006E047C" w:rsidRPr="007536BE" w:rsidRDefault="006E047C" w:rsidP="006E047C">
      <w:pPr>
        <w:pStyle w:val="4clan"/>
        <w:ind w:right="360" w:firstLine="375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</w:p>
    <w:p w14:paraId="32C347F8" w14:textId="77777777" w:rsidR="006E047C" w:rsidRPr="007536BE" w:rsidRDefault="006E047C" w:rsidP="006E047C">
      <w:pPr>
        <w:pStyle w:val="4clan"/>
        <w:ind w:right="360" w:firstLine="375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</w:p>
    <w:p w14:paraId="7944DEFB" w14:textId="77777777" w:rsidR="009A2F56" w:rsidRPr="007536BE" w:rsidRDefault="009A2F56" w:rsidP="006E047C">
      <w:pPr>
        <w:pStyle w:val="4clan"/>
        <w:tabs>
          <w:tab w:val="left" w:pos="9000"/>
        </w:tabs>
        <w:ind w:right="360" w:firstLine="375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</w:p>
    <w:p w14:paraId="70C58776" w14:textId="0F0A00DC" w:rsidR="00E71DD9" w:rsidRPr="007536BE" w:rsidRDefault="00B161F3" w:rsidP="006E047C">
      <w:pPr>
        <w:pStyle w:val="4clan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II ЗАДАЦИ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E71DD9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64EAA05E" w14:textId="77777777" w:rsidR="00B161F3" w:rsidRPr="007536BE" w:rsidRDefault="00B161F3" w:rsidP="006E047C">
      <w:pPr>
        <w:pStyle w:val="4clan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  <w:t xml:space="preserve">            Члан 4.</w:t>
      </w:r>
    </w:p>
    <w:p w14:paraId="4A960E82" w14:textId="568F977F" w:rsidR="00075F3E" w:rsidRPr="007536BE" w:rsidRDefault="00B161F3" w:rsidP="006E047C">
      <w:pPr>
        <w:pStyle w:val="4clan"/>
        <w:ind w:right="360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Задаци </w:t>
      </w:r>
      <w:r w:rsidR="007536B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Локалног координационог тела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утврђени су </w:t>
      </w:r>
      <w:r w:rsidR="00E6443A">
        <w:rPr>
          <w:rFonts w:ascii="Times New Roman" w:hAnsi="Times New Roman" w:cs="Times New Roman"/>
          <w:b w:val="0"/>
          <w:sz w:val="24"/>
          <w:szCs w:val="24"/>
          <w:lang w:val="sr-Cyrl-RS"/>
        </w:rPr>
        <w:t>Одлуком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о формирању </w:t>
      </w:r>
      <w:r w:rsidR="007536B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Локалног координационог тела за социјалну инклузију </w:t>
      </w:r>
      <w:r w:rsid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Рома и Ромкиња</w:t>
      </w:r>
      <w:r w:rsidR="007536B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број</w:t>
      </w:r>
      <w:r w:rsidR="009A2F56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="00E6443A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01-011-67/23 </w:t>
      </w:r>
      <w:r w:rsidR="009A2F56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од </w:t>
      </w:r>
      <w:r w:rsidR="00E6443A">
        <w:rPr>
          <w:rFonts w:ascii="Times New Roman" w:hAnsi="Times New Roman" w:cs="Times New Roman"/>
          <w:b w:val="0"/>
          <w:sz w:val="24"/>
          <w:szCs w:val="24"/>
          <w:lang w:val="sr-Cyrl-RS"/>
        </w:rPr>
        <w:t>08.11.</w:t>
      </w:r>
      <w:r w:rsidR="006E01B3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20</w:t>
      </w:r>
      <w:r w:rsidR="00780196">
        <w:rPr>
          <w:rFonts w:ascii="Times New Roman" w:hAnsi="Times New Roman" w:cs="Times New Roman"/>
          <w:b w:val="0"/>
          <w:sz w:val="24"/>
          <w:szCs w:val="24"/>
          <w:lang w:val="sr-Latn-RS"/>
        </w:rPr>
        <w:t>23</w:t>
      </w:r>
      <w:r w:rsidR="006E01B3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. године</w:t>
      </w:r>
      <w:r w:rsidR="00075F3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, којим су предвиђене следећа овлашћења и одговорности </w:t>
      </w:r>
      <w:r w:rsidR="007536B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Локалног координационог тела</w:t>
      </w:r>
      <w:r w:rsidR="00075F3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: </w:t>
      </w:r>
      <w:r w:rsidR="006E01B3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</w:p>
    <w:p w14:paraId="7514C84D" w14:textId="0E20400F" w:rsidR="00780196" w:rsidRPr="0002738C" w:rsidRDefault="0002738C" w:rsidP="00780196">
      <w:pPr>
        <w:pStyle w:val="ListParagraph"/>
        <w:numPr>
          <w:ilvl w:val="0"/>
          <w:numId w:val="11"/>
        </w:numPr>
        <w:rPr>
          <w:sz w:val="24"/>
          <w:lang w:val="sr-Cyrl-RS"/>
        </w:rPr>
      </w:pPr>
      <w:r w:rsidRPr="0002738C">
        <w:rPr>
          <w:sz w:val="24"/>
          <w:lang w:val="sr-Cyrl-RS"/>
        </w:rPr>
        <w:t>дефинише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кључне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приоритете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за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деловање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у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локалној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заједници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у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области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социјалног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укључивања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Рома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и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Ромкиња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кроз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израду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односно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унапређење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локалног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акционог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плана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за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социјално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укључивање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Рома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и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Ромкиња</w:t>
      </w:r>
      <w:r w:rsidR="00780196" w:rsidRPr="0002738C">
        <w:rPr>
          <w:sz w:val="24"/>
          <w:lang w:val="sr-Cyrl-RS"/>
        </w:rPr>
        <w:t>;</w:t>
      </w:r>
    </w:p>
    <w:p w14:paraId="39552A3C" w14:textId="7D13B850" w:rsidR="00780196" w:rsidRPr="0002738C" w:rsidRDefault="0002738C" w:rsidP="00780196">
      <w:pPr>
        <w:pStyle w:val="ListParagraph"/>
        <w:numPr>
          <w:ilvl w:val="0"/>
          <w:numId w:val="11"/>
        </w:numPr>
        <w:rPr>
          <w:sz w:val="24"/>
          <w:lang w:val="sr-Cyrl-RS"/>
        </w:rPr>
      </w:pPr>
      <w:r w:rsidRPr="0002738C">
        <w:rPr>
          <w:sz w:val="24"/>
          <w:lang w:val="sr-Cyrl-RS"/>
        </w:rPr>
        <w:t>разматра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оперативне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планове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активности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и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извештаје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Мобилног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тима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за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социјално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укључивање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Рома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и</w:t>
      </w:r>
      <w:r w:rsidR="00780196" w:rsidRPr="0002738C">
        <w:rPr>
          <w:sz w:val="24"/>
          <w:lang w:val="sr-Cyrl-RS"/>
        </w:rPr>
        <w:t xml:space="preserve">  </w:t>
      </w:r>
      <w:r w:rsidRPr="0002738C">
        <w:rPr>
          <w:sz w:val="24"/>
          <w:lang w:val="sr-Cyrl-RS"/>
        </w:rPr>
        <w:t>Ромкиња</w:t>
      </w:r>
      <w:r w:rsidR="00780196" w:rsidRPr="0002738C">
        <w:rPr>
          <w:sz w:val="24"/>
          <w:lang w:val="sr-Cyrl-RS"/>
        </w:rPr>
        <w:t xml:space="preserve"> (</w:t>
      </w:r>
      <w:r w:rsidRPr="0002738C">
        <w:rPr>
          <w:sz w:val="24"/>
          <w:lang w:val="sr-Cyrl-RS"/>
        </w:rPr>
        <w:t>у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даљем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тексту</w:t>
      </w:r>
      <w:r w:rsidR="00780196" w:rsidRPr="0002738C">
        <w:rPr>
          <w:sz w:val="24"/>
          <w:lang w:val="sr-Cyrl-RS"/>
        </w:rPr>
        <w:t xml:space="preserve">: </w:t>
      </w:r>
      <w:r w:rsidRPr="0002738C">
        <w:rPr>
          <w:sz w:val="24"/>
          <w:lang w:val="sr-Cyrl-RS"/>
        </w:rPr>
        <w:t>Мобилни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тим</w:t>
      </w:r>
      <w:r w:rsidR="00780196" w:rsidRPr="0002738C">
        <w:rPr>
          <w:sz w:val="24"/>
          <w:lang w:val="sr-Cyrl-RS"/>
        </w:rPr>
        <w:t>);</w:t>
      </w:r>
    </w:p>
    <w:p w14:paraId="134207CE" w14:textId="70A67A7C" w:rsidR="00780196" w:rsidRPr="0002738C" w:rsidRDefault="0002738C" w:rsidP="00780196">
      <w:pPr>
        <w:pStyle w:val="ListParagraph"/>
        <w:numPr>
          <w:ilvl w:val="0"/>
          <w:numId w:val="11"/>
        </w:numPr>
        <w:rPr>
          <w:sz w:val="24"/>
          <w:lang w:val="sr-Cyrl-RS"/>
        </w:rPr>
      </w:pPr>
      <w:r w:rsidRPr="0002738C">
        <w:rPr>
          <w:sz w:val="24"/>
          <w:lang w:val="sr-Cyrl-RS"/>
        </w:rPr>
        <w:t>припрема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предлоге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надлежним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органима</w:t>
      </w:r>
      <w:r w:rsidR="00780196" w:rsidRPr="0002738C">
        <w:rPr>
          <w:sz w:val="24"/>
          <w:lang w:val="sr-Cyrl-RS"/>
        </w:rPr>
        <w:t xml:space="preserve">, </w:t>
      </w:r>
      <w:r w:rsidRPr="0002738C">
        <w:rPr>
          <w:sz w:val="24"/>
          <w:lang w:val="sr-Cyrl-RS"/>
        </w:rPr>
        <w:t>организацијама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и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установама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за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опредељивање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финансијских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средстава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за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финансирање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активности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Мобилног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тима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и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других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активности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у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области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социјалног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укључивања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Рома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и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Ромкиња</w:t>
      </w:r>
      <w:r w:rsidR="00780196" w:rsidRPr="0002738C">
        <w:rPr>
          <w:sz w:val="24"/>
          <w:lang w:val="sr-Cyrl-RS"/>
        </w:rPr>
        <w:t>;</w:t>
      </w:r>
    </w:p>
    <w:p w14:paraId="673232AA" w14:textId="7A60764C" w:rsidR="00780196" w:rsidRPr="0002738C" w:rsidRDefault="0002738C" w:rsidP="00780196">
      <w:pPr>
        <w:pStyle w:val="ListParagraph"/>
        <w:numPr>
          <w:ilvl w:val="0"/>
          <w:numId w:val="11"/>
        </w:numPr>
        <w:rPr>
          <w:sz w:val="24"/>
          <w:lang w:val="sr-Cyrl-RS"/>
        </w:rPr>
      </w:pPr>
      <w:r w:rsidRPr="0002738C">
        <w:rPr>
          <w:sz w:val="24"/>
          <w:lang w:val="sr-Cyrl-RS"/>
        </w:rPr>
        <w:t>сарађује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са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другим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релевантним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органима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и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телима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за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реализацију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и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праћење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националне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стратегије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за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социјално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укључивање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Рома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и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Ромкиња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и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локалног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акционог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плана</w:t>
      </w:r>
      <w:r w:rsidR="00780196" w:rsidRPr="0002738C">
        <w:rPr>
          <w:sz w:val="24"/>
          <w:lang w:val="sr-Cyrl-RS"/>
        </w:rPr>
        <w:t xml:space="preserve">, </w:t>
      </w:r>
      <w:r w:rsidRPr="0002738C">
        <w:rPr>
          <w:sz w:val="24"/>
          <w:lang w:val="sr-Cyrl-RS"/>
        </w:rPr>
        <w:t>а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посебно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са</w:t>
      </w:r>
      <w:r w:rsidR="00780196" w:rsidRPr="0002738C">
        <w:rPr>
          <w:sz w:val="24"/>
          <w:lang w:val="sr-Cyrl-RS"/>
        </w:rPr>
        <w:t xml:space="preserve"> </w:t>
      </w:r>
      <w:r w:rsidR="00035073" w:rsidRPr="00035073">
        <w:rPr>
          <w:sz w:val="24"/>
        </w:rPr>
        <w:t xml:space="preserve">Координационим телом за праћење реализације Стратегије за социјално укључивање Рома и Ромкиња у Републици Србији, </w:t>
      </w:r>
      <w:r w:rsidRPr="0002738C">
        <w:rPr>
          <w:sz w:val="24"/>
          <w:lang w:val="sr-Cyrl-RS"/>
        </w:rPr>
        <w:t>Националним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саветом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ромске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националне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мањине</w:t>
      </w:r>
      <w:r w:rsidR="00780196" w:rsidRPr="0002738C">
        <w:rPr>
          <w:sz w:val="24"/>
          <w:lang w:val="sr-Cyrl-RS"/>
        </w:rPr>
        <w:t xml:space="preserve">; </w:t>
      </w:r>
      <w:r w:rsidRPr="0002738C">
        <w:rPr>
          <w:sz w:val="24"/>
          <w:lang w:val="sr-Cyrl-RS"/>
        </w:rPr>
        <w:t>Повереником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за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заштиту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равноправности</w:t>
      </w:r>
      <w:r w:rsidR="00780196" w:rsidRPr="0002738C">
        <w:rPr>
          <w:sz w:val="24"/>
          <w:lang w:val="sr-Cyrl-RS"/>
        </w:rPr>
        <w:t xml:space="preserve">, </w:t>
      </w:r>
      <w:r w:rsidRPr="0002738C">
        <w:rPr>
          <w:sz w:val="24"/>
          <w:lang w:val="sr-Cyrl-RS"/>
        </w:rPr>
        <w:t>Заштитником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грађана</w:t>
      </w:r>
      <w:r w:rsidR="00780196" w:rsidRPr="0002738C">
        <w:rPr>
          <w:sz w:val="24"/>
          <w:lang w:val="sr-Cyrl-RS"/>
        </w:rPr>
        <w:t xml:space="preserve">, </w:t>
      </w:r>
      <w:r w:rsidRPr="0002738C">
        <w:rPr>
          <w:sz w:val="24"/>
          <w:lang w:val="sr-Cyrl-RS"/>
        </w:rPr>
        <w:t>Социо</w:t>
      </w:r>
      <w:r w:rsidR="00780196" w:rsidRPr="0002738C">
        <w:rPr>
          <w:sz w:val="24"/>
          <w:lang w:val="sr-Cyrl-RS"/>
        </w:rPr>
        <w:t>-</w:t>
      </w:r>
      <w:r w:rsidRPr="0002738C">
        <w:rPr>
          <w:sz w:val="24"/>
          <w:lang w:val="sr-Cyrl-RS"/>
        </w:rPr>
        <w:t>економским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саветом</w:t>
      </w:r>
      <w:r w:rsidR="00780196" w:rsidRPr="0002738C">
        <w:rPr>
          <w:sz w:val="24"/>
          <w:lang w:val="sr-Cyrl-RS"/>
        </w:rPr>
        <w:t xml:space="preserve">, </w:t>
      </w:r>
      <w:r w:rsidRPr="0002738C">
        <w:rPr>
          <w:sz w:val="24"/>
          <w:lang w:val="sr-Cyrl-RS"/>
        </w:rPr>
        <w:t>Саветом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за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јавно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здравље</w:t>
      </w:r>
      <w:r w:rsidR="00780196" w:rsidRPr="0002738C">
        <w:rPr>
          <w:sz w:val="24"/>
          <w:lang w:val="sr-Cyrl-RS"/>
        </w:rPr>
        <w:t xml:space="preserve">, </w:t>
      </w:r>
      <w:r w:rsidRPr="0002738C">
        <w:rPr>
          <w:sz w:val="24"/>
          <w:lang w:val="sr-Cyrl-RS"/>
        </w:rPr>
        <w:t>Саветом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за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запошљавање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и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Саветом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за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међунационалне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односе</w:t>
      </w:r>
      <w:r w:rsidR="00780196" w:rsidRPr="0002738C">
        <w:rPr>
          <w:sz w:val="24"/>
          <w:lang w:val="sr-Cyrl-RS"/>
        </w:rPr>
        <w:t>;</w:t>
      </w:r>
    </w:p>
    <w:p w14:paraId="0BCE92E1" w14:textId="209A1410" w:rsidR="00780196" w:rsidRPr="0002738C" w:rsidRDefault="0002738C" w:rsidP="00780196">
      <w:pPr>
        <w:pStyle w:val="ListParagraph"/>
        <w:numPr>
          <w:ilvl w:val="0"/>
          <w:numId w:val="11"/>
        </w:numPr>
        <w:rPr>
          <w:sz w:val="24"/>
          <w:lang w:val="sr-Cyrl-RS"/>
        </w:rPr>
      </w:pPr>
      <w:r w:rsidRPr="0002738C">
        <w:rPr>
          <w:sz w:val="24"/>
          <w:lang w:val="sr-Cyrl-RS"/>
        </w:rPr>
        <w:t>предузима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и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друге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активности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неопходне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за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остваривање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наведених</w:t>
      </w:r>
      <w:r w:rsidR="00780196" w:rsidRPr="0002738C">
        <w:rPr>
          <w:sz w:val="24"/>
          <w:lang w:val="sr-Cyrl-RS"/>
        </w:rPr>
        <w:t xml:space="preserve"> </w:t>
      </w:r>
      <w:r w:rsidRPr="0002738C">
        <w:rPr>
          <w:sz w:val="24"/>
          <w:lang w:val="sr-Cyrl-RS"/>
        </w:rPr>
        <w:t>задатака</w:t>
      </w:r>
      <w:r w:rsidR="00780196" w:rsidRPr="0002738C">
        <w:rPr>
          <w:sz w:val="24"/>
          <w:lang w:val="sr-Cyrl-RS"/>
        </w:rPr>
        <w:t>.</w:t>
      </w:r>
    </w:p>
    <w:p w14:paraId="0E92E5D5" w14:textId="371152F6" w:rsidR="006E01B3" w:rsidRPr="007536BE" w:rsidRDefault="006E01B3" w:rsidP="006E047C">
      <w:pPr>
        <w:pStyle w:val="4clan"/>
        <w:jc w:val="both"/>
        <w:rPr>
          <w:rFonts w:ascii="Times New Roman" w:hAnsi="Times New Roman" w:cs="Times New Roman"/>
          <w:b w:val="0"/>
          <w:i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b w:val="0"/>
          <w:i/>
          <w:sz w:val="24"/>
          <w:szCs w:val="24"/>
          <w:lang w:val="sr-Cyrl-RS"/>
        </w:rPr>
        <w:t>АЛТЕРНАТИВА ЗА ОПШТИНЕ:</w:t>
      </w:r>
    </w:p>
    <w:p w14:paraId="4FE0D91D" w14:textId="77777777" w:rsidR="00713529" w:rsidRPr="007536BE" w:rsidRDefault="00713529" w:rsidP="006E047C">
      <w:pPr>
        <w:pStyle w:val="4clan"/>
        <w:numPr>
          <w:ilvl w:val="0"/>
          <w:numId w:val="1"/>
        </w:numPr>
        <w:ind w:right="360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успостављање и реализација сарадње</w:t>
      </w:r>
      <w:r w:rsidR="00240F1B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са ор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ганизацијама цивилног друштва које делују </w:t>
      </w:r>
      <w:r w:rsidR="00240F1B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на 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националном и локалном нивоу, а </w:t>
      </w:r>
      <w:r w:rsidR="00240F1B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које својим активностима могу допринети унапређењу полож</w:t>
      </w:r>
      <w:r w:rsidR="002831F2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а</w:t>
      </w:r>
      <w:r w:rsidR="00240F1B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ја Рома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и Ромкиња</w:t>
      </w:r>
      <w:r w:rsidR="00240F1B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на територији града/општине;</w:t>
      </w:r>
    </w:p>
    <w:p w14:paraId="071F8A49" w14:textId="4F51DA1D" w:rsidR="008746DF" w:rsidRPr="001E7834" w:rsidRDefault="005B622D" w:rsidP="006E047C">
      <w:pPr>
        <w:pStyle w:val="4clan"/>
        <w:numPr>
          <w:ilvl w:val="0"/>
          <w:numId w:val="1"/>
        </w:numPr>
        <w:ind w:right="360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п</w:t>
      </w:r>
      <w:r w:rsidR="008746DF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рипрема</w:t>
      </w:r>
      <w:r w:rsidR="00713529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ња</w:t>
      </w:r>
      <w:r w:rsidR="008746DF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="00713529" w:rsidRPr="007536BE">
        <w:rPr>
          <w:rFonts w:ascii="Times New Roman" w:hAnsi="Times New Roman" w:cs="Times New Roman"/>
          <w:b w:val="0"/>
          <w:sz w:val="24"/>
          <w:szCs w:val="24"/>
          <w:shd w:val="clear" w:color="auto" w:fill="FFFFFF" w:themeFill="background1"/>
          <w:lang w:val="sr-Cyrl-RS"/>
        </w:rPr>
        <w:t>иницијатива</w:t>
      </w:r>
      <w:r w:rsidR="008746DF" w:rsidRPr="007536BE">
        <w:rPr>
          <w:rFonts w:ascii="Times New Roman" w:hAnsi="Times New Roman" w:cs="Times New Roman"/>
          <w:b w:val="0"/>
          <w:sz w:val="24"/>
          <w:szCs w:val="24"/>
          <w:shd w:val="clear" w:color="auto" w:fill="FFFFFF" w:themeFill="background1"/>
          <w:lang w:val="sr-Cyrl-RS"/>
        </w:rPr>
        <w:t xml:space="preserve"> и пројек</w:t>
      </w:r>
      <w:r w:rsidR="00713529" w:rsidRPr="007536BE">
        <w:rPr>
          <w:rFonts w:ascii="Times New Roman" w:hAnsi="Times New Roman" w:cs="Times New Roman"/>
          <w:b w:val="0"/>
          <w:sz w:val="24"/>
          <w:szCs w:val="24"/>
          <w:shd w:val="clear" w:color="auto" w:fill="FFFFFF" w:themeFill="background1"/>
          <w:lang w:val="sr-Cyrl-RS"/>
        </w:rPr>
        <w:t>ата</w:t>
      </w:r>
      <w:r w:rsidR="008746DF" w:rsidRPr="007536BE">
        <w:rPr>
          <w:rFonts w:ascii="Times New Roman" w:hAnsi="Times New Roman" w:cs="Times New Roman"/>
          <w:b w:val="0"/>
          <w:sz w:val="24"/>
          <w:szCs w:val="24"/>
          <w:shd w:val="clear" w:color="auto" w:fill="FFFFFF" w:themeFill="background1"/>
          <w:lang w:val="sr-Cyrl-RS"/>
        </w:rPr>
        <w:t xml:space="preserve"> којима се осигурава сарадња локалних партнера у процесу унапређења положаја Рома и Ромкиња и у том </w:t>
      </w:r>
      <w:r w:rsidRPr="007536BE">
        <w:rPr>
          <w:rFonts w:ascii="Times New Roman" w:hAnsi="Times New Roman" w:cs="Times New Roman"/>
          <w:b w:val="0"/>
          <w:sz w:val="24"/>
          <w:szCs w:val="24"/>
          <w:shd w:val="clear" w:color="auto" w:fill="FFFFFF" w:themeFill="background1"/>
          <w:lang w:val="sr-Cyrl-RS"/>
        </w:rPr>
        <w:t xml:space="preserve">циљу </w:t>
      </w:r>
      <w:r w:rsidR="00713529" w:rsidRPr="007536BE">
        <w:rPr>
          <w:rFonts w:ascii="Times New Roman" w:hAnsi="Times New Roman" w:cs="Times New Roman"/>
          <w:b w:val="0"/>
          <w:sz w:val="24"/>
          <w:szCs w:val="24"/>
          <w:shd w:val="clear" w:color="auto" w:fill="FFFFFF" w:themeFill="background1"/>
          <w:lang w:val="sr-Cyrl-RS"/>
        </w:rPr>
        <w:t>праћење</w:t>
      </w:r>
      <w:r w:rsidR="008746DF" w:rsidRPr="007536BE">
        <w:rPr>
          <w:rFonts w:ascii="Times New Roman" w:hAnsi="Times New Roman" w:cs="Times New Roman"/>
          <w:b w:val="0"/>
          <w:sz w:val="24"/>
          <w:szCs w:val="24"/>
          <w:shd w:val="clear" w:color="auto" w:fill="FFFFFF" w:themeFill="background1"/>
          <w:lang w:val="sr-Cyrl-RS"/>
        </w:rPr>
        <w:t xml:space="preserve"> информације о расписаним домаћим и међународним конкурсима за доделу средстава за пројекте који доприносе унапређењу положаја Рома и </w:t>
      </w:r>
      <w:r w:rsidR="008746DF" w:rsidRPr="007536BE">
        <w:rPr>
          <w:rFonts w:ascii="Times New Roman" w:hAnsi="Times New Roman" w:cs="Times New Roman"/>
          <w:b w:val="0"/>
          <w:sz w:val="24"/>
          <w:szCs w:val="24"/>
          <w:shd w:val="clear" w:color="auto" w:fill="FFFFFF" w:themeFill="background1"/>
          <w:lang w:val="sr-Cyrl-RS"/>
        </w:rPr>
        <w:lastRenderedPageBreak/>
        <w:t xml:space="preserve">Ромкиња и о томе обавештава надлежне органе </w:t>
      </w:r>
      <w:r w:rsidR="00E6443A">
        <w:rPr>
          <w:rFonts w:ascii="Times New Roman" w:hAnsi="Times New Roman" w:cs="Times New Roman"/>
          <w:b w:val="0"/>
          <w:sz w:val="24"/>
          <w:szCs w:val="24"/>
          <w:shd w:val="clear" w:color="auto" w:fill="FFFFFF" w:themeFill="background1"/>
          <w:lang w:val="sr-Cyrl-RS"/>
        </w:rPr>
        <w:t xml:space="preserve">општине Пожега </w:t>
      </w:r>
      <w:r w:rsidR="008746DF" w:rsidRPr="007536BE">
        <w:rPr>
          <w:rFonts w:ascii="Times New Roman" w:hAnsi="Times New Roman" w:cs="Times New Roman"/>
          <w:b w:val="0"/>
          <w:sz w:val="24"/>
          <w:szCs w:val="24"/>
          <w:shd w:val="clear" w:color="auto" w:fill="FFFFFF" w:themeFill="background1"/>
          <w:lang w:val="sr-Cyrl-RS"/>
        </w:rPr>
        <w:t>и активно учествује у изради  предлога пројеката.</w:t>
      </w:r>
      <w:r w:rsidR="008746DF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</w:p>
    <w:p w14:paraId="1AF57D93" w14:textId="1EFFC405" w:rsidR="001E7834" w:rsidRPr="0002738C" w:rsidRDefault="0002738C" w:rsidP="006E047C">
      <w:pPr>
        <w:pStyle w:val="4clan"/>
        <w:numPr>
          <w:ilvl w:val="0"/>
          <w:numId w:val="1"/>
        </w:numPr>
        <w:ind w:right="360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Успоставља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сарадњу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са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другим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Локалним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координационим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телима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за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социјално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укључивање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Рома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и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Ромкиња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,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успостављеним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у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другим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градовима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,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општинама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и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градским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општинама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у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Републици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Србији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.</w:t>
      </w:r>
    </w:p>
    <w:p w14:paraId="08B754AA" w14:textId="1D489553" w:rsidR="001E7834" w:rsidRPr="0002738C" w:rsidRDefault="0002738C" w:rsidP="006E047C">
      <w:pPr>
        <w:pStyle w:val="4clan"/>
        <w:numPr>
          <w:ilvl w:val="0"/>
          <w:numId w:val="1"/>
        </w:numPr>
        <w:ind w:right="360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Успоставља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сарадњу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са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Националним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="00035073">
        <w:rPr>
          <w:rFonts w:ascii="Times New Roman" w:hAnsi="Times New Roman" w:cs="Times New Roman"/>
          <w:b w:val="0"/>
          <w:sz w:val="24"/>
          <w:szCs w:val="24"/>
          <w:lang w:val="sr-Cyrl-RS"/>
        </w:rPr>
        <w:t>К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оординационим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телом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за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социјално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укључивање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Рома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и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Ромкиња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у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Републици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Србији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и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или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/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Стручном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групом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за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унапређење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положаја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Рома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и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Ромкиња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у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оквиру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Министарства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за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људска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и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мањинска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права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и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друштвени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дијалог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Владе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Републике</w:t>
      </w:r>
      <w:r w:rsidR="001E7834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Србије</w:t>
      </w:r>
    </w:p>
    <w:p w14:paraId="6008C83E" w14:textId="73B3BC90" w:rsidR="00590591" w:rsidRPr="007536BE" w:rsidRDefault="008746DF" w:rsidP="006E047C">
      <w:pPr>
        <w:pStyle w:val="4clan"/>
        <w:numPr>
          <w:ilvl w:val="0"/>
          <w:numId w:val="1"/>
        </w:numPr>
        <w:ind w:right="36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П</w:t>
      </w:r>
      <w:r w:rsidR="00713529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раћење остваривања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циљева и мера дефинисаних Стратегијом за социјално укључивање Рома и Ромкиња 20</w:t>
      </w:r>
      <w:r w:rsid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22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-20</w:t>
      </w:r>
      <w:r w:rsid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30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, Локалним акционим планом за Роме општине</w:t>
      </w:r>
      <w:r w:rsidR="00E6443A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Пожега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и др</w:t>
      </w:r>
      <w:r w:rsidR="005B622D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угим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релевантним стратешким</w:t>
      </w:r>
      <w:r w:rsidR="00207443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и планским 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документима </w:t>
      </w:r>
      <w:r w:rsidR="00207443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и релевантне податке </w:t>
      </w:r>
      <w:r w:rsidR="0002738C">
        <w:rPr>
          <w:rFonts w:ascii="Times New Roman" w:hAnsi="Times New Roman" w:cs="Times New Roman"/>
          <w:b w:val="0"/>
          <w:sz w:val="24"/>
          <w:szCs w:val="24"/>
          <w:lang w:val="sr-Latn-RS"/>
        </w:rPr>
        <w:t>извештава</w:t>
      </w:r>
      <w:r w:rsidR="001E7834">
        <w:rPr>
          <w:rFonts w:ascii="Times New Roman" w:hAnsi="Times New Roman" w:cs="Times New Roman"/>
          <w:b w:val="0"/>
          <w:sz w:val="24"/>
          <w:szCs w:val="24"/>
          <w:lang w:val="sr-Latn-RS"/>
        </w:rPr>
        <w:t xml:space="preserve"> </w:t>
      </w:r>
      <w:r w:rsidR="0002738C">
        <w:rPr>
          <w:rFonts w:ascii="Times New Roman" w:hAnsi="Times New Roman" w:cs="Times New Roman"/>
          <w:b w:val="0"/>
          <w:sz w:val="24"/>
          <w:szCs w:val="24"/>
          <w:lang w:val="sr-Latn-RS"/>
        </w:rPr>
        <w:t>национални</w:t>
      </w:r>
      <w:r w:rsidR="001E7834">
        <w:rPr>
          <w:rFonts w:ascii="Times New Roman" w:hAnsi="Times New Roman" w:cs="Times New Roman"/>
          <w:b w:val="0"/>
          <w:sz w:val="24"/>
          <w:szCs w:val="24"/>
          <w:lang w:val="sr-Latn-RS"/>
        </w:rPr>
        <w:t xml:space="preserve"> </w:t>
      </w:r>
      <w:r w:rsidR="0002738C">
        <w:rPr>
          <w:rFonts w:ascii="Times New Roman" w:hAnsi="Times New Roman" w:cs="Times New Roman"/>
          <w:b w:val="0"/>
          <w:sz w:val="24"/>
          <w:szCs w:val="24"/>
          <w:lang w:val="sr-Latn-RS"/>
        </w:rPr>
        <w:t>ниво</w:t>
      </w:r>
      <w:r w:rsidR="001E7834">
        <w:rPr>
          <w:rFonts w:ascii="Times New Roman" w:hAnsi="Times New Roman" w:cs="Times New Roman"/>
          <w:b w:val="0"/>
          <w:sz w:val="24"/>
          <w:szCs w:val="24"/>
          <w:lang w:val="sr-Latn-RS"/>
        </w:rPr>
        <w:t>.</w:t>
      </w:r>
    </w:p>
    <w:p w14:paraId="4BF6D56E" w14:textId="4410CE84" w:rsidR="00240F1B" w:rsidRPr="007536BE" w:rsidRDefault="00BA3141" w:rsidP="006E047C">
      <w:pPr>
        <w:pStyle w:val="4clan"/>
        <w:numPr>
          <w:ilvl w:val="0"/>
          <w:numId w:val="1"/>
        </w:numPr>
        <w:ind w:right="360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предузима и друге активности које доприносе унапређењу положаја </w:t>
      </w:r>
      <w:r w:rsid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Рома и Ромкиња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на територији општине </w:t>
      </w:r>
      <w:r w:rsidR="00E6443A">
        <w:rPr>
          <w:rFonts w:ascii="Times New Roman" w:hAnsi="Times New Roman" w:cs="Times New Roman"/>
          <w:b w:val="0"/>
          <w:sz w:val="24"/>
          <w:szCs w:val="24"/>
          <w:lang w:val="sr-Cyrl-RS"/>
        </w:rPr>
        <w:t>Пожега</w:t>
      </w:r>
      <w:r w:rsidR="00713529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. </w:t>
      </w:r>
    </w:p>
    <w:p w14:paraId="5766ADCF" w14:textId="44CDDACF" w:rsidR="00BA3141" w:rsidRPr="007536BE" w:rsidRDefault="00BA3141" w:rsidP="006E047C">
      <w:pPr>
        <w:pStyle w:val="4clan"/>
        <w:ind w:left="4320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</w:p>
    <w:p w14:paraId="1926B7AB" w14:textId="77777777" w:rsidR="00BA3141" w:rsidRPr="007536BE" w:rsidRDefault="00BA3141" w:rsidP="006E047C">
      <w:pPr>
        <w:pStyle w:val="4clan"/>
        <w:ind w:left="43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>Члан 5.</w:t>
      </w:r>
    </w:p>
    <w:p w14:paraId="7D60C9F3" w14:textId="786220D0" w:rsidR="00BA3141" w:rsidRPr="007536BE" w:rsidRDefault="00BA3141" w:rsidP="006E047C">
      <w:pPr>
        <w:pStyle w:val="4clan"/>
        <w:ind w:right="360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У реал</w:t>
      </w:r>
      <w:r w:rsidR="008746DF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и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зацији задатака из члана 4. овог Правилника</w:t>
      </w:r>
      <w:r w:rsidR="00184F98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, </w:t>
      </w:r>
      <w:r w:rsidR="007536B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Локално координационо тел</w:t>
      </w:r>
      <w:r w:rsid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о</w:t>
      </w:r>
      <w:r w:rsidR="007423CA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је обавезан</w:t>
      </w:r>
      <w:r w:rsid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о</w:t>
      </w:r>
      <w:r w:rsidR="007423CA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да ко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о</w:t>
      </w:r>
      <w:r w:rsidR="007423CA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р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динира своје активности са надлежним органима</w:t>
      </w:r>
      <w:r w:rsidR="00E6443A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општине, јавним предузећима, установама и организацијама чије је оснивач</w:t>
      </w:r>
      <w:r w:rsidR="00E6443A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општина </w:t>
      </w:r>
      <w:r w:rsidR="00E6443A">
        <w:rPr>
          <w:rFonts w:ascii="Times New Roman" w:hAnsi="Times New Roman" w:cs="Times New Roman"/>
          <w:b w:val="0"/>
          <w:sz w:val="24"/>
          <w:szCs w:val="24"/>
          <w:lang w:val="sr-Cyrl-RS"/>
        </w:rPr>
        <w:t>Пожега</w:t>
      </w:r>
      <w:r w:rsidR="00713529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.</w:t>
      </w:r>
    </w:p>
    <w:p w14:paraId="68B88A1A" w14:textId="0A96FA3D" w:rsidR="00713529" w:rsidRPr="007536BE" w:rsidRDefault="00713529" w:rsidP="006E047C">
      <w:pPr>
        <w:pStyle w:val="4clan"/>
        <w:ind w:right="360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</w:p>
    <w:p w14:paraId="2B7712C8" w14:textId="5471A3EE" w:rsidR="00B161F3" w:rsidRPr="007536BE" w:rsidRDefault="00BA3141" w:rsidP="006E047C">
      <w:pPr>
        <w:pStyle w:val="4clan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III </w:t>
      </w:r>
      <w:r w:rsidR="000A19D9" w:rsidRPr="007536BE">
        <w:rPr>
          <w:rFonts w:ascii="Times New Roman" w:hAnsi="Times New Roman" w:cs="Times New Roman"/>
          <w:sz w:val="24"/>
          <w:szCs w:val="24"/>
          <w:lang w:val="sr-Cyrl-RS"/>
        </w:rPr>
        <w:t>САСТАВ</w:t>
      </w:r>
      <w:r w:rsidR="00C42056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, ПРАВА </w:t>
      </w:r>
      <w:r w:rsidR="00580CBC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И ОБАВЕЗЕ ЧЛАНОВА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</w:p>
    <w:p w14:paraId="4AE400F7" w14:textId="77777777" w:rsidR="00580CBC" w:rsidRPr="007536BE" w:rsidRDefault="00580CBC" w:rsidP="006E047C">
      <w:pPr>
        <w:pStyle w:val="4clan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4A4A69B" w14:textId="047FF5AD" w:rsidR="005B622D" w:rsidRPr="007536BE" w:rsidRDefault="005B622D" w:rsidP="006E047C">
      <w:pPr>
        <w:pStyle w:val="4clan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III1 </w:t>
      </w:r>
      <w:r w:rsidR="0002738C">
        <w:rPr>
          <w:rFonts w:ascii="Times New Roman" w:hAnsi="Times New Roman" w:cs="Times New Roman"/>
          <w:sz w:val="24"/>
          <w:szCs w:val="24"/>
          <w:lang w:val="sr-Cyrl-RS"/>
        </w:rPr>
        <w:t>С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астав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4C285FBB" w14:textId="77777777" w:rsidR="00BA3141" w:rsidRPr="007536BE" w:rsidRDefault="00BA3141" w:rsidP="006E047C">
      <w:pPr>
        <w:pStyle w:val="4clan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0499FB9D" w14:textId="10406919" w:rsidR="00C42056" w:rsidRPr="007536BE" w:rsidRDefault="00BA3141" w:rsidP="006E047C">
      <w:pPr>
        <w:pStyle w:val="4clan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5B622D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</w:t>
      </w:r>
      <w:r w:rsidR="0012497A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>Члан 6.</w:t>
      </w:r>
      <w:r w:rsidR="00C42056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</w:p>
    <w:p w14:paraId="162587E9" w14:textId="6A562711" w:rsidR="00C42056" w:rsidRPr="0002738C" w:rsidRDefault="005B622D" w:rsidP="006E047C">
      <w:pPr>
        <w:pStyle w:val="4clan"/>
        <w:ind w:right="270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  <w:r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ab/>
      </w:r>
      <w:r w:rsidR="0002738C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С</w:t>
      </w:r>
      <w:r w:rsidR="00D81A62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астав</w:t>
      </w:r>
      <w:r w:rsidR="00C42056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="007536BE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Локалног координационог тела</w:t>
      </w:r>
      <w:r w:rsidR="00C42056" w:rsidRP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чине: </w:t>
      </w:r>
    </w:p>
    <w:p w14:paraId="27DE250F" w14:textId="77777777" w:rsidR="00447F0E" w:rsidRPr="0002738C" w:rsidRDefault="00447F0E" w:rsidP="006E047C">
      <w:pPr>
        <w:pStyle w:val="4clan"/>
        <w:ind w:right="270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</w:p>
    <w:p w14:paraId="6C351DB6" w14:textId="580CC3DB" w:rsidR="001E7834" w:rsidRPr="0002738C" w:rsidRDefault="0002738C" w:rsidP="001E7834">
      <w:pPr>
        <w:pStyle w:val="ListParagraph"/>
        <w:numPr>
          <w:ilvl w:val="0"/>
          <w:numId w:val="12"/>
        </w:numPr>
        <w:rPr>
          <w:color w:val="000000" w:themeColor="text1"/>
          <w:sz w:val="24"/>
          <w:lang w:val="sr-Cyrl-RS"/>
        </w:rPr>
      </w:pPr>
      <w:r w:rsidRPr="0002738C">
        <w:rPr>
          <w:color w:val="000000" w:themeColor="text1"/>
          <w:sz w:val="24"/>
          <w:lang w:val="sr-Cyrl-RS"/>
        </w:rPr>
        <w:t>Председник</w:t>
      </w:r>
      <w:r w:rsidR="001E7834" w:rsidRPr="0002738C">
        <w:rPr>
          <w:color w:val="000000" w:themeColor="text1"/>
          <w:sz w:val="24"/>
          <w:lang w:val="sr-Cyrl-RS"/>
        </w:rPr>
        <w:t xml:space="preserve"> </w:t>
      </w:r>
      <w:r w:rsidRPr="0002738C">
        <w:rPr>
          <w:color w:val="000000" w:themeColor="text1"/>
          <w:sz w:val="24"/>
          <w:lang w:val="sr-Cyrl-RS"/>
        </w:rPr>
        <w:t>општине</w:t>
      </w:r>
      <w:r w:rsidR="00E6443A">
        <w:rPr>
          <w:color w:val="000000" w:themeColor="text1"/>
          <w:sz w:val="24"/>
          <w:lang w:val="sr-Cyrl-RS"/>
        </w:rPr>
        <w:t xml:space="preserve"> Пожег</w:t>
      </w:r>
      <w:r w:rsidR="004D3EF2">
        <w:rPr>
          <w:color w:val="000000" w:themeColor="text1"/>
          <w:sz w:val="24"/>
          <w:lang w:val="sr-Cyrl-RS"/>
        </w:rPr>
        <w:t>а</w:t>
      </w:r>
      <w:r w:rsidR="00087564">
        <w:rPr>
          <w:color w:val="000000" w:themeColor="text1"/>
          <w:sz w:val="24"/>
          <w:lang w:val="sr-Cyrl-RS"/>
        </w:rPr>
        <w:t>;</w:t>
      </w:r>
    </w:p>
    <w:p w14:paraId="4CC1D158" w14:textId="084A3270" w:rsidR="001E7834" w:rsidRDefault="0002738C" w:rsidP="001E7834">
      <w:pPr>
        <w:pStyle w:val="ListParagraph"/>
        <w:numPr>
          <w:ilvl w:val="0"/>
          <w:numId w:val="12"/>
        </w:numPr>
        <w:rPr>
          <w:color w:val="000000" w:themeColor="text1"/>
          <w:sz w:val="24"/>
          <w:lang w:val="sr-Cyrl-RS"/>
        </w:rPr>
      </w:pPr>
      <w:r w:rsidRPr="0002738C">
        <w:rPr>
          <w:color w:val="000000" w:themeColor="text1"/>
          <w:sz w:val="24"/>
          <w:lang w:val="sr-Cyrl-RS"/>
        </w:rPr>
        <w:t>Директор</w:t>
      </w:r>
      <w:r w:rsidR="001E7834" w:rsidRPr="0002738C">
        <w:rPr>
          <w:color w:val="000000" w:themeColor="text1"/>
          <w:sz w:val="24"/>
          <w:lang w:val="sr-Cyrl-RS"/>
        </w:rPr>
        <w:t xml:space="preserve"> </w:t>
      </w:r>
      <w:r w:rsidRPr="0002738C">
        <w:rPr>
          <w:color w:val="000000" w:themeColor="text1"/>
          <w:sz w:val="24"/>
          <w:lang w:val="sr-Cyrl-RS"/>
        </w:rPr>
        <w:t>Основне</w:t>
      </w:r>
      <w:r w:rsidR="001E7834" w:rsidRPr="0002738C">
        <w:rPr>
          <w:color w:val="000000" w:themeColor="text1"/>
          <w:sz w:val="24"/>
          <w:lang w:val="sr-Cyrl-RS"/>
        </w:rPr>
        <w:t xml:space="preserve"> </w:t>
      </w:r>
      <w:r w:rsidRPr="0002738C">
        <w:rPr>
          <w:color w:val="000000" w:themeColor="text1"/>
          <w:sz w:val="24"/>
          <w:lang w:val="sr-Cyrl-RS"/>
        </w:rPr>
        <w:t>школе</w:t>
      </w:r>
      <w:r w:rsidR="001E7834" w:rsidRPr="0002738C">
        <w:rPr>
          <w:color w:val="000000" w:themeColor="text1"/>
          <w:sz w:val="24"/>
          <w:lang w:val="sr-Cyrl-RS"/>
        </w:rPr>
        <w:t xml:space="preserve"> </w:t>
      </w:r>
      <w:r w:rsidR="004D3EF2">
        <w:rPr>
          <w:color w:val="000000" w:themeColor="text1"/>
          <w:sz w:val="24"/>
          <w:lang w:val="sr-Cyrl-RS"/>
        </w:rPr>
        <w:t>„Емилија Остојић“</w:t>
      </w:r>
      <w:r w:rsidR="00087564">
        <w:rPr>
          <w:color w:val="000000" w:themeColor="text1"/>
          <w:sz w:val="24"/>
          <w:lang w:val="sr-Cyrl-RS"/>
        </w:rPr>
        <w:t>;</w:t>
      </w:r>
    </w:p>
    <w:p w14:paraId="6591A56A" w14:textId="028D66E0" w:rsidR="004D3EF2" w:rsidRPr="0002738C" w:rsidRDefault="004D3EF2" w:rsidP="001E7834">
      <w:pPr>
        <w:pStyle w:val="ListParagraph"/>
        <w:numPr>
          <w:ilvl w:val="0"/>
          <w:numId w:val="12"/>
        </w:numPr>
        <w:rPr>
          <w:color w:val="000000" w:themeColor="text1"/>
          <w:sz w:val="24"/>
          <w:lang w:val="sr-Cyrl-RS"/>
        </w:rPr>
      </w:pPr>
      <w:r>
        <w:rPr>
          <w:color w:val="000000" w:themeColor="text1"/>
          <w:sz w:val="24"/>
          <w:lang w:val="sr-Cyrl-RS"/>
        </w:rPr>
        <w:t xml:space="preserve">Директор Основне школе „Петар </w:t>
      </w:r>
      <w:r w:rsidR="00191E52">
        <w:rPr>
          <w:color w:val="000000" w:themeColor="text1"/>
          <w:sz w:val="24"/>
          <w:lang w:val="sr-Cyrl-RS"/>
        </w:rPr>
        <w:t>Лековић“</w:t>
      </w:r>
      <w:r w:rsidR="00087564">
        <w:rPr>
          <w:color w:val="000000" w:themeColor="text1"/>
          <w:sz w:val="24"/>
          <w:lang w:val="sr-Cyrl-RS"/>
        </w:rPr>
        <w:t>;</w:t>
      </w:r>
    </w:p>
    <w:p w14:paraId="4288EB1E" w14:textId="09789FEA" w:rsidR="001E7834" w:rsidRPr="0002738C" w:rsidRDefault="0002738C" w:rsidP="001E7834">
      <w:pPr>
        <w:pStyle w:val="ListParagraph"/>
        <w:numPr>
          <w:ilvl w:val="0"/>
          <w:numId w:val="12"/>
        </w:numPr>
        <w:rPr>
          <w:color w:val="000000" w:themeColor="text1"/>
          <w:sz w:val="24"/>
          <w:lang w:val="sr-Cyrl-RS"/>
        </w:rPr>
      </w:pPr>
      <w:r w:rsidRPr="0002738C">
        <w:rPr>
          <w:color w:val="000000" w:themeColor="text1"/>
          <w:sz w:val="24"/>
          <w:lang w:val="sr-Cyrl-RS"/>
        </w:rPr>
        <w:t>Директор</w:t>
      </w:r>
      <w:r w:rsidR="001E7834" w:rsidRPr="0002738C">
        <w:rPr>
          <w:color w:val="000000" w:themeColor="text1"/>
          <w:sz w:val="24"/>
          <w:lang w:val="sr-Cyrl-RS"/>
        </w:rPr>
        <w:t xml:space="preserve"> </w:t>
      </w:r>
      <w:r w:rsidRPr="0002738C">
        <w:rPr>
          <w:color w:val="000000" w:themeColor="text1"/>
          <w:sz w:val="24"/>
          <w:lang w:val="sr-Cyrl-RS"/>
        </w:rPr>
        <w:t>Предшколске</w:t>
      </w:r>
      <w:r w:rsidR="001E7834" w:rsidRPr="0002738C">
        <w:rPr>
          <w:color w:val="000000" w:themeColor="text1"/>
          <w:sz w:val="24"/>
          <w:lang w:val="sr-Cyrl-RS"/>
        </w:rPr>
        <w:t xml:space="preserve"> </w:t>
      </w:r>
      <w:r w:rsidRPr="0002738C">
        <w:rPr>
          <w:color w:val="000000" w:themeColor="text1"/>
          <w:sz w:val="24"/>
          <w:lang w:val="sr-Cyrl-RS"/>
        </w:rPr>
        <w:t>установе</w:t>
      </w:r>
      <w:r w:rsidR="001E7834" w:rsidRPr="0002738C">
        <w:rPr>
          <w:color w:val="000000" w:themeColor="text1"/>
          <w:sz w:val="24"/>
          <w:lang w:val="sr-Cyrl-RS"/>
        </w:rPr>
        <w:t xml:space="preserve"> </w:t>
      </w:r>
      <w:r w:rsidR="00191E52">
        <w:rPr>
          <w:color w:val="000000" w:themeColor="text1"/>
          <w:sz w:val="24"/>
          <w:lang w:val="sr-Cyrl-RS"/>
        </w:rPr>
        <w:t>„Олга Јовичић Рита“</w:t>
      </w:r>
      <w:r w:rsidR="00087564">
        <w:rPr>
          <w:color w:val="000000" w:themeColor="text1"/>
          <w:sz w:val="24"/>
          <w:lang w:val="sr-Cyrl-RS"/>
        </w:rPr>
        <w:t>;</w:t>
      </w:r>
    </w:p>
    <w:p w14:paraId="19B0C90C" w14:textId="15DEA5C1" w:rsidR="001E7834" w:rsidRPr="0002738C" w:rsidRDefault="0002738C" w:rsidP="001E7834">
      <w:pPr>
        <w:pStyle w:val="ListParagraph"/>
        <w:numPr>
          <w:ilvl w:val="0"/>
          <w:numId w:val="12"/>
        </w:numPr>
        <w:rPr>
          <w:color w:val="000000" w:themeColor="text1"/>
          <w:sz w:val="24"/>
          <w:lang w:val="sr-Cyrl-RS"/>
        </w:rPr>
      </w:pPr>
      <w:r w:rsidRPr="0002738C">
        <w:rPr>
          <w:color w:val="000000" w:themeColor="text1"/>
          <w:sz w:val="24"/>
          <w:lang w:val="sr-Cyrl-RS"/>
        </w:rPr>
        <w:t>Директор</w:t>
      </w:r>
      <w:r w:rsidR="001E7834" w:rsidRPr="0002738C">
        <w:rPr>
          <w:color w:val="000000" w:themeColor="text1"/>
          <w:sz w:val="24"/>
          <w:lang w:val="sr-Cyrl-RS"/>
        </w:rPr>
        <w:t xml:space="preserve"> </w:t>
      </w:r>
      <w:r w:rsidRPr="0002738C">
        <w:rPr>
          <w:color w:val="000000" w:themeColor="text1"/>
          <w:sz w:val="24"/>
          <w:lang w:val="sr-Cyrl-RS"/>
        </w:rPr>
        <w:t>Дома</w:t>
      </w:r>
      <w:r w:rsidR="001E7834" w:rsidRPr="0002738C">
        <w:rPr>
          <w:color w:val="000000" w:themeColor="text1"/>
          <w:sz w:val="24"/>
          <w:lang w:val="sr-Cyrl-RS"/>
        </w:rPr>
        <w:t xml:space="preserve"> </w:t>
      </w:r>
      <w:r w:rsidRPr="0002738C">
        <w:rPr>
          <w:color w:val="000000" w:themeColor="text1"/>
          <w:sz w:val="24"/>
          <w:lang w:val="sr-Cyrl-RS"/>
        </w:rPr>
        <w:t>здравља</w:t>
      </w:r>
      <w:r w:rsidR="00191E52">
        <w:rPr>
          <w:color w:val="000000" w:themeColor="text1"/>
          <w:sz w:val="24"/>
          <w:lang w:val="sr-Cyrl-RS"/>
        </w:rPr>
        <w:t xml:space="preserve"> Пожега</w:t>
      </w:r>
      <w:r w:rsidR="00087564">
        <w:rPr>
          <w:color w:val="000000" w:themeColor="text1"/>
          <w:sz w:val="24"/>
          <w:lang w:val="sr-Cyrl-RS"/>
        </w:rPr>
        <w:t>;</w:t>
      </w:r>
    </w:p>
    <w:p w14:paraId="2E1DA176" w14:textId="1E07B6BC" w:rsidR="001E7834" w:rsidRPr="0002738C" w:rsidRDefault="0002738C" w:rsidP="001E7834">
      <w:pPr>
        <w:pStyle w:val="ListParagraph"/>
        <w:numPr>
          <w:ilvl w:val="0"/>
          <w:numId w:val="12"/>
        </w:numPr>
        <w:rPr>
          <w:color w:val="000000" w:themeColor="text1"/>
          <w:sz w:val="24"/>
          <w:lang w:val="sr-Cyrl-RS"/>
        </w:rPr>
      </w:pPr>
      <w:r w:rsidRPr="0002738C">
        <w:rPr>
          <w:color w:val="000000" w:themeColor="text1"/>
          <w:sz w:val="24"/>
          <w:lang w:val="sr-Cyrl-RS"/>
        </w:rPr>
        <w:t>Директор</w:t>
      </w:r>
      <w:r w:rsidR="001E7834" w:rsidRPr="0002738C">
        <w:rPr>
          <w:color w:val="000000" w:themeColor="text1"/>
          <w:sz w:val="24"/>
          <w:lang w:val="sr-Cyrl-RS"/>
        </w:rPr>
        <w:t xml:space="preserve"> </w:t>
      </w:r>
      <w:r w:rsidRPr="0002738C">
        <w:rPr>
          <w:color w:val="000000" w:themeColor="text1"/>
          <w:sz w:val="24"/>
          <w:lang w:val="sr-Cyrl-RS"/>
        </w:rPr>
        <w:t>Филијале</w:t>
      </w:r>
      <w:r w:rsidR="001E7834" w:rsidRPr="0002738C">
        <w:rPr>
          <w:color w:val="000000" w:themeColor="text1"/>
          <w:sz w:val="24"/>
          <w:lang w:val="sr-Cyrl-RS"/>
        </w:rPr>
        <w:t xml:space="preserve"> </w:t>
      </w:r>
      <w:r w:rsidRPr="0002738C">
        <w:rPr>
          <w:color w:val="000000" w:themeColor="text1"/>
          <w:sz w:val="24"/>
          <w:lang w:val="sr-Cyrl-RS"/>
        </w:rPr>
        <w:t>Националне</w:t>
      </w:r>
      <w:r w:rsidR="001E7834" w:rsidRPr="0002738C">
        <w:rPr>
          <w:color w:val="000000" w:themeColor="text1"/>
          <w:sz w:val="24"/>
          <w:lang w:val="sr-Cyrl-RS"/>
        </w:rPr>
        <w:t xml:space="preserve"> </w:t>
      </w:r>
      <w:r w:rsidRPr="0002738C">
        <w:rPr>
          <w:color w:val="000000" w:themeColor="text1"/>
          <w:sz w:val="24"/>
          <w:lang w:val="sr-Cyrl-RS"/>
        </w:rPr>
        <w:t>службе</w:t>
      </w:r>
      <w:r w:rsidR="001E7834" w:rsidRPr="0002738C">
        <w:rPr>
          <w:color w:val="000000" w:themeColor="text1"/>
          <w:sz w:val="24"/>
          <w:lang w:val="sr-Cyrl-RS"/>
        </w:rPr>
        <w:t xml:space="preserve"> </w:t>
      </w:r>
      <w:r w:rsidRPr="0002738C">
        <w:rPr>
          <w:color w:val="000000" w:themeColor="text1"/>
          <w:sz w:val="24"/>
          <w:lang w:val="sr-Cyrl-RS"/>
        </w:rPr>
        <w:t>за</w:t>
      </w:r>
      <w:r w:rsidR="001E7834" w:rsidRPr="0002738C">
        <w:rPr>
          <w:color w:val="000000" w:themeColor="text1"/>
          <w:sz w:val="24"/>
          <w:lang w:val="sr-Cyrl-RS"/>
        </w:rPr>
        <w:t xml:space="preserve"> </w:t>
      </w:r>
      <w:r w:rsidRPr="0002738C">
        <w:rPr>
          <w:color w:val="000000" w:themeColor="text1"/>
          <w:sz w:val="24"/>
          <w:lang w:val="sr-Cyrl-RS"/>
        </w:rPr>
        <w:t>запошљавање</w:t>
      </w:r>
      <w:r w:rsidR="00191E52">
        <w:rPr>
          <w:color w:val="000000" w:themeColor="text1"/>
          <w:sz w:val="24"/>
          <w:lang w:val="sr-Cyrl-RS"/>
        </w:rPr>
        <w:t xml:space="preserve"> Пожега</w:t>
      </w:r>
      <w:r w:rsidR="00087564">
        <w:rPr>
          <w:color w:val="000000" w:themeColor="text1"/>
          <w:sz w:val="24"/>
          <w:lang w:val="sr-Cyrl-RS"/>
        </w:rPr>
        <w:t>;</w:t>
      </w:r>
    </w:p>
    <w:p w14:paraId="41C7E603" w14:textId="1418208B" w:rsidR="001E7834" w:rsidRPr="0002738C" w:rsidRDefault="0002738C" w:rsidP="001E7834">
      <w:pPr>
        <w:pStyle w:val="ListParagraph"/>
        <w:numPr>
          <w:ilvl w:val="0"/>
          <w:numId w:val="12"/>
        </w:numPr>
        <w:rPr>
          <w:color w:val="000000" w:themeColor="text1"/>
          <w:sz w:val="24"/>
          <w:lang w:val="sr-Cyrl-RS"/>
        </w:rPr>
      </w:pPr>
      <w:r w:rsidRPr="0002738C">
        <w:rPr>
          <w:color w:val="000000" w:themeColor="text1"/>
          <w:sz w:val="24"/>
          <w:lang w:val="sr-Cyrl-RS"/>
        </w:rPr>
        <w:t>Директор</w:t>
      </w:r>
      <w:r w:rsidR="001E7834" w:rsidRPr="0002738C">
        <w:rPr>
          <w:color w:val="000000" w:themeColor="text1"/>
          <w:sz w:val="24"/>
          <w:lang w:val="sr-Cyrl-RS"/>
        </w:rPr>
        <w:t xml:space="preserve"> </w:t>
      </w:r>
      <w:r w:rsidRPr="0002738C">
        <w:rPr>
          <w:color w:val="000000" w:themeColor="text1"/>
          <w:sz w:val="24"/>
          <w:lang w:val="sr-Cyrl-RS"/>
        </w:rPr>
        <w:t>Центра</w:t>
      </w:r>
      <w:r w:rsidR="001E7834" w:rsidRPr="0002738C">
        <w:rPr>
          <w:color w:val="000000" w:themeColor="text1"/>
          <w:sz w:val="24"/>
          <w:lang w:val="sr-Cyrl-RS"/>
        </w:rPr>
        <w:t xml:space="preserve"> </w:t>
      </w:r>
      <w:r w:rsidRPr="0002738C">
        <w:rPr>
          <w:color w:val="000000" w:themeColor="text1"/>
          <w:sz w:val="24"/>
          <w:lang w:val="sr-Cyrl-RS"/>
        </w:rPr>
        <w:t>за</w:t>
      </w:r>
      <w:r w:rsidR="001E7834" w:rsidRPr="0002738C">
        <w:rPr>
          <w:color w:val="000000" w:themeColor="text1"/>
          <w:sz w:val="24"/>
          <w:lang w:val="sr-Cyrl-RS"/>
        </w:rPr>
        <w:t xml:space="preserve"> </w:t>
      </w:r>
      <w:r w:rsidRPr="0002738C">
        <w:rPr>
          <w:color w:val="000000" w:themeColor="text1"/>
          <w:sz w:val="24"/>
          <w:lang w:val="sr-Cyrl-RS"/>
        </w:rPr>
        <w:t>социјални</w:t>
      </w:r>
      <w:r w:rsidR="001E7834" w:rsidRPr="0002738C">
        <w:rPr>
          <w:color w:val="000000" w:themeColor="text1"/>
          <w:sz w:val="24"/>
          <w:lang w:val="sr-Cyrl-RS"/>
        </w:rPr>
        <w:t xml:space="preserve"> </w:t>
      </w:r>
      <w:r w:rsidRPr="0002738C">
        <w:rPr>
          <w:color w:val="000000" w:themeColor="text1"/>
          <w:sz w:val="24"/>
          <w:lang w:val="sr-Cyrl-RS"/>
        </w:rPr>
        <w:t>рад</w:t>
      </w:r>
      <w:r w:rsidR="001E7834" w:rsidRPr="0002738C">
        <w:rPr>
          <w:color w:val="000000" w:themeColor="text1"/>
          <w:sz w:val="24"/>
          <w:lang w:val="sr-Cyrl-RS"/>
        </w:rPr>
        <w:t xml:space="preserve"> </w:t>
      </w:r>
      <w:r w:rsidR="00191E52">
        <w:rPr>
          <w:color w:val="000000" w:themeColor="text1"/>
          <w:sz w:val="24"/>
          <w:lang w:val="sr-Cyrl-RS"/>
        </w:rPr>
        <w:t>општине Пожега</w:t>
      </w:r>
      <w:r w:rsidR="00087564">
        <w:rPr>
          <w:color w:val="000000" w:themeColor="text1"/>
          <w:sz w:val="24"/>
          <w:lang w:val="sr-Cyrl-RS"/>
        </w:rPr>
        <w:t>;</w:t>
      </w:r>
    </w:p>
    <w:p w14:paraId="3CC9B13D" w14:textId="50979449" w:rsidR="001E7834" w:rsidRPr="00191E52" w:rsidRDefault="0002738C" w:rsidP="00191E52">
      <w:pPr>
        <w:pStyle w:val="ListParagraph"/>
        <w:numPr>
          <w:ilvl w:val="0"/>
          <w:numId w:val="12"/>
        </w:numPr>
        <w:rPr>
          <w:color w:val="000000" w:themeColor="text1"/>
          <w:sz w:val="24"/>
          <w:lang w:val="sr-Cyrl-RS"/>
        </w:rPr>
      </w:pPr>
      <w:r w:rsidRPr="0002738C">
        <w:rPr>
          <w:color w:val="000000" w:themeColor="text1"/>
          <w:sz w:val="24"/>
          <w:lang w:val="sr-Cyrl-RS"/>
        </w:rPr>
        <w:t>Директор</w:t>
      </w:r>
      <w:r w:rsidR="00191E52">
        <w:rPr>
          <w:color w:val="000000" w:themeColor="text1"/>
          <w:sz w:val="24"/>
          <w:lang w:val="sr-Cyrl-RS"/>
        </w:rPr>
        <w:t xml:space="preserve"> Културног центра Пожега</w:t>
      </w:r>
      <w:r w:rsidR="00087564">
        <w:rPr>
          <w:color w:val="000000" w:themeColor="text1"/>
          <w:sz w:val="24"/>
          <w:lang w:val="sr-Cyrl-RS"/>
        </w:rPr>
        <w:t>;</w:t>
      </w:r>
    </w:p>
    <w:p w14:paraId="20A13A5E" w14:textId="506A2BC2" w:rsidR="001E7834" w:rsidRPr="0002738C" w:rsidRDefault="0002738C" w:rsidP="001E7834">
      <w:pPr>
        <w:pStyle w:val="ListParagraph"/>
        <w:numPr>
          <w:ilvl w:val="0"/>
          <w:numId w:val="12"/>
        </w:numPr>
        <w:rPr>
          <w:color w:val="000000" w:themeColor="text1"/>
          <w:sz w:val="24"/>
          <w:lang w:val="sr-Cyrl-RS"/>
        </w:rPr>
      </w:pPr>
      <w:r w:rsidRPr="0002738C">
        <w:rPr>
          <w:color w:val="000000" w:themeColor="text1"/>
          <w:sz w:val="24"/>
          <w:lang w:val="sr-Cyrl-RS"/>
        </w:rPr>
        <w:t>Директор</w:t>
      </w:r>
      <w:r w:rsidR="001E7834" w:rsidRPr="0002738C">
        <w:rPr>
          <w:color w:val="000000" w:themeColor="text1"/>
          <w:sz w:val="24"/>
          <w:lang w:val="sr-Cyrl-RS"/>
        </w:rPr>
        <w:t xml:space="preserve"> </w:t>
      </w:r>
      <w:r w:rsidR="00191E52">
        <w:rPr>
          <w:color w:val="000000" w:themeColor="text1"/>
          <w:sz w:val="24"/>
          <w:lang w:val="sr-Cyrl-RS"/>
        </w:rPr>
        <w:t>Јавног комуналног предузећа „Наш дом“ П</w:t>
      </w:r>
      <w:r w:rsidR="00087564">
        <w:rPr>
          <w:color w:val="000000" w:themeColor="text1"/>
          <w:sz w:val="24"/>
          <w:lang w:val="sr-Cyrl-RS"/>
        </w:rPr>
        <w:t>ожега;</w:t>
      </w:r>
    </w:p>
    <w:p w14:paraId="6448ED61" w14:textId="5030247C" w:rsidR="001E7834" w:rsidRDefault="00191E52" w:rsidP="001E7834">
      <w:pPr>
        <w:pStyle w:val="ListParagraph"/>
        <w:numPr>
          <w:ilvl w:val="0"/>
          <w:numId w:val="12"/>
        </w:numPr>
        <w:rPr>
          <w:color w:val="000000" w:themeColor="text1"/>
          <w:sz w:val="24"/>
          <w:lang w:val="sr-Cyrl-RS"/>
        </w:rPr>
      </w:pPr>
      <w:r>
        <w:rPr>
          <w:color w:val="000000" w:themeColor="text1"/>
          <w:sz w:val="24"/>
          <w:lang w:val="sr-Cyrl-RS"/>
        </w:rPr>
        <w:t>Директор Развојне агенције Пожега</w:t>
      </w:r>
      <w:r w:rsidR="00087564">
        <w:rPr>
          <w:color w:val="000000" w:themeColor="text1"/>
          <w:sz w:val="24"/>
          <w:lang w:val="sr-Cyrl-RS"/>
        </w:rPr>
        <w:t>, Пожега.</w:t>
      </w:r>
    </w:p>
    <w:p w14:paraId="0725E070" w14:textId="77777777" w:rsidR="00880ED2" w:rsidRPr="0002738C" w:rsidRDefault="00880ED2" w:rsidP="00880ED2">
      <w:pPr>
        <w:pStyle w:val="ListParagraph"/>
        <w:ind w:left="1080" w:firstLine="0"/>
        <w:rPr>
          <w:color w:val="000000" w:themeColor="text1"/>
          <w:sz w:val="24"/>
          <w:lang w:val="sr-Cyrl-RS"/>
        </w:rPr>
      </w:pPr>
    </w:p>
    <w:p w14:paraId="2ED0E35C" w14:textId="77777777" w:rsidR="0002738C" w:rsidRDefault="00BA3141" w:rsidP="0002738C">
      <w:pPr>
        <w:pStyle w:val="4clan"/>
        <w:ind w:right="36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ab/>
      </w:r>
      <w:r w:rsidR="0012497A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ab/>
      </w:r>
      <w:r w:rsidR="0012497A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ab/>
      </w:r>
      <w:r w:rsidR="0012497A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ab/>
      </w:r>
      <w:r w:rsidR="0012497A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ab/>
      </w:r>
      <w:r w:rsidR="0012497A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ab/>
        <w:t xml:space="preserve"> </w:t>
      </w:r>
      <w:r w:rsidR="0012497A" w:rsidRPr="007536BE">
        <w:rPr>
          <w:rFonts w:ascii="Times New Roman" w:hAnsi="Times New Roman" w:cs="Times New Roman"/>
          <w:sz w:val="24"/>
          <w:szCs w:val="24"/>
          <w:lang w:val="sr-Cyrl-RS"/>
        </w:rPr>
        <w:t>Члан 7.</w:t>
      </w:r>
    </w:p>
    <w:p w14:paraId="2CA3C2E5" w14:textId="61414175" w:rsidR="0012497A" w:rsidRPr="0002738C" w:rsidRDefault="0002738C" w:rsidP="0002738C">
      <w:pPr>
        <w:pStyle w:val="4clan"/>
        <w:ind w:right="360"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b w:val="0"/>
          <w:sz w:val="24"/>
          <w:szCs w:val="24"/>
          <w:lang w:val="sr-Cyrl-RS"/>
        </w:rPr>
        <w:t>С</w:t>
      </w:r>
      <w:r w:rsidR="0079308D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астав </w:t>
      </w:r>
      <w:r w:rsidR="007536B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Локалног координационог тела</w:t>
      </w:r>
      <w:r w:rsidR="0079308D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утврђује се</w:t>
      </w:r>
      <w:r w:rsidR="00191E52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Одлуком привременог органа општине Пожега</w:t>
      </w:r>
      <w:r w:rsidR="0079308D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о формирању </w:t>
      </w:r>
      <w:r w:rsidR="007536B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Локалног координационог тела</w:t>
      </w:r>
      <w:r w:rsidR="0079308D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за социјалну инклузију </w:t>
      </w:r>
      <w:r w:rsid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Рома и Ромкиња</w:t>
      </w:r>
      <w:r w:rsidR="0012497A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.</w:t>
      </w:r>
    </w:p>
    <w:p w14:paraId="0F1ADB6C" w14:textId="499CFA3D" w:rsidR="0012497A" w:rsidRPr="007536BE" w:rsidRDefault="0012497A" w:rsidP="006E047C">
      <w:pPr>
        <w:pStyle w:val="4clan"/>
        <w:ind w:right="270" w:firstLine="720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</w:p>
    <w:p w14:paraId="09BAD0F0" w14:textId="7F956BF4" w:rsidR="0079308D" w:rsidRPr="007536BE" w:rsidRDefault="0012497A" w:rsidP="006E047C">
      <w:pPr>
        <w:pStyle w:val="4clan"/>
        <w:ind w:right="270"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Члан 8.</w:t>
      </w:r>
    </w:p>
    <w:p w14:paraId="75C8CC5B" w14:textId="69C4BB96" w:rsidR="00BA3141" w:rsidRDefault="00BA3141" w:rsidP="006E047C">
      <w:pPr>
        <w:pStyle w:val="4clan"/>
        <w:ind w:firstLine="720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Решење о измен</w:t>
      </w:r>
      <w:r w:rsidR="00184F98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ама и допунама састава </w:t>
      </w:r>
      <w:r w:rsidR="007536B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Локалног координационог тела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доноси Општинско веће</w:t>
      </w:r>
      <w:r w:rsidR="00880ED2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880ED2">
        <w:rPr>
          <w:rFonts w:ascii="Times New Roman" w:hAnsi="Times New Roman" w:cs="Times New Roman"/>
          <w:b w:val="0"/>
          <w:sz w:val="24"/>
          <w:szCs w:val="24"/>
          <w:lang w:val="sr-Cyrl-RS"/>
        </w:rPr>
        <w:t>општине</w:t>
      </w:r>
      <w:r w:rsidR="00880ED2" w:rsidRPr="00880ED2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Пожега </w:t>
      </w:r>
      <w:r w:rsidR="00207443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на образложен </w:t>
      </w:r>
      <w:r w:rsidR="00C42056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предлог </w:t>
      </w:r>
      <w:r w:rsidR="0002738C">
        <w:rPr>
          <w:rFonts w:ascii="Times New Roman" w:hAnsi="Times New Roman" w:cs="Times New Roman"/>
          <w:b w:val="0"/>
          <w:sz w:val="24"/>
          <w:szCs w:val="24"/>
          <w:lang w:val="sr-Cyrl-RS"/>
        </w:rPr>
        <w:t>Председавајућег</w:t>
      </w:r>
      <w:r w:rsidR="00C42056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="007536B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Локалног координационог тела</w:t>
      </w:r>
      <w:r w:rsidR="00C42056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који је претходно усвојен од стране најмање ½ чланова </w:t>
      </w:r>
      <w:r w:rsidR="007536B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Локалног координационог тела</w:t>
      </w:r>
      <w:r w:rsidR="00C42056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. </w:t>
      </w:r>
      <w:r w:rsidR="00207443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</w:p>
    <w:p w14:paraId="0936DE75" w14:textId="77777777" w:rsidR="00880ED2" w:rsidRPr="007536BE" w:rsidRDefault="00880ED2" w:rsidP="006E047C">
      <w:pPr>
        <w:pStyle w:val="4clan"/>
        <w:ind w:firstLine="720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</w:p>
    <w:p w14:paraId="52F2F5F2" w14:textId="4DD235FB" w:rsidR="006E047C" w:rsidRPr="007536BE" w:rsidRDefault="006E047C" w:rsidP="0002738C">
      <w:pPr>
        <w:pStyle w:val="4clan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</w:p>
    <w:p w14:paraId="146DBBB2" w14:textId="77777777" w:rsidR="006E047C" w:rsidRPr="007536BE" w:rsidRDefault="006E047C" w:rsidP="006E047C">
      <w:pPr>
        <w:pStyle w:val="4clan"/>
        <w:ind w:firstLine="720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</w:p>
    <w:p w14:paraId="3354B7EB" w14:textId="77777777" w:rsidR="002831F2" w:rsidRPr="007536BE" w:rsidRDefault="00BA3141" w:rsidP="006E047C">
      <w:pPr>
        <w:pStyle w:val="4clan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ab/>
      </w:r>
    </w:p>
    <w:p w14:paraId="54208BC2" w14:textId="5A22BF27" w:rsidR="002831F2" w:rsidRPr="007536BE" w:rsidRDefault="0012497A" w:rsidP="006E047C">
      <w:pPr>
        <w:pStyle w:val="4clan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III 2 Права и обавезе чланова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</w:p>
    <w:p w14:paraId="001916A3" w14:textId="77777777" w:rsidR="0012497A" w:rsidRPr="007536BE" w:rsidRDefault="0012497A" w:rsidP="006E047C">
      <w:pPr>
        <w:pStyle w:val="4clan"/>
        <w:ind w:left="3600"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7F8A05ED" w14:textId="7D74D622" w:rsidR="00D81A62" w:rsidRPr="007536BE" w:rsidRDefault="0012497A" w:rsidP="006E047C">
      <w:pPr>
        <w:pStyle w:val="4clan"/>
        <w:ind w:left="3600"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BA3141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Члан 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>9</w:t>
      </w:r>
      <w:r w:rsidR="00BA3141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14E5483" w14:textId="020C14F0" w:rsidR="00D81A62" w:rsidRPr="007536BE" w:rsidRDefault="00D81A62" w:rsidP="006E047C">
      <w:pPr>
        <w:pStyle w:val="1tekst"/>
        <w:ind w:left="0" w:right="374" w:firstLine="180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Чланови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  <w:r w:rsidR="00447F0E" w:rsidRPr="007536BE">
        <w:rPr>
          <w:rFonts w:ascii="Times New Roman" w:hAnsi="Times New Roman" w:cs="Times New Roman"/>
          <w:sz w:val="24"/>
          <w:szCs w:val="24"/>
          <w:lang w:val="sr-Cyrl-RS"/>
        </w:rPr>
        <w:t>, имају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право и обавезу да: </w:t>
      </w:r>
    </w:p>
    <w:p w14:paraId="3E55FEA4" w14:textId="77777777" w:rsidR="00770236" w:rsidRPr="007536BE" w:rsidRDefault="00770236" w:rsidP="006E047C">
      <w:pPr>
        <w:pStyle w:val="1tekst"/>
        <w:ind w:left="0" w:right="374" w:firstLine="180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650D2364" w14:textId="382935C0" w:rsidR="00D81A62" w:rsidRPr="007536BE" w:rsidRDefault="00D81A62" w:rsidP="006E047C">
      <w:pPr>
        <w:pStyle w:val="1tekst"/>
        <w:numPr>
          <w:ilvl w:val="1"/>
          <w:numId w:val="2"/>
        </w:numPr>
        <w:ind w:right="374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присуствују редовним  и ванредним  састанцима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; </w:t>
      </w:r>
    </w:p>
    <w:p w14:paraId="4413B2A2" w14:textId="6CF40187" w:rsidR="00D81A62" w:rsidRPr="00880ED2" w:rsidRDefault="00D81A62" w:rsidP="006E047C">
      <w:pPr>
        <w:pStyle w:val="1tekst"/>
        <w:numPr>
          <w:ilvl w:val="1"/>
          <w:numId w:val="2"/>
        </w:numPr>
        <w:ind w:right="374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активно учествују у </w:t>
      </w:r>
      <w:r w:rsidR="0002738C" w:rsidRPr="00D10753">
        <w:rPr>
          <w:rFonts w:ascii="Times New Roman" w:hAnsi="Times New Roman" w:cs="Times New Roman"/>
          <w:sz w:val="24"/>
          <w:szCs w:val="24"/>
          <w:lang w:val="sr-Cyrl-RS"/>
        </w:rPr>
        <w:t>дефинисању приоритета Локалног акционог плана за социјално укључивање Рома и Ромкиња на територији</w:t>
      </w:r>
      <w:r w:rsidR="00880ED2">
        <w:rPr>
          <w:rFonts w:ascii="Times New Roman" w:hAnsi="Times New Roman" w:cs="Times New Roman"/>
          <w:sz w:val="24"/>
          <w:szCs w:val="24"/>
          <w:lang w:val="sr-Cyrl-RS"/>
        </w:rPr>
        <w:t xml:space="preserve"> општине Пожега</w:t>
      </w:r>
      <w:r w:rsidR="0002738C" w:rsidRPr="00D10753">
        <w:rPr>
          <w:rFonts w:ascii="Times New Roman" w:hAnsi="Times New Roman" w:cs="Times New Roman"/>
          <w:sz w:val="24"/>
          <w:szCs w:val="24"/>
          <w:lang w:val="sr-Cyrl-RS"/>
        </w:rPr>
        <w:t>, и</w:t>
      </w:r>
      <w:r w:rsidR="00770236" w:rsidRPr="00D10753">
        <w:rPr>
          <w:rFonts w:ascii="Times New Roman" w:hAnsi="Times New Roman" w:cs="Times New Roman"/>
          <w:sz w:val="24"/>
          <w:szCs w:val="24"/>
          <w:lang w:val="sr-Cyrl-RS"/>
        </w:rPr>
        <w:t xml:space="preserve"> годишњег </w:t>
      </w:r>
      <w:r w:rsidRPr="00D10753">
        <w:rPr>
          <w:rFonts w:ascii="Times New Roman" w:hAnsi="Times New Roman" w:cs="Times New Roman"/>
          <w:sz w:val="24"/>
          <w:szCs w:val="24"/>
          <w:lang w:val="sr-Cyrl-RS"/>
        </w:rPr>
        <w:t xml:space="preserve">Оперативног плана </w:t>
      </w:r>
      <w:r w:rsidR="007536BE" w:rsidRPr="00D10753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, који се </w:t>
      </w:r>
      <w:r w:rsidR="0012497A" w:rsidRPr="007536BE">
        <w:rPr>
          <w:rFonts w:ascii="Times New Roman" w:hAnsi="Times New Roman" w:cs="Times New Roman"/>
          <w:sz w:val="24"/>
          <w:szCs w:val="24"/>
          <w:lang w:val="sr-Cyrl-RS"/>
        </w:rPr>
        <w:t>усваја</w:t>
      </w:r>
      <w:r w:rsidR="00880ED2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12497A" w:rsidRPr="007536BE">
        <w:rPr>
          <w:rFonts w:ascii="Times New Roman" w:hAnsi="Times New Roman" w:cs="Times New Roman"/>
          <w:sz w:val="24"/>
          <w:szCs w:val="24"/>
          <w:lang w:val="sr-Cyrl-RS"/>
        </w:rPr>
        <w:t>О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>пштинск</w:t>
      </w:r>
      <w:r w:rsidR="0012497A" w:rsidRPr="007536BE">
        <w:rPr>
          <w:rFonts w:ascii="Times New Roman" w:hAnsi="Times New Roman" w:cs="Times New Roman"/>
          <w:sz w:val="24"/>
          <w:szCs w:val="24"/>
          <w:lang w:val="sr-Cyrl-RS"/>
        </w:rPr>
        <w:t>о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880ED2">
        <w:rPr>
          <w:rFonts w:ascii="Times New Roman" w:hAnsi="Times New Roman" w:cs="Times New Roman"/>
          <w:sz w:val="24"/>
          <w:szCs w:val="24"/>
          <w:lang w:val="sr-Cyrl-RS"/>
        </w:rPr>
        <w:t>већ</w:t>
      </w:r>
      <w:r w:rsidR="0012497A" w:rsidRPr="00880ED2">
        <w:rPr>
          <w:rFonts w:ascii="Times New Roman" w:hAnsi="Times New Roman" w:cs="Times New Roman"/>
          <w:sz w:val="24"/>
          <w:szCs w:val="24"/>
          <w:lang w:val="sr-Cyrl-RS"/>
        </w:rPr>
        <w:t>е</w:t>
      </w:r>
      <w:r w:rsidR="00880ED2" w:rsidRPr="00880ED2">
        <w:rPr>
          <w:rFonts w:ascii="Times New Roman" w:hAnsi="Times New Roman" w:cs="Times New Roman"/>
          <w:color w:val="FF0000"/>
          <w:sz w:val="24"/>
          <w:szCs w:val="24"/>
          <w:lang w:val="sr-Cyrl-RS"/>
        </w:rPr>
        <w:t xml:space="preserve"> </w:t>
      </w:r>
      <w:r w:rsidR="00880ED2" w:rsidRPr="00880ED2">
        <w:rPr>
          <w:rFonts w:ascii="Times New Roman" w:hAnsi="Times New Roman" w:cs="Times New Roman"/>
          <w:sz w:val="24"/>
          <w:szCs w:val="24"/>
          <w:lang w:val="sr-Cyrl-RS"/>
        </w:rPr>
        <w:t>општине Пожега</w:t>
      </w:r>
      <w:r w:rsidR="0012497A" w:rsidRPr="00880ED2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42B8BBA1" w14:textId="06D4635F" w:rsidR="00D81A62" w:rsidRPr="007536BE" w:rsidRDefault="00D81A62" w:rsidP="006E047C">
      <w:pPr>
        <w:pStyle w:val="1tekst"/>
        <w:numPr>
          <w:ilvl w:val="1"/>
          <w:numId w:val="2"/>
        </w:numPr>
        <w:ind w:right="374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учествују у заједничким активностима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  <w:r w:rsidR="0002738C">
        <w:rPr>
          <w:rFonts w:ascii="Times New Roman" w:hAnsi="Times New Roman" w:cs="Times New Roman"/>
          <w:sz w:val="24"/>
          <w:szCs w:val="24"/>
          <w:lang w:val="sr-Cyrl-RS"/>
        </w:rPr>
        <w:t xml:space="preserve">, Мобилног тима за социјално укључивање Рома и Ромкиња, 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>превиђеним Оперативним планом</w:t>
      </w:r>
      <w:r w:rsidR="0002738C">
        <w:rPr>
          <w:rFonts w:ascii="Times New Roman" w:hAnsi="Times New Roman" w:cs="Times New Roman"/>
          <w:sz w:val="24"/>
          <w:szCs w:val="24"/>
          <w:lang w:val="sr-Cyrl-RS"/>
        </w:rPr>
        <w:t xml:space="preserve"> или Акционим планом</w:t>
      </w:r>
      <w:r w:rsidR="00770236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; 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4402F3F8" w14:textId="2FA170A6" w:rsidR="00D81A62" w:rsidRPr="007536BE" w:rsidRDefault="00D81A62" w:rsidP="006E047C">
      <w:pPr>
        <w:pStyle w:val="1tekst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>активно учествуј</w:t>
      </w:r>
      <w:r w:rsidR="00770236" w:rsidRPr="007536BE">
        <w:rPr>
          <w:rFonts w:ascii="Times New Roman" w:hAnsi="Times New Roman" w:cs="Times New Roman"/>
          <w:sz w:val="24"/>
          <w:szCs w:val="24"/>
          <w:lang w:val="sr-Cyrl-RS"/>
        </w:rPr>
        <w:t>у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у </w:t>
      </w:r>
      <w:r w:rsidR="007423CA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праћењу </w:t>
      </w:r>
      <w:r w:rsidR="00770236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реализације Оперативног плана </w:t>
      </w:r>
      <w:r w:rsidR="007423CA" w:rsidRPr="007536BE">
        <w:rPr>
          <w:rFonts w:ascii="Times New Roman" w:hAnsi="Times New Roman" w:cs="Times New Roman"/>
          <w:sz w:val="24"/>
          <w:szCs w:val="24"/>
          <w:lang w:val="sr-Cyrl-RS"/>
        </w:rPr>
        <w:t>и</w:t>
      </w:r>
      <w:r w:rsidR="00770236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, нарочито, </w:t>
      </w:r>
      <w:r w:rsidR="00D10753">
        <w:rPr>
          <w:rFonts w:ascii="Times New Roman" w:hAnsi="Times New Roman" w:cs="Times New Roman"/>
          <w:sz w:val="24"/>
          <w:szCs w:val="24"/>
          <w:lang w:val="sr-Cyrl-RS"/>
        </w:rPr>
        <w:t>разматрања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извештаја о реализацији оперативних циљева, као и финалног извештаја о имплементацији Оперативног плана, који</w:t>
      </w:r>
      <w:r w:rsidR="0012497A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усваја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12497A" w:rsidRPr="007536BE">
        <w:rPr>
          <w:rFonts w:ascii="Times New Roman" w:hAnsi="Times New Roman" w:cs="Times New Roman"/>
          <w:sz w:val="24"/>
          <w:szCs w:val="24"/>
          <w:lang w:val="sr-Cyrl-RS"/>
        </w:rPr>
        <w:t>Г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>радско/</w:t>
      </w:r>
      <w:r w:rsidR="0012497A" w:rsidRPr="007536BE">
        <w:rPr>
          <w:rFonts w:ascii="Times New Roman" w:hAnsi="Times New Roman" w:cs="Times New Roman"/>
          <w:sz w:val="24"/>
          <w:szCs w:val="24"/>
          <w:lang w:val="sr-Cyrl-RS"/>
        </w:rPr>
        <w:t>О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>пштинско већ</w:t>
      </w:r>
      <w:r w:rsidR="0012497A" w:rsidRPr="007536BE">
        <w:rPr>
          <w:rFonts w:ascii="Times New Roman" w:hAnsi="Times New Roman" w:cs="Times New Roman"/>
          <w:sz w:val="24"/>
          <w:szCs w:val="24"/>
          <w:lang w:val="sr-Cyrl-RS"/>
        </w:rPr>
        <w:t>е;</w:t>
      </w:r>
    </w:p>
    <w:p w14:paraId="40563AD3" w14:textId="58BB822B" w:rsidR="00D81A62" w:rsidRPr="007536BE" w:rsidRDefault="00770236" w:rsidP="006E047C">
      <w:pPr>
        <w:pStyle w:val="1tekst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>предлажу</w:t>
      </w:r>
      <w:r w:rsidR="00D81A62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разматрање одређених питања на састанцима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, како од значаја за функционисање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, тако и за реализацију стратешких мера у областима социјалне инклузије Рома и Ромкиња на локалном нивоу; </w:t>
      </w:r>
    </w:p>
    <w:p w14:paraId="471B804D" w14:textId="66A6AF57" w:rsidR="00D81A62" w:rsidRPr="007536BE" w:rsidRDefault="00D81A62" w:rsidP="006E047C">
      <w:pPr>
        <w:pStyle w:val="1tekst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расправљају и изјашњавају се о свим питањима на дневном реду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0515E70A" w14:textId="05385A5B" w:rsidR="00D81A62" w:rsidRPr="007536BE" w:rsidRDefault="00D81A62" w:rsidP="006E047C">
      <w:pPr>
        <w:pStyle w:val="1tekst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извршавају обавезе које су им утврђене одлукама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344D0EAD" w14:textId="36919CA8" w:rsidR="00D81A62" w:rsidRPr="007536BE" w:rsidRDefault="00D81A62" w:rsidP="006E047C">
      <w:pPr>
        <w:pStyle w:val="1tekst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обављају и друге послове од значаја за рад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</w:p>
    <w:p w14:paraId="0B38C47D" w14:textId="597605C7" w:rsidR="00D81A62" w:rsidRPr="00880ED2" w:rsidRDefault="0012497A" w:rsidP="006E047C">
      <w:pPr>
        <w:pStyle w:val="4clan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br/>
      </w:r>
      <w:r w:rsidRPr="00880ED2">
        <w:rPr>
          <w:rFonts w:ascii="Times New Roman" w:hAnsi="Times New Roman" w:cs="Times New Roman"/>
          <w:sz w:val="24"/>
          <w:szCs w:val="24"/>
          <w:lang w:val="sr-Cyrl-RS"/>
        </w:rPr>
        <w:t xml:space="preserve">III 3 Проширени </w:t>
      </w:r>
      <w:r w:rsidR="00770236" w:rsidRPr="00880ED2">
        <w:rPr>
          <w:rFonts w:ascii="Times New Roman" w:hAnsi="Times New Roman" w:cs="Times New Roman"/>
          <w:sz w:val="24"/>
          <w:szCs w:val="24"/>
          <w:lang w:val="sr-Cyrl-RS"/>
        </w:rPr>
        <w:t xml:space="preserve">састав </w:t>
      </w:r>
      <w:r w:rsidR="007536BE" w:rsidRPr="00880ED2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</w:p>
    <w:p w14:paraId="1BD6A762" w14:textId="77777777" w:rsidR="00D81A62" w:rsidRPr="00880ED2" w:rsidRDefault="00D81A62" w:rsidP="006E047C">
      <w:pPr>
        <w:pStyle w:val="4clan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14E02861" w14:textId="73BC6A13" w:rsidR="00C42056" w:rsidRPr="00880ED2" w:rsidRDefault="0012497A" w:rsidP="006E047C">
      <w:pPr>
        <w:pStyle w:val="4clan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880ED2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                        </w:t>
      </w:r>
      <w:r w:rsidR="00D81A62" w:rsidRPr="00880ED2">
        <w:rPr>
          <w:rFonts w:ascii="Times New Roman" w:hAnsi="Times New Roman" w:cs="Times New Roman"/>
          <w:sz w:val="24"/>
          <w:szCs w:val="24"/>
          <w:lang w:val="sr-Cyrl-RS"/>
        </w:rPr>
        <w:t xml:space="preserve">Члан </w:t>
      </w:r>
      <w:r w:rsidRPr="00880ED2">
        <w:rPr>
          <w:rFonts w:ascii="Times New Roman" w:hAnsi="Times New Roman" w:cs="Times New Roman"/>
          <w:sz w:val="24"/>
          <w:szCs w:val="24"/>
          <w:lang w:val="sr-Cyrl-RS"/>
        </w:rPr>
        <w:t>10.</w:t>
      </w:r>
      <w:r w:rsidR="00D81A62" w:rsidRPr="00880ED2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3B9B8E33" w14:textId="7410A110" w:rsidR="00BA3141" w:rsidRPr="00880ED2" w:rsidRDefault="00207443" w:rsidP="006E047C">
      <w:pPr>
        <w:pStyle w:val="4clan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  <w:r w:rsidRPr="00880ED2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BA3141" w:rsidRPr="00880ED2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BA3141" w:rsidRPr="00880ED2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У рад </w:t>
      </w:r>
      <w:r w:rsidR="007536BE" w:rsidRPr="00880ED2">
        <w:rPr>
          <w:rFonts w:ascii="Times New Roman" w:hAnsi="Times New Roman" w:cs="Times New Roman"/>
          <w:b w:val="0"/>
          <w:sz w:val="24"/>
          <w:szCs w:val="24"/>
          <w:lang w:val="sr-Cyrl-RS"/>
        </w:rPr>
        <w:t>Локалног координационог тела</w:t>
      </w:r>
      <w:r w:rsidRPr="00880ED2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, у својству чланова проширеног састава </w:t>
      </w:r>
      <w:r w:rsidR="007536BE" w:rsidRPr="00880ED2">
        <w:rPr>
          <w:rFonts w:ascii="Times New Roman" w:hAnsi="Times New Roman" w:cs="Times New Roman"/>
          <w:b w:val="0"/>
          <w:sz w:val="24"/>
          <w:szCs w:val="24"/>
          <w:lang w:val="sr-Cyrl-RS"/>
        </w:rPr>
        <w:t>Локалног координационог тела</w:t>
      </w:r>
      <w:r w:rsidRPr="00880ED2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, </w:t>
      </w:r>
      <w:r w:rsidR="00BA3141" w:rsidRPr="00880ED2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могу </w:t>
      </w:r>
      <w:r w:rsidR="00770236" w:rsidRPr="00880ED2">
        <w:rPr>
          <w:rFonts w:ascii="Times New Roman" w:hAnsi="Times New Roman" w:cs="Times New Roman"/>
          <w:b w:val="0"/>
          <w:sz w:val="24"/>
          <w:szCs w:val="24"/>
          <w:lang w:val="sr-Cyrl-RS"/>
        </w:rPr>
        <w:t>бити</w:t>
      </w:r>
      <w:r w:rsidR="00BA3141" w:rsidRPr="00880ED2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укључе</w:t>
      </w:r>
      <w:r w:rsidR="00770236" w:rsidRPr="00880ED2">
        <w:rPr>
          <w:rFonts w:ascii="Times New Roman" w:hAnsi="Times New Roman" w:cs="Times New Roman"/>
          <w:b w:val="0"/>
          <w:sz w:val="24"/>
          <w:szCs w:val="24"/>
          <w:lang w:val="sr-Cyrl-RS"/>
        </w:rPr>
        <w:t>ни</w:t>
      </w:r>
      <w:r w:rsidR="00BA3141" w:rsidRPr="00880ED2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и п</w:t>
      </w:r>
      <w:r w:rsidR="000A19D9" w:rsidRPr="00880ED2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ојединици и представници </w:t>
      </w:r>
      <w:r w:rsidRPr="00880ED2">
        <w:rPr>
          <w:rFonts w:ascii="Times New Roman" w:hAnsi="Times New Roman" w:cs="Times New Roman"/>
          <w:b w:val="0"/>
          <w:sz w:val="24"/>
          <w:szCs w:val="24"/>
          <w:lang w:val="sr-Cyrl-RS"/>
        </w:rPr>
        <w:t>релевантних одељења</w:t>
      </w:r>
      <w:r w:rsidR="00880ED2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880ED2">
        <w:rPr>
          <w:rFonts w:ascii="Times New Roman" w:hAnsi="Times New Roman" w:cs="Times New Roman"/>
          <w:b w:val="0"/>
          <w:sz w:val="24"/>
          <w:szCs w:val="24"/>
          <w:lang w:val="sr-Cyrl-RS"/>
        </w:rPr>
        <w:t>општинске управе, јавних установа и предузећа</w:t>
      </w:r>
      <w:r w:rsidR="007423CA" w:rsidRPr="00880ED2">
        <w:rPr>
          <w:rFonts w:ascii="Times New Roman" w:hAnsi="Times New Roman" w:cs="Times New Roman"/>
          <w:b w:val="0"/>
          <w:sz w:val="24"/>
          <w:szCs w:val="24"/>
          <w:lang w:val="sr-Cyrl-RS"/>
        </w:rPr>
        <w:t>, привредних друштава, предузетника</w:t>
      </w:r>
      <w:r w:rsidR="006F6F79" w:rsidRPr="00880ED2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и њихових удружења</w:t>
      </w:r>
      <w:r w:rsidRPr="00880ED2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и </w:t>
      </w:r>
      <w:r w:rsidR="000A19D9" w:rsidRPr="00880ED2">
        <w:rPr>
          <w:rFonts w:ascii="Times New Roman" w:hAnsi="Times New Roman" w:cs="Times New Roman"/>
          <w:b w:val="0"/>
          <w:sz w:val="24"/>
          <w:szCs w:val="24"/>
          <w:lang w:val="sr-Cyrl-RS"/>
        </w:rPr>
        <w:t>органи</w:t>
      </w:r>
      <w:r w:rsidR="00BA3141" w:rsidRPr="00880ED2">
        <w:rPr>
          <w:rFonts w:ascii="Times New Roman" w:hAnsi="Times New Roman" w:cs="Times New Roman"/>
          <w:b w:val="0"/>
          <w:sz w:val="24"/>
          <w:szCs w:val="24"/>
          <w:lang w:val="sr-Cyrl-RS"/>
        </w:rPr>
        <w:t>зација</w:t>
      </w:r>
      <w:r w:rsidRPr="00880ED2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цивилног друштва</w:t>
      </w:r>
      <w:r w:rsidR="00770236" w:rsidRPr="00880ED2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, посебно представници репрезентативних локалних ромских удружења, као и истакнути </w:t>
      </w:r>
      <w:r w:rsidR="00770236" w:rsidRPr="00880ED2">
        <w:rPr>
          <w:rFonts w:ascii="Times New Roman" w:hAnsi="Times New Roman" w:cs="Times New Roman"/>
          <w:b w:val="0"/>
          <w:sz w:val="24"/>
          <w:szCs w:val="24"/>
          <w:lang w:val="sr-Cyrl-RS"/>
        </w:rPr>
        <w:lastRenderedPageBreak/>
        <w:t>појединици ромске националности, а</w:t>
      </w:r>
      <w:r w:rsidR="00880ED2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="00BA3141" w:rsidRPr="00880ED2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које могу допринети ефикаснијој релизацији одређених активности </w:t>
      </w:r>
      <w:r w:rsidR="007536BE" w:rsidRPr="00880ED2">
        <w:rPr>
          <w:rFonts w:ascii="Times New Roman" w:hAnsi="Times New Roman" w:cs="Times New Roman"/>
          <w:b w:val="0"/>
          <w:sz w:val="24"/>
          <w:szCs w:val="24"/>
          <w:lang w:val="sr-Cyrl-RS"/>
        </w:rPr>
        <w:t>Локалног координационог тела</w:t>
      </w:r>
      <w:r w:rsidR="00BA3141" w:rsidRPr="00880ED2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. </w:t>
      </w:r>
    </w:p>
    <w:p w14:paraId="0751DD29" w14:textId="77777777" w:rsidR="00770236" w:rsidRPr="00880ED2" w:rsidRDefault="00502E17" w:rsidP="006E047C">
      <w:pPr>
        <w:pStyle w:val="4clan"/>
        <w:ind w:right="360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  <w:r w:rsidRPr="00880ED2">
        <w:rPr>
          <w:rFonts w:ascii="Times New Roman" w:hAnsi="Times New Roman" w:cs="Times New Roman"/>
          <w:b w:val="0"/>
          <w:sz w:val="24"/>
          <w:szCs w:val="24"/>
          <w:lang w:val="sr-Cyrl-RS"/>
        </w:rPr>
        <w:tab/>
      </w:r>
    </w:p>
    <w:p w14:paraId="24ED69AF" w14:textId="0A73EDA6" w:rsidR="00BA3141" w:rsidRPr="00880ED2" w:rsidRDefault="00BA3141" w:rsidP="006E047C">
      <w:pPr>
        <w:pStyle w:val="4clan"/>
        <w:ind w:right="360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  <w:r w:rsidRPr="00880ED2">
        <w:rPr>
          <w:rFonts w:ascii="Times New Roman" w:hAnsi="Times New Roman" w:cs="Times New Roman"/>
          <w:b w:val="0"/>
          <w:sz w:val="24"/>
          <w:szCs w:val="24"/>
          <w:lang w:val="sr-Cyrl-RS"/>
        </w:rPr>
        <w:tab/>
      </w:r>
      <w:r w:rsidR="000A19D9" w:rsidRPr="00880ED2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Одлуку о укључивању појединаца и представника организација из става 1. овог члана у проширени састав </w:t>
      </w:r>
      <w:r w:rsidR="007536BE" w:rsidRPr="00880ED2">
        <w:rPr>
          <w:rFonts w:ascii="Times New Roman" w:hAnsi="Times New Roman" w:cs="Times New Roman"/>
          <w:b w:val="0"/>
          <w:sz w:val="24"/>
          <w:szCs w:val="24"/>
          <w:lang w:val="sr-Cyrl-RS"/>
        </w:rPr>
        <w:t>Локалног координационог тела</w:t>
      </w:r>
      <w:r w:rsidR="000A19D9" w:rsidRPr="00880ED2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доноси</w:t>
      </w:r>
      <w:r w:rsidR="00880ED2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="000A19D9" w:rsidRPr="00880ED2">
        <w:rPr>
          <w:rFonts w:ascii="Times New Roman" w:hAnsi="Times New Roman" w:cs="Times New Roman"/>
          <w:b w:val="0"/>
          <w:sz w:val="24"/>
          <w:szCs w:val="24"/>
          <w:lang w:val="sr-Cyrl-RS"/>
        </w:rPr>
        <w:t>Општинско веће</w:t>
      </w:r>
      <w:r w:rsidR="00880ED2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општине Пожега</w:t>
      </w:r>
      <w:r w:rsidR="000A19D9" w:rsidRPr="00880ED2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, на </w:t>
      </w:r>
      <w:r w:rsidR="00207443" w:rsidRPr="00880ED2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образложени </w:t>
      </w:r>
      <w:r w:rsidR="000A19D9" w:rsidRPr="00880ED2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предлог </w:t>
      </w:r>
      <w:r w:rsidR="00207443" w:rsidRPr="00880ED2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координатора </w:t>
      </w:r>
      <w:r w:rsidR="007536BE" w:rsidRPr="00880ED2">
        <w:rPr>
          <w:rFonts w:ascii="Times New Roman" w:hAnsi="Times New Roman" w:cs="Times New Roman"/>
          <w:b w:val="0"/>
          <w:sz w:val="24"/>
          <w:szCs w:val="24"/>
          <w:lang w:val="sr-Cyrl-RS"/>
        </w:rPr>
        <w:t>Локалног координационог тела</w:t>
      </w:r>
      <w:r w:rsidR="00207443" w:rsidRPr="00880ED2">
        <w:rPr>
          <w:rFonts w:ascii="Times New Roman" w:hAnsi="Times New Roman" w:cs="Times New Roman"/>
          <w:b w:val="0"/>
          <w:sz w:val="24"/>
          <w:szCs w:val="24"/>
          <w:lang w:val="sr-Cyrl-RS"/>
        </w:rPr>
        <w:t>, подржаног од стране</w:t>
      </w:r>
      <w:r w:rsidR="0012497A" w:rsidRPr="00880ED2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="00207443" w:rsidRPr="00880ED2">
        <w:rPr>
          <w:rFonts w:ascii="Times New Roman" w:hAnsi="Times New Roman" w:cs="Times New Roman"/>
          <w:b w:val="0"/>
          <w:sz w:val="24"/>
          <w:szCs w:val="24"/>
          <w:lang w:val="sr-Cyrl-RS"/>
        </w:rPr>
        <w:t>већин</w:t>
      </w:r>
      <w:r w:rsidR="00D81A62" w:rsidRPr="00880ED2">
        <w:rPr>
          <w:rFonts w:ascii="Times New Roman" w:hAnsi="Times New Roman" w:cs="Times New Roman"/>
          <w:b w:val="0"/>
          <w:sz w:val="24"/>
          <w:szCs w:val="24"/>
          <w:lang w:val="sr-Cyrl-RS"/>
        </w:rPr>
        <w:t>е</w:t>
      </w:r>
      <w:r w:rsidR="00207443" w:rsidRPr="00880ED2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чланова основног састава </w:t>
      </w:r>
      <w:r w:rsidR="007536BE" w:rsidRPr="00880ED2">
        <w:rPr>
          <w:rFonts w:ascii="Times New Roman" w:hAnsi="Times New Roman" w:cs="Times New Roman"/>
          <w:b w:val="0"/>
          <w:sz w:val="24"/>
          <w:szCs w:val="24"/>
          <w:lang w:val="sr-Cyrl-RS"/>
        </w:rPr>
        <w:t>Локалног координационог тела</w:t>
      </w:r>
      <w:r w:rsidR="00207443" w:rsidRPr="00880ED2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. </w:t>
      </w:r>
    </w:p>
    <w:p w14:paraId="66CABC3A" w14:textId="0AA3DDA8" w:rsidR="006E047C" w:rsidRPr="007536BE" w:rsidRDefault="006E047C" w:rsidP="006E047C">
      <w:pPr>
        <w:pStyle w:val="4clan"/>
        <w:ind w:right="360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</w:p>
    <w:p w14:paraId="55B9EC66" w14:textId="77777777" w:rsidR="006E047C" w:rsidRPr="007536BE" w:rsidRDefault="006E047C" w:rsidP="006E047C">
      <w:pPr>
        <w:pStyle w:val="4clan"/>
        <w:ind w:right="36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2FC1E6A" w14:textId="23C3D9B4" w:rsidR="00D81A62" w:rsidRPr="007536BE" w:rsidRDefault="00580CBC" w:rsidP="006E047C">
      <w:pPr>
        <w:pStyle w:val="4clan"/>
        <w:ind w:right="360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>III</w:t>
      </w:r>
      <w:r w:rsidR="003C0FDE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4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12497A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Права и обавезе чланова проширеног састава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</w:p>
    <w:p w14:paraId="1ECA2B40" w14:textId="77777777" w:rsidR="00625540" w:rsidRPr="007536BE" w:rsidRDefault="00625540" w:rsidP="006E047C">
      <w:pPr>
        <w:pStyle w:val="4clan"/>
        <w:ind w:right="360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</w:p>
    <w:p w14:paraId="4CE9FF74" w14:textId="61CBA413" w:rsidR="00D81A62" w:rsidRPr="007536BE" w:rsidRDefault="0012497A" w:rsidP="006E047C">
      <w:pPr>
        <w:pStyle w:val="4clan"/>
        <w:ind w:left="3600" w:right="36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        </w:t>
      </w:r>
      <w:r w:rsidR="00625540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Члан 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>11</w:t>
      </w:r>
      <w:r w:rsidR="00625540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0EC9EE90" w14:textId="721690EB" w:rsidR="00625540" w:rsidRPr="007536BE" w:rsidRDefault="0012497A" w:rsidP="006E047C">
      <w:pPr>
        <w:pStyle w:val="1tekst"/>
        <w:ind w:left="0" w:firstLine="0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83188E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Чланови </w:t>
      </w:r>
      <w:r w:rsidR="00625540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проширеног састава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  <w:r w:rsidR="00207443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  <w:r w:rsidR="0083188E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имају право и обавезу да: </w:t>
      </w:r>
    </w:p>
    <w:p w14:paraId="494F2865" w14:textId="77777777" w:rsidR="00580CBC" w:rsidRPr="007536BE" w:rsidRDefault="00580CBC" w:rsidP="006E047C">
      <w:pPr>
        <w:pStyle w:val="1tekst"/>
        <w:ind w:left="0" w:firstLine="0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775AA6C7" w14:textId="02BABB68" w:rsidR="0012497A" w:rsidRPr="007536BE" w:rsidRDefault="0083188E" w:rsidP="006E047C">
      <w:pPr>
        <w:pStyle w:val="1tekst"/>
        <w:numPr>
          <w:ilvl w:val="1"/>
          <w:numId w:val="10"/>
        </w:numPr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присуствују </w:t>
      </w:r>
      <w:r w:rsidR="00625540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редовним и ванредним 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састанцима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  <w:r w:rsidR="00625540" w:rsidRPr="007536BE">
        <w:rPr>
          <w:rFonts w:ascii="Times New Roman" w:hAnsi="Times New Roman" w:cs="Times New Roman"/>
          <w:sz w:val="24"/>
          <w:szCs w:val="24"/>
          <w:lang w:val="sr-Cyrl-RS"/>
        </w:rPr>
        <w:t>, на захтев Координатора</w:t>
      </w:r>
      <w:r w:rsidR="0012497A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  <w:r w:rsidR="00625540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или на</w:t>
      </w:r>
      <w:r w:rsidR="0012497A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захтев већине чланова основног састава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  <w:r w:rsidR="0012497A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или на</w:t>
      </w:r>
      <w:r w:rsidR="00625540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основу сопствене </w:t>
      </w:r>
      <w:r w:rsidR="0012497A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образложене </w:t>
      </w:r>
      <w:r w:rsidR="00625540" w:rsidRPr="007536BE">
        <w:rPr>
          <w:rFonts w:ascii="Times New Roman" w:hAnsi="Times New Roman" w:cs="Times New Roman"/>
          <w:sz w:val="24"/>
          <w:szCs w:val="24"/>
          <w:lang w:val="sr-Cyrl-RS"/>
        </w:rPr>
        <w:t>инцијативе</w:t>
      </w:r>
      <w:r w:rsidR="0012497A" w:rsidRPr="007536BE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4FB5A834" w14:textId="2C3E14E5" w:rsidR="0083188E" w:rsidRPr="007536BE" w:rsidRDefault="0083188E" w:rsidP="006E047C">
      <w:pPr>
        <w:pStyle w:val="1tekst"/>
        <w:numPr>
          <w:ilvl w:val="1"/>
          <w:numId w:val="10"/>
        </w:numPr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предлажу разматрање одређених питања на састанцима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; </w:t>
      </w:r>
    </w:p>
    <w:p w14:paraId="0702A371" w14:textId="76CCD1D4" w:rsidR="0083188E" w:rsidRPr="007536BE" w:rsidRDefault="0083188E" w:rsidP="006E047C">
      <w:pPr>
        <w:pStyle w:val="1tekst"/>
        <w:numPr>
          <w:ilvl w:val="1"/>
          <w:numId w:val="10"/>
        </w:numPr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расправљају и изјашњавају се о свим питањима на дневном реду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0B44E3A5" w14:textId="0A860DC0" w:rsidR="0083188E" w:rsidRPr="007536BE" w:rsidRDefault="0083188E" w:rsidP="006E047C">
      <w:pPr>
        <w:pStyle w:val="1tekst"/>
        <w:numPr>
          <w:ilvl w:val="1"/>
          <w:numId w:val="10"/>
        </w:numPr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извршавају обавезе које су им утврђене одлукама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6CDDF041" w14:textId="0CD66530" w:rsidR="0083188E" w:rsidRPr="007536BE" w:rsidRDefault="0083188E" w:rsidP="006E047C">
      <w:pPr>
        <w:pStyle w:val="1tekst"/>
        <w:numPr>
          <w:ilvl w:val="1"/>
          <w:numId w:val="10"/>
        </w:numPr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обављају и друге послове од значаја за рад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  <w:r w:rsidR="006E047C" w:rsidRPr="007536BE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302B8E39" w14:textId="11FBED10" w:rsidR="006E047C" w:rsidRPr="007536BE" w:rsidRDefault="006E047C" w:rsidP="006E047C">
      <w:pPr>
        <w:pStyle w:val="1tekst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08C235D0" w14:textId="1D972C7B" w:rsidR="006E047C" w:rsidRPr="007536BE" w:rsidRDefault="006E047C" w:rsidP="006E047C">
      <w:pPr>
        <w:pStyle w:val="1tekst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3FA3E9D" w14:textId="6FC08B17" w:rsidR="000A19D9" w:rsidRDefault="000A19D9" w:rsidP="006E047C">
      <w:pPr>
        <w:pStyle w:val="1tekst"/>
        <w:ind w:firstLine="0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>III</w:t>
      </w:r>
      <w:r w:rsidR="0012497A"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5</w:t>
      </w:r>
      <w:r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</w:t>
      </w:r>
      <w:r w:rsidR="001E7834">
        <w:rPr>
          <w:rFonts w:ascii="Times New Roman" w:hAnsi="Times New Roman" w:cs="Times New Roman"/>
          <w:b/>
          <w:sz w:val="24"/>
          <w:szCs w:val="24"/>
          <w:lang w:val="sr-Cyrl-RS"/>
        </w:rPr>
        <w:t>Преседавајући</w:t>
      </w:r>
      <w:r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</w:t>
      </w:r>
      <w:r w:rsidR="007536BE"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>Локалног координационог тела</w:t>
      </w:r>
    </w:p>
    <w:p w14:paraId="441E894E" w14:textId="77777777" w:rsidR="00683482" w:rsidRPr="007536BE" w:rsidRDefault="00683482" w:rsidP="006E047C">
      <w:pPr>
        <w:pStyle w:val="1tekst"/>
        <w:ind w:firstLine="0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240C9BB" w14:textId="5DDAFD72" w:rsidR="000A19D9" w:rsidRDefault="000A19D9" w:rsidP="006E047C">
      <w:pPr>
        <w:pStyle w:val="1tekst"/>
        <w:ind w:firstLine="0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="007A03B1"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       </w:t>
      </w:r>
      <w:r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9B4E71"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>1</w:t>
      </w:r>
      <w:r w:rsidR="007A03B1"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>2</w:t>
      </w:r>
      <w:r w:rsidR="000C1DAA"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57D44948" w14:textId="77777777" w:rsidR="00683482" w:rsidRPr="007536BE" w:rsidRDefault="00683482" w:rsidP="006E047C">
      <w:pPr>
        <w:pStyle w:val="1tekst"/>
        <w:ind w:firstLine="0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C78EA9E" w14:textId="1C7CE4DF" w:rsidR="001E7834" w:rsidRPr="00EA4FB9" w:rsidRDefault="00EA4FB9" w:rsidP="001E7834">
      <w:pPr>
        <w:rPr>
          <w:rFonts w:ascii="Times New Roman" w:hAnsi="Times New Roman" w:cs="Times New Roman"/>
          <w:sz w:val="24"/>
          <w:szCs w:val="24"/>
          <w:lang w:val="sr-Cyrl-RS"/>
        </w:rPr>
      </w:pPr>
      <w:r w:rsidRPr="00EA4FB9">
        <w:rPr>
          <w:rFonts w:ascii="Times New Roman" w:hAnsi="Times New Roman" w:cs="Times New Roman"/>
          <w:sz w:val="24"/>
          <w:szCs w:val="24"/>
          <w:lang w:val="sr-Cyrl-RS"/>
        </w:rPr>
        <w:t>Координационим</w:t>
      </w:r>
      <w:r w:rsidR="001E7834" w:rsidRPr="00EA4FB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EA4FB9">
        <w:rPr>
          <w:rFonts w:ascii="Times New Roman" w:hAnsi="Times New Roman" w:cs="Times New Roman"/>
          <w:sz w:val="24"/>
          <w:szCs w:val="24"/>
          <w:lang w:val="sr-Cyrl-RS"/>
        </w:rPr>
        <w:t>телом</w:t>
      </w:r>
      <w:r w:rsidR="001E7834" w:rsidRPr="00EA4FB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EA4FB9">
        <w:rPr>
          <w:rFonts w:ascii="Times New Roman" w:hAnsi="Times New Roman" w:cs="Times New Roman"/>
          <w:sz w:val="24"/>
          <w:szCs w:val="24"/>
          <w:lang w:val="sr-Cyrl-RS"/>
        </w:rPr>
        <w:t>председава</w:t>
      </w:r>
      <w:r w:rsidR="001E7834" w:rsidRPr="00EA4FB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EA4FB9">
        <w:rPr>
          <w:rFonts w:ascii="Times New Roman" w:hAnsi="Times New Roman" w:cs="Times New Roman"/>
          <w:sz w:val="24"/>
          <w:szCs w:val="24"/>
          <w:lang w:val="sr-Cyrl-RS"/>
        </w:rPr>
        <w:t>председник</w:t>
      </w:r>
      <w:r w:rsidR="001E7834" w:rsidRPr="00EA4FB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EA4FB9">
        <w:rPr>
          <w:rFonts w:ascii="Times New Roman" w:hAnsi="Times New Roman" w:cs="Times New Roman"/>
          <w:sz w:val="24"/>
          <w:szCs w:val="24"/>
          <w:lang w:val="sr-Cyrl-RS"/>
        </w:rPr>
        <w:t>општине</w:t>
      </w:r>
      <w:r w:rsidR="001E7834" w:rsidRPr="00EA4FB9">
        <w:rPr>
          <w:rFonts w:ascii="Times New Roman" w:hAnsi="Times New Roman" w:cs="Times New Roman"/>
          <w:sz w:val="24"/>
          <w:szCs w:val="24"/>
          <w:lang w:val="sr-Cyrl-RS"/>
        </w:rPr>
        <w:t>/</w:t>
      </w:r>
      <w:r w:rsidRPr="00EA4FB9">
        <w:rPr>
          <w:rFonts w:ascii="Times New Roman" w:hAnsi="Times New Roman" w:cs="Times New Roman"/>
          <w:sz w:val="24"/>
          <w:szCs w:val="24"/>
          <w:lang w:val="sr-Cyrl-RS"/>
        </w:rPr>
        <w:t>градоначелник</w:t>
      </w:r>
      <w:r w:rsidR="001E7834" w:rsidRPr="00EA4FB9">
        <w:rPr>
          <w:rFonts w:ascii="Times New Roman" w:hAnsi="Times New Roman" w:cs="Times New Roman"/>
          <w:sz w:val="24"/>
          <w:szCs w:val="24"/>
          <w:lang w:val="sr-Cyrl-RS"/>
        </w:rPr>
        <w:t>.</w:t>
      </w:r>
      <w:r w:rsidR="001E7834" w:rsidRPr="00EA4FB9">
        <w:rPr>
          <w:rStyle w:val="FootnoteReference"/>
          <w:rFonts w:ascii="Times New Roman" w:hAnsi="Times New Roman" w:cs="Times New Roman"/>
          <w:sz w:val="24"/>
          <w:szCs w:val="24"/>
          <w:lang w:val="sr-Cyrl-RS"/>
        </w:rPr>
        <w:footnoteReference w:id="1"/>
      </w:r>
    </w:p>
    <w:p w14:paraId="7B656C26" w14:textId="1CF85F04" w:rsidR="00F955BE" w:rsidRPr="00EA4FB9" w:rsidRDefault="00EA4FB9" w:rsidP="001E7834">
      <w:pPr>
        <w:rPr>
          <w:rFonts w:ascii="Times New Roman" w:hAnsi="Times New Roman" w:cs="Times New Roman"/>
          <w:sz w:val="24"/>
          <w:szCs w:val="24"/>
          <w:lang w:val="sr-Cyrl-RS"/>
        </w:rPr>
      </w:pPr>
      <w:r w:rsidRPr="00EA4FB9">
        <w:rPr>
          <w:rFonts w:ascii="Times New Roman" w:hAnsi="Times New Roman" w:cs="Times New Roman"/>
          <w:sz w:val="24"/>
          <w:szCs w:val="24"/>
          <w:lang w:val="sr-Cyrl-RS"/>
        </w:rPr>
        <w:t>У</w:t>
      </w:r>
      <w:r w:rsidR="00F955BE" w:rsidRPr="00EA4FB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EA4FB9">
        <w:rPr>
          <w:rFonts w:ascii="Times New Roman" w:hAnsi="Times New Roman" w:cs="Times New Roman"/>
          <w:sz w:val="24"/>
          <w:szCs w:val="24"/>
          <w:lang w:val="sr-Cyrl-RS"/>
        </w:rPr>
        <w:t>случају</w:t>
      </w:r>
      <w:r w:rsidR="00F955BE" w:rsidRPr="00EA4FB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EA4FB9">
        <w:rPr>
          <w:rFonts w:ascii="Times New Roman" w:hAnsi="Times New Roman" w:cs="Times New Roman"/>
          <w:sz w:val="24"/>
          <w:szCs w:val="24"/>
          <w:lang w:val="sr-Cyrl-RS"/>
        </w:rPr>
        <w:t>његове</w:t>
      </w:r>
      <w:r w:rsidR="00F955BE" w:rsidRPr="00EA4FB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EA4FB9">
        <w:rPr>
          <w:rFonts w:ascii="Times New Roman" w:hAnsi="Times New Roman" w:cs="Times New Roman"/>
          <w:sz w:val="24"/>
          <w:szCs w:val="24"/>
          <w:lang w:val="sr-Cyrl-RS"/>
        </w:rPr>
        <w:t>спречености</w:t>
      </w:r>
      <w:r w:rsidR="00F955BE" w:rsidRPr="00EA4FB9"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  <w:r w:rsidRPr="00EA4FB9">
        <w:rPr>
          <w:rFonts w:ascii="Times New Roman" w:hAnsi="Times New Roman" w:cs="Times New Roman"/>
          <w:sz w:val="24"/>
          <w:szCs w:val="24"/>
          <w:lang w:val="sr-Cyrl-RS"/>
        </w:rPr>
        <w:t>други</w:t>
      </w:r>
      <w:r w:rsidR="00F955BE" w:rsidRPr="00EA4FB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EA4FB9">
        <w:rPr>
          <w:rFonts w:ascii="Times New Roman" w:hAnsi="Times New Roman" w:cs="Times New Roman"/>
          <w:sz w:val="24"/>
          <w:szCs w:val="24"/>
          <w:lang w:val="sr-Cyrl-RS"/>
        </w:rPr>
        <w:t>члан</w:t>
      </w:r>
      <w:r w:rsidR="00F955BE" w:rsidRPr="00EA4FB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EA4FB9">
        <w:rPr>
          <w:rFonts w:ascii="Times New Roman" w:hAnsi="Times New Roman" w:cs="Times New Roman"/>
          <w:sz w:val="24"/>
          <w:szCs w:val="24"/>
          <w:lang w:val="sr-Cyrl-RS"/>
        </w:rPr>
        <w:t>Координационог</w:t>
      </w:r>
      <w:r w:rsidR="00F955BE" w:rsidRPr="00EA4FB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EA4FB9">
        <w:rPr>
          <w:rFonts w:ascii="Times New Roman" w:hAnsi="Times New Roman" w:cs="Times New Roman"/>
          <w:sz w:val="24"/>
          <w:szCs w:val="24"/>
          <w:lang w:val="sr-Cyrl-RS"/>
        </w:rPr>
        <w:t>тела</w:t>
      </w:r>
      <w:r w:rsidR="00F955BE" w:rsidRPr="00EA4FB9"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  <w:r w:rsidRPr="00EA4FB9">
        <w:rPr>
          <w:rFonts w:ascii="Times New Roman" w:hAnsi="Times New Roman" w:cs="Times New Roman"/>
          <w:sz w:val="24"/>
          <w:szCs w:val="24"/>
          <w:lang w:val="sr-Cyrl-RS"/>
        </w:rPr>
        <w:t>које</w:t>
      </w:r>
      <w:r>
        <w:rPr>
          <w:rFonts w:ascii="Times New Roman" w:hAnsi="Times New Roman" w:cs="Times New Roman"/>
          <w:sz w:val="24"/>
          <w:szCs w:val="24"/>
          <w:lang w:val="sr-Cyrl-RS"/>
        </w:rPr>
        <w:t>г</w:t>
      </w:r>
      <w:r w:rsidR="00F955BE" w:rsidRPr="00EA4FB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EA4FB9">
        <w:rPr>
          <w:rFonts w:ascii="Times New Roman" w:hAnsi="Times New Roman" w:cs="Times New Roman"/>
          <w:sz w:val="24"/>
          <w:szCs w:val="24"/>
          <w:lang w:val="sr-Cyrl-RS"/>
        </w:rPr>
        <w:t>он</w:t>
      </w:r>
      <w:r w:rsidR="00F955BE" w:rsidRPr="00EA4FB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EA4FB9">
        <w:rPr>
          <w:rFonts w:ascii="Times New Roman" w:hAnsi="Times New Roman" w:cs="Times New Roman"/>
          <w:sz w:val="24"/>
          <w:szCs w:val="24"/>
          <w:lang w:val="sr-Cyrl-RS"/>
        </w:rPr>
        <w:t>овласти</w:t>
      </w:r>
      <w:r w:rsidR="00F955BE" w:rsidRPr="00EA4FB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EA4FB9">
        <w:rPr>
          <w:rFonts w:ascii="Times New Roman" w:hAnsi="Times New Roman" w:cs="Times New Roman"/>
          <w:sz w:val="24"/>
          <w:szCs w:val="24"/>
          <w:lang w:val="sr-Cyrl-RS"/>
        </w:rPr>
        <w:t>да</w:t>
      </w:r>
      <w:r w:rsidR="00F955BE" w:rsidRPr="00EA4FB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EA4FB9">
        <w:rPr>
          <w:rFonts w:ascii="Times New Roman" w:hAnsi="Times New Roman" w:cs="Times New Roman"/>
          <w:sz w:val="24"/>
          <w:szCs w:val="24"/>
          <w:lang w:val="sr-Cyrl-RS"/>
        </w:rPr>
        <w:t>га</w:t>
      </w:r>
      <w:r w:rsidR="00F955BE" w:rsidRPr="00EA4FB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EA4FB9">
        <w:rPr>
          <w:rFonts w:ascii="Times New Roman" w:hAnsi="Times New Roman" w:cs="Times New Roman"/>
          <w:sz w:val="24"/>
          <w:szCs w:val="24"/>
          <w:lang w:val="sr-Cyrl-RS"/>
        </w:rPr>
        <w:t>замењује</w:t>
      </w:r>
      <w:r w:rsidR="00F955BE" w:rsidRPr="00EA4FB9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3FCFBA81" w14:textId="61526D8F" w:rsidR="009B4E71" w:rsidRPr="007536BE" w:rsidRDefault="006156FE" w:rsidP="006E047C">
      <w:pPr>
        <w:pStyle w:val="1tekst"/>
        <w:ind w:left="3600" w:firstLine="0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        </w:t>
      </w:r>
      <w:r w:rsidR="009B4E71"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>Члан 1</w:t>
      </w:r>
      <w:r w:rsidR="007A03B1"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>3</w:t>
      </w:r>
      <w:r w:rsidR="009B4E71"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1F32C49A" w14:textId="654885C7" w:rsidR="00D81A62" w:rsidRPr="007536BE" w:rsidRDefault="00EA4FB9" w:rsidP="006E047C">
      <w:pPr>
        <w:pStyle w:val="1tekst"/>
        <w:ind w:left="0" w:firstLine="375"/>
        <w:rPr>
          <w:rFonts w:ascii="Times New Roman" w:hAnsi="Times New Roman" w:cs="Times New Roman"/>
          <w:sz w:val="24"/>
          <w:szCs w:val="24"/>
          <w:lang w:val="sr-Cyrl-RS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Преседавају</w:t>
      </w:r>
      <w:proofErr w:type="spellEnd"/>
      <w:r w:rsidR="00F955BE">
        <w:rPr>
          <w:rFonts w:ascii="Times New Roman" w:hAnsi="Times New Roman" w:cs="Times New Roman"/>
          <w:sz w:val="24"/>
          <w:szCs w:val="24"/>
          <w:lang w:val="sr-Cyrl-RS"/>
        </w:rPr>
        <w:t>ћи</w:t>
      </w:r>
      <w:r w:rsidR="000A19D9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  <w:r w:rsidR="00C01B87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има права и обавезе да</w:t>
      </w:r>
      <w:r w:rsidR="007A03B1" w:rsidRPr="007536BE">
        <w:rPr>
          <w:rFonts w:ascii="Times New Roman" w:hAnsi="Times New Roman" w:cs="Times New Roman"/>
          <w:sz w:val="24"/>
          <w:szCs w:val="24"/>
          <w:lang w:val="sr-Cyrl-RS"/>
        </w:rPr>
        <w:t>:</w:t>
      </w:r>
    </w:p>
    <w:p w14:paraId="6255B210" w14:textId="77777777" w:rsidR="00770236" w:rsidRPr="007536BE" w:rsidRDefault="00770236" w:rsidP="006E047C">
      <w:pPr>
        <w:pStyle w:val="1tekst"/>
        <w:ind w:left="0" w:firstLine="375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79AD0456" w14:textId="4FBACBD5" w:rsidR="00593B31" w:rsidRPr="007536BE" w:rsidRDefault="00593B31" w:rsidP="006E047C">
      <w:pPr>
        <w:pStyle w:val="1tekst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lastRenderedPageBreak/>
        <w:t xml:space="preserve">представља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 координационог тела</w:t>
      </w:r>
      <w:r w:rsidR="001B5736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у контактима са</w:t>
      </w:r>
      <w:r w:rsidR="00A326EF">
        <w:rPr>
          <w:rFonts w:ascii="Times New Roman" w:hAnsi="Times New Roman" w:cs="Times New Roman"/>
          <w:sz w:val="24"/>
          <w:szCs w:val="24"/>
          <w:lang w:val="sr-Cyrl-RS"/>
        </w:rPr>
        <w:t xml:space="preserve"> националналим и локалним</w:t>
      </w:r>
      <w:r w:rsidR="001B5736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органима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, установама и организацијама; </w:t>
      </w:r>
    </w:p>
    <w:p w14:paraId="7D8C4083" w14:textId="6A635524" w:rsidR="00593B31" w:rsidRPr="007536BE" w:rsidRDefault="00593B31" w:rsidP="006E047C">
      <w:pPr>
        <w:pStyle w:val="1tekst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сазива састанке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  <w:r w:rsidR="000A19D9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и предлаже дневни ред; </w:t>
      </w:r>
    </w:p>
    <w:p w14:paraId="0893E9BD" w14:textId="730A7AC4" w:rsidR="009B4E71" w:rsidRPr="007536BE" w:rsidRDefault="00593B31" w:rsidP="006E047C">
      <w:pPr>
        <w:pStyle w:val="1tekst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председава састанцима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  <w:r w:rsidR="00C01B87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и </w:t>
      </w:r>
      <w:r w:rsidR="007A03B1" w:rsidRPr="007536BE">
        <w:rPr>
          <w:rFonts w:ascii="Times New Roman" w:hAnsi="Times New Roman" w:cs="Times New Roman"/>
          <w:sz w:val="24"/>
          <w:szCs w:val="24"/>
          <w:lang w:val="sr-Cyrl-RS"/>
        </w:rPr>
        <w:t>учествује у изради</w:t>
      </w:r>
      <w:r w:rsidR="00C01B87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записник</w:t>
      </w:r>
      <w:r w:rsidR="007A03B1" w:rsidRPr="007536BE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="00C01B87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са састанка</w:t>
      </w:r>
      <w:r w:rsidR="007A03B1" w:rsidRPr="007536BE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2D7AACC9" w14:textId="5942B063" w:rsidR="00593B31" w:rsidRPr="007536BE" w:rsidRDefault="00593B31" w:rsidP="006E047C">
      <w:pPr>
        <w:pStyle w:val="1tekst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стара се о спровођењу одлука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; </w:t>
      </w:r>
    </w:p>
    <w:p w14:paraId="09ADCFC0" w14:textId="4A6B13F1" w:rsidR="000A19D9" w:rsidRPr="007536BE" w:rsidRDefault="00593B31" w:rsidP="006E047C">
      <w:pPr>
        <w:pStyle w:val="1tekst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информише јавност о раду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  <w:r w:rsidR="000A19D9" w:rsidRPr="007536BE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7B339816" w14:textId="398CF875" w:rsidR="00593B31" w:rsidRPr="007536BE" w:rsidRDefault="000A19D9" w:rsidP="006E047C">
      <w:pPr>
        <w:pStyle w:val="1tekst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sr-Cyrl-RS"/>
        </w:rPr>
      </w:pPr>
      <w:r w:rsidRPr="00683482">
        <w:rPr>
          <w:rFonts w:ascii="Times New Roman" w:hAnsi="Times New Roman" w:cs="Times New Roman"/>
          <w:sz w:val="24"/>
          <w:szCs w:val="24"/>
          <w:lang w:val="sr-Cyrl-RS"/>
        </w:rPr>
        <w:t>врши и друге послове</w:t>
      </w:r>
      <w:r w:rsidR="00770236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055E85FF" w14:textId="41F18A93" w:rsidR="000C1DAA" w:rsidRPr="007536BE" w:rsidRDefault="000C1DAA" w:rsidP="006E047C">
      <w:pPr>
        <w:pStyle w:val="1tekst"/>
        <w:ind w:firstLine="0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6A5DF0F5" w14:textId="77777777" w:rsidR="006E047C" w:rsidRDefault="006E047C" w:rsidP="006E047C">
      <w:pPr>
        <w:pStyle w:val="1tekst"/>
        <w:ind w:firstLine="0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3BE04E6" w14:textId="77777777" w:rsidR="00683482" w:rsidRPr="007536BE" w:rsidRDefault="00683482" w:rsidP="006E047C">
      <w:pPr>
        <w:pStyle w:val="1tekst"/>
        <w:ind w:firstLine="0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96E1BC2" w14:textId="4BBD58DD" w:rsidR="007A03B1" w:rsidRPr="007536BE" w:rsidRDefault="007A03B1" w:rsidP="006E047C">
      <w:pPr>
        <w:pStyle w:val="1tekst"/>
        <w:ind w:firstLine="0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III 6 Престанак чланства у основном саставу </w:t>
      </w:r>
      <w:r w:rsidR="007536BE"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>Локалног координационог тела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 </w:t>
      </w:r>
    </w:p>
    <w:p w14:paraId="164740CF" w14:textId="37B86E59" w:rsidR="00173B33" w:rsidRPr="007536BE" w:rsidRDefault="00173B33" w:rsidP="006E047C">
      <w:pPr>
        <w:pStyle w:val="1tekst"/>
        <w:ind w:firstLine="0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468E0F61" w14:textId="5A8DB885" w:rsidR="00173B33" w:rsidRPr="007536BE" w:rsidRDefault="007A03B1" w:rsidP="006E047C">
      <w:pPr>
        <w:pStyle w:val="1tekst"/>
        <w:ind w:left="3975" w:firstLine="0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173B33"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>Члан 1</w:t>
      </w:r>
      <w:r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>4</w:t>
      </w:r>
      <w:r w:rsidR="00173B33"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</w:t>
      </w:r>
    </w:p>
    <w:p w14:paraId="1B242C6B" w14:textId="4F3EAE62" w:rsidR="00173B33" w:rsidRPr="007536BE" w:rsidRDefault="007A03B1" w:rsidP="006E047C">
      <w:pPr>
        <w:pStyle w:val="1tekst"/>
        <w:ind w:left="0" w:firstLine="0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173B33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Чланство у </w:t>
      </w:r>
      <w:r w:rsidR="00A326EF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Локалног координационог тела </w:t>
      </w:r>
      <w:r w:rsidR="00173B33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престаје у следећим случајевима: </w:t>
      </w:r>
    </w:p>
    <w:p w14:paraId="0635FAF7" w14:textId="77777777" w:rsidR="00770236" w:rsidRPr="007536BE" w:rsidRDefault="00770236" w:rsidP="006E047C">
      <w:pPr>
        <w:pStyle w:val="1tekst"/>
        <w:ind w:left="0" w:firstLine="0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24A2F4EE" w14:textId="0CE06A4A" w:rsidR="007A03B1" w:rsidRPr="007536BE" w:rsidRDefault="007A03B1" w:rsidP="006E047C">
      <w:pPr>
        <w:pStyle w:val="1tekst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>Разрешењем од стране Општинског већа</w:t>
      </w:r>
      <w:r w:rsidR="00683482">
        <w:rPr>
          <w:rFonts w:ascii="Times New Roman" w:hAnsi="Times New Roman" w:cs="Times New Roman"/>
          <w:sz w:val="24"/>
          <w:szCs w:val="24"/>
          <w:lang w:val="sr-Cyrl-RS"/>
        </w:rPr>
        <w:t xml:space="preserve"> општине Пожега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150C49B1" w14:textId="71A189FD" w:rsidR="00173B33" w:rsidRPr="00683482" w:rsidRDefault="007A03B1" w:rsidP="006E047C">
      <w:pPr>
        <w:pStyle w:val="1tekst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>у</w:t>
      </w:r>
      <w:r w:rsidR="00886238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колико 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се члан </w:t>
      </w:r>
      <w:bookmarkStart w:id="0" w:name="_Hlk161239746"/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886238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bookmarkEnd w:id="0"/>
      <w:r w:rsidR="00886238" w:rsidRPr="007536BE">
        <w:rPr>
          <w:rFonts w:ascii="Times New Roman" w:hAnsi="Times New Roman" w:cs="Times New Roman"/>
          <w:sz w:val="24"/>
          <w:szCs w:val="24"/>
          <w:lang w:val="sr-Cyrl-RS"/>
        </w:rPr>
        <w:t>без оправданог разлога не одаз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>ива</w:t>
      </w:r>
      <w:r w:rsidR="00886238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пози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>вима</w:t>
      </w:r>
      <w:r w:rsidR="00886238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за учешће на седницама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Локалног </w:t>
      </w:r>
      <w:r w:rsidR="007536BE" w:rsidRPr="00683482">
        <w:rPr>
          <w:rFonts w:ascii="Times New Roman" w:hAnsi="Times New Roman" w:cs="Times New Roman"/>
          <w:sz w:val="24"/>
          <w:szCs w:val="24"/>
          <w:lang w:val="sr-Cyrl-RS"/>
        </w:rPr>
        <w:t>координационог тела</w:t>
      </w:r>
      <w:r w:rsidR="00886238" w:rsidRPr="00683482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077DFC" w:rsidRPr="00683482">
        <w:rPr>
          <w:rFonts w:ascii="Times New Roman" w:hAnsi="Times New Roman" w:cs="Times New Roman"/>
          <w:sz w:val="24"/>
          <w:szCs w:val="24"/>
        </w:rPr>
        <w:t xml:space="preserve">3 </w:t>
      </w:r>
      <w:r w:rsidR="00077DFC" w:rsidRPr="00683482">
        <w:rPr>
          <w:rFonts w:ascii="Times New Roman" w:hAnsi="Times New Roman" w:cs="Times New Roman"/>
          <w:sz w:val="24"/>
          <w:szCs w:val="24"/>
          <w:lang w:val="sr-Cyrl-RS"/>
        </w:rPr>
        <w:t>пута годишње, или не позове замену.</w:t>
      </w:r>
    </w:p>
    <w:p w14:paraId="36401779" w14:textId="2F2542FB" w:rsidR="007A03B1" w:rsidRPr="007536BE" w:rsidRDefault="007A03B1" w:rsidP="006E047C">
      <w:pPr>
        <w:pStyle w:val="1tekst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>у</w:t>
      </w:r>
      <w:r w:rsidR="00886238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колико његово 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>чланство</w:t>
      </w:r>
      <w:r w:rsidR="00886238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опозове институција која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га је предложила за члана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6EE1B900" w14:textId="69463D64" w:rsidR="007A03B1" w:rsidRPr="007536BE" w:rsidRDefault="007A03B1" w:rsidP="006E047C">
      <w:pPr>
        <w:pStyle w:val="1tekst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подношењем оставке на чланство у </w:t>
      </w:r>
      <w:r w:rsidR="00A326EF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</w:t>
      </w:r>
      <w:r w:rsidR="00A326EF">
        <w:rPr>
          <w:rFonts w:ascii="Times New Roman" w:hAnsi="Times New Roman" w:cs="Times New Roman"/>
          <w:sz w:val="24"/>
          <w:szCs w:val="24"/>
          <w:lang w:val="sr-Cyrl-RS"/>
        </w:rPr>
        <w:t>м</w:t>
      </w:r>
      <w:r w:rsidR="00A326EF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координацион</w:t>
      </w:r>
      <w:r w:rsidR="00A326EF">
        <w:rPr>
          <w:rFonts w:ascii="Times New Roman" w:hAnsi="Times New Roman" w:cs="Times New Roman"/>
          <w:sz w:val="24"/>
          <w:szCs w:val="24"/>
          <w:lang w:val="sr-Cyrl-RS"/>
        </w:rPr>
        <w:t>ом</w:t>
      </w:r>
      <w:r w:rsidR="00A326EF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тел</w:t>
      </w:r>
      <w:r w:rsidR="00A326EF">
        <w:rPr>
          <w:rFonts w:ascii="Times New Roman" w:hAnsi="Times New Roman" w:cs="Times New Roman"/>
          <w:sz w:val="24"/>
          <w:szCs w:val="24"/>
          <w:lang w:val="sr-Cyrl-RS"/>
        </w:rPr>
        <w:t>у</w:t>
      </w:r>
      <w:r w:rsidR="00A326EF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00CC908E" w14:textId="77777777" w:rsidR="003C0FDE" w:rsidRPr="007536BE" w:rsidRDefault="003C0FDE" w:rsidP="006E047C">
      <w:pPr>
        <w:pStyle w:val="1tekst"/>
        <w:ind w:left="540" w:firstLine="0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4D7D" w14:textId="1949C00C" w:rsidR="007A03B1" w:rsidRPr="007536BE" w:rsidRDefault="007A03B1" w:rsidP="006E047C">
      <w:pPr>
        <w:pStyle w:val="1tekst"/>
        <w:ind w:left="540" w:firstLine="0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Одлуку о престанку чланства у </w:t>
      </w:r>
      <w:r w:rsidR="00A326EF">
        <w:rPr>
          <w:rFonts w:ascii="Times New Roman" w:hAnsi="Times New Roman" w:cs="Times New Roman"/>
          <w:sz w:val="24"/>
          <w:szCs w:val="24"/>
          <w:lang w:val="sr-Cyrl-RS"/>
        </w:rPr>
        <w:t>Локалном координационом телу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доноси Општинско веће</w:t>
      </w:r>
      <w:r w:rsidR="00683482">
        <w:rPr>
          <w:rFonts w:ascii="Times New Roman" w:hAnsi="Times New Roman" w:cs="Times New Roman"/>
          <w:sz w:val="24"/>
          <w:szCs w:val="24"/>
          <w:lang w:val="sr-Cyrl-RS"/>
        </w:rPr>
        <w:t xml:space="preserve"> општине Пожега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187F7786" w14:textId="77777777" w:rsidR="003C0FDE" w:rsidRPr="007536BE" w:rsidRDefault="003C0FDE" w:rsidP="006E047C">
      <w:pPr>
        <w:pStyle w:val="1tekst"/>
        <w:ind w:left="540" w:firstLine="0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1373B9D6" w14:textId="79945D78" w:rsidR="00886238" w:rsidRPr="007536BE" w:rsidRDefault="007A03B1" w:rsidP="006E047C">
      <w:pPr>
        <w:pStyle w:val="1tekst"/>
        <w:ind w:left="540" w:firstLine="0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Акт о престанку чланства у </w:t>
      </w:r>
      <w:r w:rsidR="00A326EF">
        <w:rPr>
          <w:rFonts w:ascii="Times New Roman" w:hAnsi="Times New Roman" w:cs="Times New Roman"/>
          <w:sz w:val="24"/>
          <w:szCs w:val="24"/>
          <w:lang w:val="sr-Cyrl-RS"/>
        </w:rPr>
        <w:t>Локалном координационом телу</w:t>
      </w:r>
      <w:r w:rsidR="00A326EF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доставља се </w:t>
      </w:r>
      <w:r w:rsidR="00A326EF">
        <w:rPr>
          <w:rFonts w:ascii="Times New Roman" w:hAnsi="Times New Roman" w:cs="Times New Roman"/>
          <w:sz w:val="24"/>
          <w:szCs w:val="24"/>
          <w:lang w:val="sr-Cyrl-RS"/>
        </w:rPr>
        <w:t>Председавајућем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21D2DDD2" w14:textId="77777777" w:rsidR="007A03B1" w:rsidRPr="007536BE" w:rsidRDefault="007A03B1" w:rsidP="006E047C">
      <w:pPr>
        <w:pStyle w:val="1tekst"/>
        <w:ind w:left="0" w:firstLine="0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59ACF280" w14:textId="292E56D8" w:rsidR="00886238" w:rsidRDefault="007A03B1" w:rsidP="006E047C">
      <w:pPr>
        <w:pStyle w:val="1tekst"/>
        <w:ind w:left="3600" w:firstLine="0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       </w:t>
      </w:r>
      <w:r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15. </w:t>
      </w:r>
    </w:p>
    <w:p w14:paraId="5B051908" w14:textId="77777777" w:rsidR="00683482" w:rsidRPr="007536BE" w:rsidRDefault="00683482" w:rsidP="006E047C">
      <w:pPr>
        <w:pStyle w:val="1tekst"/>
        <w:ind w:left="3600" w:firstLine="0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CD3C01A" w14:textId="5C197FE8" w:rsidR="00886238" w:rsidRPr="007536BE" w:rsidRDefault="007A03B1" w:rsidP="006E047C">
      <w:pPr>
        <w:pStyle w:val="1tekst"/>
        <w:ind w:left="0" w:firstLine="0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886238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Престанак чланства у основном саставу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  <w:r w:rsidR="00886238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се констатује записнички на седници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  <w:r w:rsidR="00886238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23A96F5B" w14:textId="77777777" w:rsidR="006E047C" w:rsidRPr="007536BE" w:rsidRDefault="006E047C" w:rsidP="006E047C">
      <w:pPr>
        <w:pStyle w:val="1tekst"/>
        <w:ind w:left="0" w:firstLine="0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BB9DE12" w14:textId="77777777" w:rsidR="00E24C42" w:rsidRPr="007536BE" w:rsidRDefault="00E24C42" w:rsidP="006E047C">
      <w:pPr>
        <w:pStyle w:val="1tekst"/>
        <w:ind w:left="0" w:firstLine="0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11CB6729" w14:textId="4CD90B59" w:rsidR="007A03B1" w:rsidRPr="007536BE" w:rsidRDefault="007A03B1" w:rsidP="006E047C">
      <w:pPr>
        <w:pStyle w:val="1tekst"/>
        <w:ind w:left="0" w:firstLine="0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    III 7 Именовање новог члана основног с</w:t>
      </w:r>
      <w:r w:rsidR="00683482">
        <w:rPr>
          <w:rFonts w:ascii="Times New Roman" w:hAnsi="Times New Roman" w:cs="Times New Roman"/>
          <w:b/>
          <w:sz w:val="24"/>
          <w:szCs w:val="24"/>
          <w:lang w:val="sr-Cyrl-RS"/>
        </w:rPr>
        <w:t>ас</w:t>
      </w:r>
      <w:r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тава </w:t>
      </w:r>
      <w:r w:rsidR="007536BE"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>Локалног координационог тела</w:t>
      </w:r>
    </w:p>
    <w:p w14:paraId="432BD003" w14:textId="0D64FBD1" w:rsidR="007A03B1" w:rsidRPr="007536BE" w:rsidRDefault="007A03B1" w:rsidP="006E047C">
      <w:pPr>
        <w:pStyle w:val="1tekst"/>
        <w:ind w:left="0" w:firstLine="0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</w:p>
    <w:p w14:paraId="5B3C50E5" w14:textId="01C2B1E3" w:rsidR="007A03B1" w:rsidRPr="007536BE" w:rsidRDefault="007A03B1" w:rsidP="006E047C">
      <w:pPr>
        <w:pStyle w:val="1tekst"/>
        <w:ind w:left="0" w:firstLine="0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6156FE"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       </w:t>
      </w:r>
      <w:r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>Члан 16.</w:t>
      </w:r>
    </w:p>
    <w:p w14:paraId="67827768" w14:textId="25BE6C50" w:rsidR="00886238" w:rsidRPr="007536BE" w:rsidRDefault="00886238" w:rsidP="006E047C">
      <w:pPr>
        <w:pStyle w:val="1tekst"/>
        <w:ind w:left="0" w:firstLine="720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Предлог за  именовање  новог члана основног састава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коме је престао мандат доставља се </w:t>
      </w:r>
      <w:r w:rsidR="00E24C42" w:rsidRPr="007536BE">
        <w:rPr>
          <w:rFonts w:ascii="Times New Roman" w:hAnsi="Times New Roman" w:cs="Times New Roman"/>
          <w:sz w:val="24"/>
          <w:szCs w:val="24"/>
          <w:lang w:val="sr-Cyrl-RS"/>
        </w:rPr>
        <w:t>О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пштинском већу </w:t>
      </w:r>
      <w:r w:rsidR="00683482">
        <w:rPr>
          <w:rFonts w:ascii="Times New Roman" w:hAnsi="Times New Roman" w:cs="Times New Roman"/>
          <w:sz w:val="24"/>
          <w:szCs w:val="24"/>
          <w:lang w:val="sr-Cyrl-RS"/>
        </w:rPr>
        <w:t xml:space="preserve">општине Пожега 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најкасније 15 дана од </w:t>
      </w:r>
      <w:r w:rsidR="00E24C42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дана разрешења члана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  <w:r w:rsidR="00E24C42" w:rsidRPr="007536BE">
        <w:rPr>
          <w:rFonts w:ascii="Times New Roman" w:hAnsi="Times New Roman" w:cs="Times New Roman"/>
          <w:sz w:val="24"/>
          <w:szCs w:val="24"/>
          <w:lang w:val="sr-Cyrl-RS"/>
        </w:rPr>
        <w:t>.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 </w:t>
      </w:r>
    </w:p>
    <w:p w14:paraId="12C3A7CF" w14:textId="768EDFA1" w:rsidR="00886238" w:rsidRPr="007536BE" w:rsidRDefault="00E24C42" w:rsidP="006E047C">
      <w:pPr>
        <w:pStyle w:val="1tekst"/>
        <w:ind w:left="0" w:firstLine="0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886238" w:rsidRPr="007536BE">
        <w:rPr>
          <w:rFonts w:ascii="Times New Roman" w:hAnsi="Times New Roman" w:cs="Times New Roman"/>
          <w:sz w:val="24"/>
          <w:szCs w:val="24"/>
          <w:lang w:val="sr-Cyrl-RS"/>
        </w:rPr>
        <w:t>О имено</w:t>
      </w:r>
      <w:r w:rsidR="00770236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вању новог члана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  <w:r w:rsidR="00683482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770236" w:rsidRPr="007536BE">
        <w:rPr>
          <w:rFonts w:ascii="Times New Roman" w:hAnsi="Times New Roman" w:cs="Times New Roman"/>
          <w:sz w:val="24"/>
          <w:szCs w:val="24"/>
          <w:lang w:val="sr-Cyrl-RS"/>
        </w:rPr>
        <w:t>О</w:t>
      </w:r>
      <w:r w:rsidR="00886238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пштинско веће </w:t>
      </w:r>
      <w:r w:rsidR="00683482">
        <w:rPr>
          <w:rFonts w:ascii="Times New Roman" w:hAnsi="Times New Roman" w:cs="Times New Roman"/>
          <w:sz w:val="24"/>
          <w:szCs w:val="24"/>
          <w:lang w:val="sr-Cyrl-RS"/>
        </w:rPr>
        <w:t xml:space="preserve">општине Пожега </w:t>
      </w:r>
      <w:r w:rsidR="00886238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одлучује на првој 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>наредној</w:t>
      </w:r>
      <w:r w:rsidR="00886238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седници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од добијања предлога за именовање новог члана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  <w:r w:rsidR="00886238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0606250D" w14:textId="34C81E8B" w:rsidR="00447F0E" w:rsidRPr="007536BE" w:rsidRDefault="00447F0E" w:rsidP="006E047C">
      <w:pPr>
        <w:pStyle w:val="1tekst"/>
        <w:ind w:left="0" w:firstLine="0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F0AEC78" w14:textId="26E99D06" w:rsidR="000C1DAA" w:rsidRPr="007536BE" w:rsidRDefault="000C1DAA" w:rsidP="006E047C">
      <w:pPr>
        <w:pStyle w:val="1tekst"/>
        <w:ind w:firstLine="0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lastRenderedPageBreak/>
        <w:t>III</w:t>
      </w:r>
      <w:r w:rsidR="00E24C42"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8</w:t>
      </w:r>
      <w:r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Седнице </w:t>
      </w:r>
      <w:r w:rsidR="007536BE"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>Локалног координационог тела</w:t>
      </w:r>
    </w:p>
    <w:p w14:paraId="29B0442D" w14:textId="096A796A" w:rsidR="000C1DAA" w:rsidRPr="007536BE" w:rsidRDefault="000C1DAA" w:rsidP="006E047C">
      <w:pPr>
        <w:pStyle w:val="1tekst"/>
        <w:ind w:firstLine="0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="006156FE"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       </w:t>
      </w:r>
      <w:r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173B33"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>1</w:t>
      </w:r>
      <w:r w:rsidR="00E24C42"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>7</w:t>
      </w:r>
      <w:r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. </w:t>
      </w:r>
    </w:p>
    <w:p w14:paraId="6ECC939D" w14:textId="15296B81" w:rsidR="000C1DAA" w:rsidRPr="007536BE" w:rsidRDefault="000C1DAA" w:rsidP="006E047C">
      <w:pPr>
        <w:pStyle w:val="1tekst"/>
        <w:ind w:firstLine="0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C01B87" w:rsidRPr="007536BE">
        <w:rPr>
          <w:rFonts w:ascii="Times New Roman" w:hAnsi="Times New Roman" w:cs="Times New Roman"/>
          <w:sz w:val="24"/>
          <w:szCs w:val="24"/>
          <w:lang w:val="sr-Cyrl-RS"/>
        </w:rPr>
        <w:t>Редовне с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еднице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се одржавају најмање једном </w:t>
      </w:r>
      <w:r w:rsidR="00A326EF">
        <w:rPr>
          <w:rFonts w:ascii="Times New Roman" w:hAnsi="Times New Roman" w:cs="Times New Roman"/>
          <w:sz w:val="24"/>
          <w:szCs w:val="24"/>
          <w:lang w:val="sr-Cyrl-RS"/>
        </w:rPr>
        <w:t>у три месеца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3947DEF4" w14:textId="250A279F" w:rsidR="000C1DAA" w:rsidRPr="007536BE" w:rsidRDefault="000C1DAA" w:rsidP="006E047C">
      <w:pPr>
        <w:pStyle w:val="1tekst"/>
        <w:ind w:left="0" w:firstLine="375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bookmarkStart w:id="1" w:name="_Hlk161239962"/>
      <w:r w:rsidR="00BB7BD8">
        <w:rPr>
          <w:rFonts w:ascii="Times New Roman" w:hAnsi="Times New Roman" w:cs="Times New Roman"/>
          <w:sz w:val="24"/>
          <w:szCs w:val="24"/>
          <w:lang w:val="sr-Cyrl-RS"/>
        </w:rPr>
        <w:t>Председавајући</w:t>
      </w:r>
      <w:bookmarkEnd w:id="1"/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је дужан да члановим</w:t>
      </w:r>
      <w:r w:rsidR="00B81A81" w:rsidRPr="007536BE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достави позив на састанак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са предлогом дневног реда најмање </w:t>
      </w:r>
      <w:r w:rsidR="00750F4E" w:rsidRPr="007536BE">
        <w:rPr>
          <w:rFonts w:ascii="Times New Roman" w:hAnsi="Times New Roman" w:cs="Times New Roman"/>
          <w:sz w:val="24"/>
          <w:szCs w:val="24"/>
          <w:lang w:val="sr-Cyrl-RS"/>
        </w:rPr>
        <w:t>седам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дана пре заказаног термина за одржавање састанака.</w:t>
      </w:r>
    </w:p>
    <w:p w14:paraId="09377192" w14:textId="384A13B0" w:rsidR="00F810C4" w:rsidRPr="007536BE" w:rsidRDefault="00852DEE" w:rsidP="00F810C4">
      <w:pPr>
        <w:pStyle w:val="1tekst"/>
        <w:ind w:left="0" w:firstLine="375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  <w:t>Уз позив на састанак доставља се и материјал за седницу и записник са претходног састанка.</w:t>
      </w:r>
      <w:r w:rsidR="00077DFC">
        <w:rPr>
          <w:rFonts w:ascii="Times New Roman" w:hAnsi="Times New Roman" w:cs="Times New Roman"/>
          <w:sz w:val="24"/>
          <w:szCs w:val="24"/>
          <w:lang w:val="sr-Cyrl-RS"/>
        </w:rPr>
        <w:t xml:space="preserve"> 3 дана најмање</w:t>
      </w:r>
      <w:r w:rsidR="00F810C4">
        <w:rPr>
          <w:rFonts w:ascii="Times New Roman" w:hAnsi="Times New Roman" w:cs="Times New Roman"/>
          <w:sz w:val="24"/>
          <w:szCs w:val="24"/>
          <w:lang w:val="sr-Cyrl-RS"/>
        </w:rPr>
        <w:t xml:space="preserve"> пре одржавања седнице.</w:t>
      </w:r>
    </w:p>
    <w:p w14:paraId="107A32B8" w14:textId="10D68AFA" w:rsidR="006F6F79" w:rsidRPr="007536BE" w:rsidRDefault="000C1DAA" w:rsidP="006E047C">
      <w:pPr>
        <w:pStyle w:val="1tekst"/>
        <w:ind w:left="90" w:firstLine="285"/>
        <w:rPr>
          <w:rFonts w:ascii="Times New Roman" w:hAnsi="Times New Roman" w:cs="Times New Roman"/>
          <w:color w:val="FF0000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  <w:t xml:space="preserve">У оправданим случајевима </w:t>
      </w:r>
      <w:r w:rsidR="00173B33" w:rsidRPr="007536BE">
        <w:rPr>
          <w:rFonts w:ascii="Times New Roman" w:hAnsi="Times New Roman" w:cs="Times New Roman"/>
          <w:sz w:val="24"/>
          <w:szCs w:val="24"/>
          <w:lang w:val="sr-Cyrl-RS"/>
        </w:rPr>
        <w:t>К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оординатор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може заказати </w:t>
      </w:r>
      <w:r w:rsidR="006F6F79" w:rsidRPr="007536BE">
        <w:rPr>
          <w:rFonts w:ascii="Times New Roman" w:hAnsi="Times New Roman" w:cs="Times New Roman"/>
          <w:sz w:val="24"/>
          <w:szCs w:val="24"/>
          <w:lang w:val="sr-Cyrl-RS"/>
        </w:rPr>
        <w:t>ванредну седницу најмање</w:t>
      </w:r>
      <w:r w:rsidR="00750F4E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два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дан</w:t>
      </w:r>
      <w:r w:rsidR="006F6F79" w:rsidRPr="007536BE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пре одржавања седнице.</w:t>
      </w:r>
      <w:r w:rsidR="006F6F79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У том случају седница се може заказати и путем електронске поште.</w:t>
      </w:r>
    </w:p>
    <w:p w14:paraId="2C720B52" w14:textId="78DB13D1" w:rsidR="000C1DAA" w:rsidRPr="007536BE" w:rsidRDefault="000C1DAA" w:rsidP="006E047C">
      <w:pPr>
        <w:pStyle w:val="1tekst"/>
        <w:ind w:left="0" w:firstLine="0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BB7BD8">
        <w:rPr>
          <w:rFonts w:ascii="Times New Roman" w:hAnsi="Times New Roman" w:cs="Times New Roman"/>
          <w:sz w:val="24"/>
          <w:szCs w:val="24"/>
          <w:lang w:val="sr-Cyrl-RS"/>
        </w:rPr>
        <w:t>Председавајући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је дужан да закаже састанак ако то затраже најмање два члана сталног састава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2E290A81" w14:textId="4D28200D" w:rsidR="000C1DAA" w:rsidRPr="007536BE" w:rsidRDefault="000C1DAA" w:rsidP="006E047C">
      <w:pPr>
        <w:pStyle w:val="1tekst"/>
        <w:ind w:left="0" w:firstLine="0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3C0FDE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Седнице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BB7BD8">
        <w:rPr>
          <w:rFonts w:ascii="Times New Roman" w:hAnsi="Times New Roman" w:cs="Times New Roman"/>
          <w:sz w:val="24"/>
          <w:szCs w:val="24"/>
          <w:lang w:val="sr-Cyrl-RS"/>
        </w:rPr>
        <w:t>Председавајући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може сазвати писаним и електронским путем.</w:t>
      </w:r>
    </w:p>
    <w:p w14:paraId="7784B5CD" w14:textId="38CB80E1" w:rsidR="000C1DAA" w:rsidRPr="007536BE" w:rsidRDefault="000C1DAA" w:rsidP="006E047C">
      <w:pPr>
        <w:pStyle w:val="1tekst"/>
        <w:ind w:left="0" w:firstLine="375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  <w:t xml:space="preserve">У случају из става 2. овог члана, </w:t>
      </w:r>
      <w:r w:rsidR="00BB7BD8">
        <w:rPr>
          <w:rFonts w:ascii="Times New Roman" w:hAnsi="Times New Roman" w:cs="Times New Roman"/>
          <w:sz w:val="24"/>
          <w:szCs w:val="24"/>
          <w:lang w:val="sr-Cyrl-RS"/>
        </w:rPr>
        <w:t>Председавајући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седницу може сазвати телефонски. </w:t>
      </w:r>
    </w:p>
    <w:p w14:paraId="393F697E" w14:textId="77777777" w:rsidR="00852DEE" w:rsidRPr="007536BE" w:rsidRDefault="00852DEE" w:rsidP="006E047C">
      <w:pPr>
        <w:pStyle w:val="1tekst"/>
        <w:ind w:left="0" w:firstLine="375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50BECF87" w14:textId="7473B2AE" w:rsidR="00852DEE" w:rsidRPr="007536BE" w:rsidRDefault="00852DEE" w:rsidP="006E047C">
      <w:pPr>
        <w:pStyle w:val="1tekst"/>
        <w:ind w:left="0" w:firstLine="375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       Члан 1</w:t>
      </w:r>
      <w:r w:rsidR="00E24C42"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>8</w:t>
      </w:r>
      <w:r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432C5632" w14:textId="59DA79A2" w:rsidR="00852DEE" w:rsidRPr="007536BE" w:rsidRDefault="00852DEE" w:rsidP="006E047C">
      <w:pPr>
        <w:pStyle w:val="1tekst"/>
        <w:ind w:left="0" w:firstLine="375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>По</w:t>
      </w:r>
      <w:r w:rsidR="00B81A81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ред чланова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, састанцима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по потреби могу присуствати и чланови органа, јавних предузећа и организација општине, представници организација цивилног друштва</w:t>
      </w:r>
      <w:r w:rsidR="00BB7BD8"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  <w:r w:rsidR="00BB7BD8" w:rsidRPr="00BB7BD8">
        <w:rPr>
          <w:rFonts w:ascii="Times New Roman" w:hAnsi="Times New Roman" w:cs="Times New Roman"/>
          <w:sz w:val="24"/>
          <w:szCs w:val="24"/>
          <w:lang w:val="sr-Cyrl-RS"/>
        </w:rPr>
        <w:t>релевантни органи и тела за реализацију и праћење националне стратегије за социјално укључивање Рома и Ромкиња и локалног акционог плана, а посебно са Национални савет ромске националне мањине; Повереник за заштиту равноправности, Заштитник грађана, Социо-економски саветом, Савет за јавно здравље, Савет за запошљавање и Савет за међунационалне односе</w:t>
      </w:r>
      <w:r w:rsidRPr="00BB7BD8">
        <w:rPr>
          <w:rFonts w:ascii="Times New Roman" w:hAnsi="Times New Roman" w:cs="Times New Roman"/>
          <w:sz w:val="24"/>
          <w:szCs w:val="24"/>
          <w:lang w:val="sr-Cyrl-RS"/>
        </w:rPr>
        <w:t xml:space="preserve"> и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друга лица која својим учешћем могу допринети да се поједина активност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уради на квалитетан начин.</w:t>
      </w:r>
    </w:p>
    <w:p w14:paraId="16F38213" w14:textId="77777777" w:rsidR="00852DEE" w:rsidRPr="007536BE" w:rsidRDefault="00852DEE" w:rsidP="006E047C">
      <w:pPr>
        <w:pStyle w:val="4clan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16D1D870" w14:textId="159AB9AB" w:rsidR="000C1DAA" w:rsidRPr="007536BE" w:rsidRDefault="006156FE" w:rsidP="006E047C">
      <w:pPr>
        <w:pStyle w:val="4clan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 </w:t>
      </w:r>
      <w:r w:rsidR="00852DEE" w:rsidRPr="007536BE">
        <w:rPr>
          <w:rFonts w:ascii="Times New Roman" w:hAnsi="Times New Roman" w:cs="Times New Roman"/>
          <w:sz w:val="24"/>
          <w:szCs w:val="24"/>
          <w:lang w:val="sr-Cyrl-RS"/>
        </w:rPr>
        <w:t>Члан 1</w:t>
      </w:r>
      <w:r w:rsidR="00E24C42" w:rsidRPr="007536BE">
        <w:rPr>
          <w:rFonts w:ascii="Times New Roman" w:hAnsi="Times New Roman" w:cs="Times New Roman"/>
          <w:sz w:val="24"/>
          <w:szCs w:val="24"/>
          <w:lang w:val="sr-Cyrl-RS"/>
        </w:rPr>
        <w:t>9</w:t>
      </w:r>
      <w:r w:rsidR="00852DEE" w:rsidRPr="007536BE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0B6909BF" w14:textId="7D64B3FC" w:rsidR="000C1DAA" w:rsidRPr="007536BE" w:rsidRDefault="000C1DAA" w:rsidP="006E047C">
      <w:pPr>
        <w:pStyle w:val="1tekst"/>
        <w:ind w:left="90" w:firstLine="345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За пуноважан рад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, потребно је присуство већине чланова сталног састава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57A79BAF" w14:textId="71C83606" w:rsidR="000C1DAA" w:rsidRPr="007536BE" w:rsidRDefault="007536BE" w:rsidP="006E047C">
      <w:pPr>
        <w:pStyle w:val="1tekst"/>
        <w:ind w:left="0" w:firstLine="345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>Локално координационог тела</w:t>
      </w:r>
      <w:r w:rsidR="000C1DAA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83188E" w:rsidRPr="007536BE">
        <w:rPr>
          <w:rFonts w:ascii="Times New Roman" w:hAnsi="Times New Roman" w:cs="Times New Roman"/>
          <w:sz w:val="24"/>
          <w:szCs w:val="24"/>
          <w:lang w:val="sr-Cyrl-RS"/>
        </w:rPr>
        <w:t>је у обавези да настоји да свој</w:t>
      </w:r>
      <w:r w:rsidR="00B81A81" w:rsidRPr="007536BE">
        <w:rPr>
          <w:rFonts w:ascii="Times New Roman" w:hAnsi="Times New Roman" w:cs="Times New Roman"/>
          <w:sz w:val="24"/>
          <w:szCs w:val="24"/>
          <w:lang w:val="sr-Cyrl-RS"/>
        </w:rPr>
        <w:t>е одлуке доноси консензусом свих</w:t>
      </w:r>
      <w:r w:rsidR="0083188E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чланова присутних</w:t>
      </w:r>
      <w:r w:rsidR="00B81A81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на састанку</w:t>
      </w:r>
      <w:r w:rsidR="0083188E" w:rsidRPr="007536BE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540C645C" w14:textId="3621B8D2" w:rsidR="0083188E" w:rsidRPr="007536BE" w:rsidRDefault="0083188E" w:rsidP="006E047C">
      <w:pPr>
        <w:pStyle w:val="1tekst"/>
        <w:ind w:left="0" w:firstLine="345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>У случају да се консензус у доношењу одлука не може постићи, одлуке се доносе већином</w:t>
      </w:r>
      <w:r w:rsidR="00750F4E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гласова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чланова сталног састава присутних на седници.</w:t>
      </w:r>
    </w:p>
    <w:p w14:paraId="46BC240F" w14:textId="3AC03023" w:rsidR="006E047C" w:rsidRPr="007536BE" w:rsidRDefault="006E047C" w:rsidP="006E047C">
      <w:pPr>
        <w:pStyle w:val="1tekst"/>
        <w:ind w:left="0" w:firstLine="345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7A037CA3" w14:textId="77777777" w:rsidR="006E047C" w:rsidRPr="007536BE" w:rsidRDefault="006E047C" w:rsidP="006E047C">
      <w:pPr>
        <w:pStyle w:val="1tekst"/>
        <w:ind w:left="0" w:firstLine="345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126C1D05" w14:textId="77777777" w:rsidR="00502E17" w:rsidRPr="007536BE" w:rsidRDefault="00502E17" w:rsidP="006E047C">
      <w:pPr>
        <w:pStyle w:val="1tekst"/>
        <w:ind w:left="0" w:firstLine="0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58A20CB3" w14:textId="5CBE90C6" w:rsidR="00502E17" w:rsidRPr="007536BE" w:rsidRDefault="00502E17" w:rsidP="006E047C">
      <w:pPr>
        <w:pStyle w:val="1tekst"/>
        <w:ind w:left="0" w:firstLine="0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     IV СРЕДСТВА ЗА РАД </w:t>
      </w:r>
      <w:r w:rsidR="007536BE"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>ЛОКАЛНОГ КООРДИНАЦИОНОГ ТЕЛА</w:t>
      </w:r>
    </w:p>
    <w:p w14:paraId="482EF13B" w14:textId="77777777" w:rsidR="006E047C" w:rsidRPr="007536BE" w:rsidRDefault="006E047C" w:rsidP="006E047C">
      <w:pPr>
        <w:pStyle w:val="1tekst"/>
        <w:ind w:left="0" w:firstLine="0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BCE1E98" w14:textId="77777777" w:rsidR="00502E17" w:rsidRPr="007536BE" w:rsidRDefault="00502E17" w:rsidP="006E047C">
      <w:pPr>
        <w:pStyle w:val="1tekst"/>
        <w:ind w:left="0" w:firstLine="0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</w:p>
    <w:p w14:paraId="0D7898D2" w14:textId="6482B870" w:rsidR="00502E17" w:rsidRPr="007536BE" w:rsidRDefault="00502E17" w:rsidP="006E047C">
      <w:pPr>
        <w:pStyle w:val="1tekst"/>
        <w:ind w:left="0" w:firstLine="0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="006156FE"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                    </w:t>
      </w:r>
      <w:r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E24C42"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>20</w:t>
      </w:r>
      <w:r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668B5D78" w14:textId="5243A11B" w:rsidR="00502E17" w:rsidRPr="007536BE" w:rsidRDefault="00502E17" w:rsidP="006E047C">
      <w:pPr>
        <w:pStyle w:val="1tekst"/>
        <w:ind w:left="0" w:firstLine="0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lastRenderedPageBreak/>
        <w:tab/>
        <w:t xml:space="preserve">Органи општине су дужни да обезбеде средства и опрему која ће омогућити редован и несметан рад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0B8DB2BE" w14:textId="4D9B74F7" w:rsidR="00502E17" w:rsidRPr="007536BE" w:rsidRDefault="00502E17" w:rsidP="006E047C">
      <w:pPr>
        <w:pStyle w:val="1tekst"/>
        <w:ind w:left="0" w:firstLine="0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  <w:t>У случају да међународне организације, државни органи, привредна друштва или појединци донирају опрему</w:t>
      </w:r>
      <w:r w:rsidR="00184F98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или средства за потребе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, иста ће се користи за његове потребе, у складу са прописима која регулишу </w:t>
      </w:r>
      <w:r w:rsidR="00A30EAA" w:rsidRPr="007536BE">
        <w:rPr>
          <w:rFonts w:ascii="Times New Roman" w:hAnsi="Times New Roman" w:cs="Times New Roman"/>
          <w:sz w:val="24"/>
          <w:szCs w:val="24"/>
          <w:lang w:val="sr-Cyrl-RS"/>
        </w:rPr>
        <w:t>донације.</w:t>
      </w:r>
    </w:p>
    <w:p w14:paraId="1258FD66" w14:textId="5B7CA693" w:rsidR="00A30EAA" w:rsidRPr="007536BE" w:rsidRDefault="00184F98" w:rsidP="00BB7BD8">
      <w:pPr>
        <w:pStyle w:val="1tekst"/>
        <w:ind w:left="0" w:firstLine="0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</w:p>
    <w:p w14:paraId="1283F991" w14:textId="580F3E13" w:rsidR="00A30EAA" w:rsidRPr="007536BE" w:rsidRDefault="00A30EAA" w:rsidP="006E047C">
      <w:pPr>
        <w:pStyle w:val="1tekst"/>
        <w:ind w:left="0" w:firstLine="0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</w:p>
    <w:p w14:paraId="6C09DAC2" w14:textId="76599AD9" w:rsidR="00A30EAA" w:rsidRPr="007536BE" w:rsidRDefault="00A30EAA" w:rsidP="006E047C">
      <w:pPr>
        <w:pStyle w:val="1tekst"/>
        <w:ind w:left="0" w:firstLine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E24C42"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>21</w:t>
      </w:r>
      <w:r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511A2F53" w14:textId="6DE3E636" w:rsidR="00A30EAA" w:rsidRPr="007536BE" w:rsidRDefault="00A30EAA" w:rsidP="006E047C">
      <w:pPr>
        <w:pStyle w:val="1tekst"/>
        <w:ind w:left="0" w:firstLine="0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>Другу донирану опрему (компјутере, лап топове</w:t>
      </w:r>
      <w:r w:rsidR="00184F98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и друго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)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 координационог тела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користи на начин и за потребе које </w:t>
      </w:r>
      <w:r w:rsidR="00184F98" w:rsidRPr="007536BE">
        <w:rPr>
          <w:rFonts w:ascii="Times New Roman" w:hAnsi="Times New Roman" w:cs="Times New Roman"/>
          <w:sz w:val="24"/>
          <w:szCs w:val="24"/>
          <w:lang w:val="sr-Cyrl-RS"/>
        </w:rPr>
        <w:t>сам утврди својим актима.</w:t>
      </w:r>
    </w:p>
    <w:p w14:paraId="097F4689" w14:textId="77777777" w:rsidR="00E24C42" w:rsidRPr="007536BE" w:rsidRDefault="00E24C42" w:rsidP="006E047C">
      <w:pPr>
        <w:pStyle w:val="1tekst"/>
        <w:ind w:left="0" w:firstLine="0"/>
        <w:jc w:val="center"/>
        <w:rPr>
          <w:rFonts w:ascii="Times New Roman" w:hAnsi="Times New Roman" w:cs="Times New Roman"/>
          <w:color w:val="FF0000"/>
          <w:sz w:val="24"/>
          <w:szCs w:val="24"/>
          <w:lang w:val="sr-Cyrl-RS"/>
        </w:rPr>
      </w:pPr>
    </w:p>
    <w:p w14:paraId="655A0D24" w14:textId="38F95B4F" w:rsidR="00173B33" w:rsidRPr="007536BE" w:rsidRDefault="00E24C42" w:rsidP="006E047C">
      <w:pPr>
        <w:pStyle w:val="1tekst"/>
        <w:ind w:left="0" w:firstLine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    </w:t>
      </w:r>
      <w:r w:rsidR="00173B33"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447F0E"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>22</w:t>
      </w:r>
      <w:r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14C3A9BC" w14:textId="653399CA" w:rsidR="006E047C" w:rsidRPr="00BB7BD8" w:rsidRDefault="006156FE" w:rsidP="00BB7BD8">
      <w:pPr>
        <w:pStyle w:val="1tekst"/>
        <w:ind w:left="0" w:firstLine="0"/>
        <w:rPr>
          <w:rFonts w:ascii="Times New Roman" w:hAnsi="Times New Roman" w:cs="Times New Roman"/>
          <w:sz w:val="24"/>
          <w:szCs w:val="24"/>
          <w:lang w:val="sr-Cyrl-RS"/>
        </w:rPr>
      </w:pPr>
      <w:r w:rsidRPr="00BB7BD8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BB7BD8" w:rsidRPr="00BB7BD8">
        <w:rPr>
          <w:rFonts w:ascii="Times New Roman" w:eastAsia="Times New Roman" w:hAnsi="Times New Roman" w:cs="Times New Roman"/>
          <w:sz w:val="24"/>
          <w:szCs w:val="24"/>
          <w:lang w:val="sr-Cyrl-RS"/>
        </w:rPr>
        <w:t>Чланови Координационог тела не примају посебну накнаду за рад у Координационом телу</w:t>
      </w:r>
    </w:p>
    <w:p w14:paraId="61CD19BF" w14:textId="1461AB3A" w:rsidR="006E047C" w:rsidRPr="007536BE" w:rsidRDefault="006E047C" w:rsidP="006E047C">
      <w:pPr>
        <w:pStyle w:val="1tekst"/>
        <w:ind w:left="0" w:firstLine="0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01F286B2" w14:textId="77777777" w:rsidR="006E047C" w:rsidRPr="007536BE" w:rsidRDefault="006E047C" w:rsidP="006E047C">
      <w:pPr>
        <w:pStyle w:val="1tekst"/>
        <w:ind w:left="0" w:firstLine="0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1380D123" w14:textId="4BE94A56" w:rsidR="0083188E" w:rsidRPr="007536BE" w:rsidRDefault="00184F98" w:rsidP="006E047C">
      <w:pPr>
        <w:pStyle w:val="1tekst"/>
        <w:ind w:left="0" w:firstLine="0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</w:p>
    <w:p w14:paraId="4FD5A048" w14:textId="77777777" w:rsidR="006E047C" w:rsidRPr="007536BE" w:rsidRDefault="006E047C" w:rsidP="006E047C">
      <w:pPr>
        <w:pStyle w:val="1tekst"/>
        <w:ind w:left="0" w:firstLine="0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FE3D60C" w14:textId="77777777" w:rsidR="0083188E" w:rsidRPr="007536BE" w:rsidRDefault="0083188E" w:rsidP="006E047C">
      <w:pPr>
        <w:pStyle w:val="1tekst"/>
        <w:ind w:firstLine="0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>V ЗАПИСНИК О РАДУ</w:t>
      </w:r>
    </w:p>
    <w:p w14:paraId="388680B0" w14:textId="4483A610" w:rsidR="00593B31" w:rsidRPr="007536BE" w:rsidRDefault="006156FE" w:rsidP="006E047C">
      <w:pPr>
        <w:pStyle w:val="4clan"/>
        <w:jc w:val="left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                         </w:t>
      </w:r>
      <w:r w:rsidR="00184F98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Члан </w:t>
      </w:r>
      <w:r w:rsidR="00447F0E" w:rsidRPr="007536BE">
        <w:rPr>
          <w:rFonts w:ascii="Times New Roman" w:hAnsi="Times New Roman" w:cs="Times New Roman"/>
          <w:sz w:val="24"/>
          <w:szCs w:val="24"/>
          <w:lang w:val="sr-Cyrl-RS"/>
        </w:rPr>
        <w:t>23</w:t>
      </w:r>
      <w:r w:rsidR="0083188E" w:rsidRPr="007536BE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1B03A6E6" w14:textId="13CB6EF4" w:rsidR="00E34406" w:rsidRPr="007536BE" w:rsidRDefault="00E34406" w:rsidP="006E047C">
      <w:pPr>
        <w:pStyle w:val="4clan"/>
        <w:jc w:val="left"/>
        <w:rPr>
          <w:rFonts w:ascii="Times New Roman" w:hAnsi="Times New Roman" w:cs="Times New Roman"/>
          <w:b w:val="0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     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ab/>
        <w:t xml:space="preserve">О састанцима </w:t>
      </w:r>
      <w:r w:rsidR="007536B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Локалног координационог тела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израђује се записник.</w:t>
      </w:r>
    </w:p>
    <w:p w14:paraId="7626798D" w14:textId="2D3E0D2F" w:rsidR="00E34406" w:rsidRPr="007536BE" w:rsidRDefault="00E34406" w:rsidP="006E047C">
      <w:pPr>
        <w:pStyle w:val="4clan"/>
        <w:ind w:firstLine="375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ab/>
        <w:t xml:space="preserve">Записник о састанку </w:t>
      </w:r>
      <w:r w:rsidR="007536B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Локалног координационог тела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садржи следеће: број и датум одржаног састанака; податке о члановима </w:t>
      </w:r>
      <w:r w:rsidR="00BB7BD8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из 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саства </w:t>
      </w:r>
      <w:r w:rsidR="007536B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Локалног координационог тела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који су присуствовали седници; податке о</w:t>
      </w:r>
      <w:r w:rsidR="00B81A81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другим лицима који су при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суствова</w:t>
      </w:r>
      <w:r w:rsidR="00852DE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ла састанку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; дневни ред састанка; кратак приказ дискусије по тачкама дневног реда; одлуке</w:t>
      </w:r>
      <w:r w:rsidR="00173B33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/закључци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у вези тачака које су разматране на седници.</w:t>
      </w:r>
    </w:p>
    <w:p w14:paraId="75D28BD6" w14:textId="5F67786D" w:rsidR="00750F4E" w:rsidRPr="007536BE" w:rsidRDefault="00E34406" w:rsidP="006E047C">
      <w:pPr>
        <w:pStyle w:val="4clan"/>
        <w:ind w:left="375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ab/>
      </w:r>
      <w:r w:rsidR="00750F4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Опција 1. 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Записник </w:t>
      </w:r>
      <w:r w:rsidR="006F6F79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израђује члан </w:t>
      </w:r>
      <w:r w:rsidR="007536B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Локалног координационог тела</w:t>
      </w:r>
      <w:r w:rsidR="00750F4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кога одреди </w:t>
      </w:r>
      <w:r w:rsidR="00BB7BD8">
        <w:rPr>
          <w:rFonts w:ascii="Times New Roman" w:hAnsi="Times New Roman" w:cs="Times New Roman"/>
          <w:b w:val="0"/>
          <w:sz w:val="24"/>
          <w:szCs w:val="24"/>
          <w:lang w:val="sr-Cyrl-RS"/>
        </w:rPr>
        <w:t>Председавајући</w:t>
      </w:r>
      <w:r w:rsidR="006F6F79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="007536B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Локалног координационог тела</w:t>
      </w:r>
      <w:r w:rsidR="006F6F79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.</w:t>
      </w:r>
    </w:p>
    <w:p w14:paraId="469F911F" w14:textId="6E766B4F" w:rsidR="00750F4E" w:rsidRPr="007536BE" w:rsidRDefault="00750F4E" w:rsidP="006E047C">
      <w:pPr>
        <w:pStyle w:val="4clan"/>
        <w:ind w:left="375" w:firstLine="345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Опција 2. Записник израђује </w:t>
      </w:r>
      <w:r w:rsidR="00BB7BD8">
        <w:rPr>
          <w:rFonts w:ascii="Times New Roman" w:hAnsi="Times New Roman" w:cs="Times New Roman"/>
          <w:b w:val="0"/>
          <w:sz w:val="24"/>
          <w:szCs w:val="24"/>
          <w:lang w:val="sr-Cyrl-RS"/>
        </w:rPr>
        <w:t>друго лице кога одреди Председавајући Локалног координационог тела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</w:p>
    <w:p w14:paraId="3D1218AC" w14:textId="78280C10" w:rsidR="00E34406" w:rsidRPr="007536BE" w:rsidRDefault="006F6F79" w:rsidP="006E047C">
      <w:pPr>
        <w:pStyle w:val="4clan"/>
        <w:ind w:left="375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  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ab/>
      </w:r>
    </w:p>
    <w:p w14:paraId="7A496176" w14:textId="3C156E5D" w:rsidR="00E34406" w:rsidRPr="007536BE" w:rsidRDefault="00E34406" w:rsidP="006E047C">
      <w:pPr>
        <w:pStyle w:val="4clan"/>
        <w:ind w:left="375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ab/>
        <w:t>Записник се доставља</w:t>
      </w:r>
      <w:r w:rsidR="00BB7BD8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свим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чл</w:t>
      </w:r>
      <w:r w:rsidR="00173B33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ан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овима </w:t>
      </w:r>
      <w:r w:rsidR="007536B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Локалног координационог тела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.</w:t>
      </w:r>
    </w:p>
    <w:p w14:paraId="0FEA17C0" w14:textId="229DD5F4" w:rsidR="006E047C" w:rsidRPr="007536BE" w:rsidRDefault="006E047C" w:rsidP="006E047C">
      <w:pPr>
        <w:pStyle w:val="4clan"/>
        <w:ind w:left="375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</w:p>
    <w:p w14:paraId="1CA35E01" w14:textId="77777777" w:rsidR="006E047C" w:rsidRPr="007536BE" w:rsidRDefault="006E047C" w:rsidP="006E047C">
      <w:pPr>
        <w:pStyle w:val="4clan"/>
        <w:ind w:left="375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121BA3B5" w14:textId="137CE11C" w:rsidR="00E34406" w:rsidRPr="007536BE" w:rsidRDefault="00E34406" w:rsidP="006E047C">
      <w:pPr>
        <w:pStyle w:val="4clan"/>
        <w:ind w:left="375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>V</w:t>
      </w:r>
      <w:r w:rsidR="00184F98" w:rsidRPr="007536BE">
        <w:rPr>
          <w:rFonts w:ascii="Times New Roman" w:hAnsi="Times New Roman" w:cs="Times New Roman"/>
          <w:sz w:val="24"/>
          <w:szCs w:val="24"/>
          <w:lang w:val="sr-Cyrl-RS"/>
        </w:rPr>
        <w:t>I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АКТА И ОДЛУКЕ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</w:p>
    <w:p w14:paraId="49640609" w14:textId="77777777" w:rsidR="00B81A81" w:rsidRPr="007536BE" w:rsidRDefault="00B81A81" w:rsidP="006E047C">
      <w:pPr>
        <w:pStyle w:val="4clan"/>
        <w:ind w:left="375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1D48525A" w14:textId="66DDA628" w:rsidR="00E34406" w:rsidRPr="007536BE" w:rsidRDefault="00184F98" w:rsidP="006E047C">
      <w:pPr>
        <w:pStyle w:val="4clan"/>
        <w:ind w:left="375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  <w:t xml:space="preserve">Члан </w:t>
      </w:r>
      <w:r w:rsidR="00447F0E" w:rsidRPr="007536BE">
        <w:rPr>
          <w:rFonts w:ascii="Times New Roman" w:hAnsi="Times New Roman" w:cs="Times New Roman"/>
          <w:sz w:val="24"/>
          <w:szCs w:val="24"/>
          <w:lang w:val="sr-Cyrl-RS"/>
        </w:rPr>
        <w:t>24</w:t>
      </w:r>
      <w:r w:rsidR="00E34406" w:rsidRPr="007536BE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7A8BFA51" w14:textId="3DAC12C5" w:rsidR="00E34406" w:rsidRPr="007536BE" w:rsidRDefault="00E34406" w:rsidP="006E047C">
      <w:pPr>
        <w:pStyle w:val="4clan"/>
        <w:ind w:left="375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7536B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Локално координационог тела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доноси:</w:t>
      </w:r>
    </w:p>
    <w:p w14:paraId="2AF415AC" w14:textId="1ABDB7EF" w:rsidR="00677B0F" w:rsidRPr="00677B0F" w:rsidRDefault="00677B0F" w:rsidP="00677B0F">
      <w:pPr>
        <w:pStyle w:val="ListParagraph"/>
        <w:numPr>
          <w:ilvl w:val="0"/>
          <w:numId w:val="1"/>
        </w:numPr>
        <w:rPr>
          <w:rFonts w:cs="Times New Roman"/>
          <w:sz w:val="24"/>
          <w:lang w:val="sr-Cyrl-RS"/>
        </w:rPr>
      </w:pPr>
      <w:r>
        <w:rPr>
          <w:rFonts w:cs="Times New Roman"/>
          <w:sz w:val="24"/>
          <w:lang w:val="sr-Cyrl-RS"/>
        </w:rPr>
        <w:t>Одлуку за</w:t>
      </w:r>
      <w:r w:rsidRPr="00677B0F">
        <w:rPr>
          <w:rFonts w:cs="Times New Roman"/>
          <w:sz w:val="24"/>
          <w:lang w:val="sr-Cyrl-RS"/>
        </w:rPr>
        <w:t xml:space="preserve"> кључне приоритете за деловање у локалној заједници у области социјалног укључивања Рома и Ромкиња кроз израду односно унапређење локалног акционог плана за социјално укључивање Рома и Ромкиња;</w:t>
      </w:r>
    </w:p>
    <w:p w14:paraId="70F01F01" w14:textId="56EE9BD9" w:rsidR="00677B0F" w:rsidRPr="00677B0F" w:rsidRDefault="00677B0F" w:rsidP="00677B0F">
      <w:pPr>
        <w:pStyle w:val="ListParagraph"/>
        <w:numPr>
          <w:ilvl w:val="0"/>
          <w:numId w:val="1"/>
        </w:numPr>
        <w:rPr>
          <w:rFonts w:cs="Times New Roman"/>
          <w:sz w:val="24"/>
          <w:lang w:val="sr-Cyrl-RS"/>
        </w:rPr>
      </w:pPr>
      <w:r>
        <w:rPr>
          <w:rFonts w:cs="Times New Roman"/>
          <w:sz w:val="24"/>
          <w:lang w:val="sr-Cyrl-RS"/>
        </w:rPr>
        <w:t>Мишљење на</w:t>
      </w:r>
      <w:r w:rsidRPr="00677B0F">
        <w:rPr>
          <w:rFonts w:cs="Times New Roman"/>
          <w:sz w:val="24"/>
          <w:lang w:val="sr-Cyrl-RS"/>
        </w:rPr>
        <w:t xml:space="preserve"> оперативне планове активности и извештаје Мобилног тима за социјално укључивање Рома и  Ромкиња</w:t>
      </w:r>
      <w:r>
        <w:rPr>
          <w:rFonts w:cs="Times New Roman"/>
          <w:sz w:val="24"/>
          <w:lang w:val="sr-Cyrl-RS"/>
        </w:rPr>
        <w:t>;</w:t>
      </w:r>
    </w:p>
    <w:p w14:paraId="46E25A0E" w14:textId="3B535CE5" w:rsidR="00677B0F" w:rsidRPr="00677B0F" w:rsidRDefault="00677B0F" w:rsidP="00677B0F">
      <w:pPr>
        <w:pStyle w:val="ListParagraph"/>
        <w:numPr>
          <w:ilvl w:val="0"/>
          <w:numId w:val="1"/>
        </w:numPr>
        <w:rPr>
          <w:rFonts w:cs="Times New Roman"/>
          <w:sz w:val="24"/>
          <w:lang w:val="sr-Cyrl-RS"/>
        </w:rPr>
      </w:pPr>
      <w:r w:rsidRPr="00677B0F">
        <w:rPr>
          <w:rFonts w:cs="Times New Roman"/>
          <w:sz w:val="24"/>
          <w:lang w:val="sr-Cyrl-RS"/>
        </w:rPr>
        <w:lastRenderedPageBreak/>
        <w:t>припрема предлоге надлежним органима, организацијама и установама за опредељивање финансијских средстава за финансирање активности Мобилног тима и других активности у области социјалног укључивања Рома и Ромкиња;</w:t>
      </w:r>
    </w:p>
    <w:p w14:paraId="44CF4934" w14:textId="459DB1B8" w:rsidR="00E34406" w:rsidRPr="007536BE" w:rsidRDefault="00F8442A" w:rsidP="006E047C">
      <w:pPr>
        <w:pStyle w:val="4clan"/>
        <w:numPr>
          <w:ilvl w:val="0"/>
          <w:numId w:val="1"/>
        </w:numPr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динамичке планове за ре</w:t>
      </w:r>
      <w:r w:rsidR="00750F4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а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лизацију утврђених циљева у областима предвиђеним годишњим оперативним планом;</w:t>
      </w:r>
      <w:r w:rsidR="00E34406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</w:p>
    <w:p w14:paraId="0704EF5D" w14:textId="52A112C2" w:rsidR="00F8442A" w:rsidRPr="007536BE" w:rsidRDefault="00B81A81" w:rsidP="006E047C">
      <w:pPr>
        <w:pStyle w:val="4clan"/>
        <w:numPr>
          <w:ilvl w:val="0"/>
          <w:numId w:val="1"/>
        </w:numPr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друга акта у сврху</w:t>
      </w:r>
      <w:r w:rsidR="00F8442A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реализације активности </w:t>
      </w:r>
      <w:r w:rsidR="007536B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Локалног координационог тела</w:t>
      </w:r>
      <w:r w:rsidR="00F8442A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;</w:t>
      </w:r>
    </w:p>
    <w:p w14:paraId="635F658D" w14:textId="77777777" w:rsidR="00B81A81" w:rsidRPr="007536BE" w:rsidRDefault="00B81A81" w:rsidP="006E047C">
      <w:pPr>
        <w:pStyle w:val="4clan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5DC7B6DA" w14:textId="2D2DFA4A" w:rsidR="00F8442A" w:rsidRPr="007536BE" w:rsidRDefault="00184F98" w:rsidP="006E047C">
      <w:pPr>
        <w:pStyle w:val="4clan"/>
        <w:ind w:left="43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Члан </w:t>
      </w:r>
      <w:r w:rsidR="00447F0E" w:rsidRPr="007536BE">
        <w:rPr>
          <w:rFonts w:ascii="Times New Roman" w:hAnsi="Times New Roman" w:cs="Times New Roman"/>
          <w:sz w:val="24"/>
          <w:szCs w:val="24"/>
          <w:lang w:val="sr-Cyrl-RS"/>
        </w:rPr>
        <w:t>25</w:t>
      </w:r>
      <w:r w:rsidR="00F8442A" w:rsidRPr="007536BE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51BEA0DC" w14:textId="1B1E9355" w:rsidR="00F8442A" w:rsidRPr="007536BE" w:rsidRDefault="00F8442A" w:rsidP="006E047C">
      <w:pPr>
        <w:pStyle w:val="4clan"/>
        <w:tabs>
          <w:tab w:val="left" w:pos="0"/>
          <w:tab w:val="left" w:pos="540"/>
        </w:tabs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ab/>
        <w:t xml:space="preserve">Предлог </w:t>
      </w:r>
      <w:r w:rsidR="003C0FD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годишњег О</w:t>
      </w:r>
      <w:r w:rsidR="006F6F79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пера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тивног плана</w:t>
      </w:r>
      <w:r w:rsidR="00F810C4">
        <w:rPr>
          <w:rFonts w:ascii="Times New Roman" w:hAnsi="Times New Roman" w:cs="Times New Roman"/>
          <w:b w:val="0"/>
          <w:sz w:val="24"/>
          <w:szCs w:val="24"/>
          <w:lang w:val="sr-Cyrl-RS"/>
        </w:rPr>
        <w:t>/Акционог плана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="007536B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Локално координационог тела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дуж</w:t>
      </w:r>
      <w:r w:rsidR="00652E05">
        <w:rPr>
          <w:rFonts w:ascii="Times New Roman" w:hAnsi="Times New Roman" w:cs="Times New Roman"/>
          <w:b w:val="0"/>
          <w:sz w:val="24"/>
          <w:szCs w:val="24"/>
          <w:lang w:val="sr-Cyrl-RS"/>
        </w:rPr>
        <w:t>но</w:t>
      </w:r>
      <w:r w:rsidR="00677B0F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је да да мишљење 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најкасније до 15. децембра текуће године за наредну годину.</w:t>
      </w:r>
    </w:p>
    <w:p w14:paraId="192E05B2" w14:textId="77777777" w:rsidR="00F8442A" w:rsidRPr="007536BE" w:rsidRDefault="00F8442A" w:rsidP="006E047C">
      <w:pPr>
        <w:pStyle w:val="4clan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</w:p>
    <w:p w14:paraId="159D351D" w14:textId="667DD96D" w:rsidR="00F8442A" w:rsidRPr="007536BE" w:rsidRDefault="00F8442A" w:rsidP="006E047C">
      <w:pPr>
        <w:pStyle w:val="4clan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ab/>
      </w:r>
      <w:r w:rsidR="00184F98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Члан </w:t>
      </w:r>
      <w:r w:rsidR="00447F0E" w:rsidRPr="007536BE">
        <w:rPr>
          <w:rFonts w:ascii="Times New Roman" w:hAnsi="Times New Roman" w:cs="Times New Roman"/>
          <w:sz w:val="24"/>
          <w:szCs w:val="24"/>
          <w:lang w:val="sr-Cyrl-RS"/>
        </w:rPr>
        <w:t>26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4B0B5CE5" w14:textId="1162C89C" w:rsidR="00F8442A" w:rsidRPr="007536BE" w:rsidRDefault="00F8442A" w:rsidP="006E047C">
      <w:pPr>
        <w:pStyle w:val="4clan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        </w:t>
      </w:r>
      <w:r w:rsidR="003C0FD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Годишњи </w:t>
      </w:r>
      <w:r w:rsidR="00E10DD1">
        <w:rPr>
          <w:rFonts w:ascii="Times New Roman" w:hAnsi="Times New Roman" w:cs="Times New Roman"/>
          <w:b w:val="0"/>
          <w:sz w:val="24"/>
          <w:szCs w:val="24"/>
          <w:lang w:val="sr-Cyrl-RS"/>
        </w:rPr>
        <w:t>извештај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о раду </w:t>
      </w:r>
      <w:r w:rsidR="007536B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Локалног координационог тела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усваја Општин</w:t>
      </w:r>
      <w:r w:rsidR="00852DE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с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ко веће</w:t>
      </w:r>
      <w:r w:rsidR="00852DE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="00652E05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општине Пожега </w:t>
      </w:r>
      <w:r w:rsidR="00852DE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н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а</w:t>
      </w:r>
      <w:r w:rsidR="00852DE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ј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касније до 15. јануара године за коју се доноси оперативни план.</w:t>
      </w:r>
    </w:p>
    <w:p w14:paraId="1B3EAD0D" w14:textId="4E81971A" w:rsidR="00750F4E" w:rsidRPr="007536BE" w:rsidRDefault="00750F4E" w:rsidP="006E047C">
      <w:pPr>
        <w:pStyle w:val="4clan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</w:p>
    <w:p w14:paraId="701BEC0C" w14:textId="31967E8B" w:rsidR="00593B31" w:rsidRPr="007536BE" w:rsidRDefault="00E34406" w:rsidP="006E047C">
      <w:pPr>
        <w:pStyle w:val="4clan"/>
        <w:jc w:val="left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   </w:t>
      </w:r>
      <w:r w:rsidR="00852DE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ab/>
      </w:r>
      <w:r w:rsidR="00852DE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ab/>
      </w:r>
      <w:r w:rsidR="00852DE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ab/>
      </w:r>
      <w:r w:rsidR="00852DE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ab/>
      </w:r>
      <w:r w:rsidR="00852DE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ab/>
      </w:r>
      <w:r w:rsidR="00852DE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ab/>
        <w:t xml:space="preserve"> </w:t>
      </w:r>
      <w:r w:rsidR="00184F98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Члан </w:t>
      </w:r>
      <w:r w:rsidR="00447F0E" w:rsidRPr="007536BE">
        <w:rPr>
          <w:rFonts w:ascii="Times New Roman" w:hAnsi="Times New Roman" w:cs="Times New Roman"/>
          <w:sz w:val="24"/>
          <w:szCs w:val="24"/>
          <w:lang w:val="sr-Cyrl-RS"/>
        </w:rPr>
        <w:t>27</w:t>
      </w:r>
      <w:r w:rsidR="00184F98" w:rsidRPr="007536BE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7A3B7FA4" w14:textId="3E44D8D3" w:rsidR="00852DEE" w:rsidRPr="007536BE" w:rsidRDefault="00852DEE" w:rsidP="006E047C">
      <w:pPr>
        <w:pStyle w:val="4clan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      Одлуке </w:t>
      </w:r>
      <w:r w:rsidR="007536B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Локалног координационог тела</w:t>
      </w:r>
      <w:r w:rsidR="00750F4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којима се утврђују појединачни 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задаци за чланове </w:t>
      </w:r>
      <w:r w:rsidR="007536B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Локалног координационог тела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достављају се члановима на које се односе у писаној форми.</w:t>
      </w:r>
    </w:p>
    <w:p w14:paraId="48198F55" w14:textId="77777777" w:rsidR="006E047C" w:rsidRPr="007536BE" w:rsidRDefault="006E047C" w:rsidP="006E047C">
      <w:pPr>
        <w:pStyle w:val="4clan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</w:p>
    <w:p w14:paraId="3912939D" w14:textId="77777777" w:rsidR="006E047C" w:rsidRPr="007536BE" w:rsidRDefault="006E047C" w:rsidP="006E047C">
      <w:pPr>
        <w:pStyle w:val="4clan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</w:p>
    <w:p w14:paraId="3319DD06" w14:textId="72D175D1" w:rsidR="00852DEE" w:rsidRPr="007536BE" w:rsidRDefault="00852DEE" w:rsidP="006E047C">
      <w:pPr>
        <w:pStyle w:val="1tekst"/>
        <w:ind w:left="0" w:firstLine="0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VI</w:t>
      </w:r>
      <w:r w:rsidR="00184F98" w:rsidRPr="007536BE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I</w:t>
      </w:r>
      <w:r w:rsidRPr="007536BE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ИЗВЕШТАЈИ О РАДУ</w:t>
      </w:r>
    </w:p>
    <w:p w14:paraId="0240FE28" w14:textId="77777777" w:rsidR="00B81A81" w:rsidRPr="007536BE" w:rsidRDefault="00B81A81" w:rsidP="006E047C">
      <w:pPr>
        <w:pStyle w:val="1tekst"/>
        <w:ind w:left="0" w:firstLine="0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1263093E" w14:textId="0FC0CA06" w:rsidR="00852DEE" w:rsidRPr="007536BE" w:rsidRDefault="00184F98" w:rsidP="006E047C">
      <w:pPr>
        <w:pStyle w:val="1tekst"/>
        <w:ind w:left="0" w:firstLine="0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ab/>
        <w:t xml:space="preserve">            Члан </w:t>
      </w:r>
      <w:r w:rsidR="00447F0E" w:rsidRPr="007536BE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28</w:t>
      </w:r>
      <w:r w:rsidR="00852DEE" w:rsidRPr="007536BE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.</w:t>
      </w:r>
    </w:p>
    <w:p w14:paraId="7C6658A7" w14:textId="7DEFD3CD" w:rsidR="006D6755" w:rsidRPr="007536BE" w:rsidRDefault="006D6755" w:rsidP="006E047C">
      <w:pPr>
        <w:pStyle w:val="1tekst"/>
        <w:ind w:left="0" w:firstLine="375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>Мобилини тим</w:t>
      </w:r>
      <w:r w:rsidR="00593B31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подно</w:t>
      </w:r>
      <w:r w:rsidR="001B5736" w:rsidRPr="007536BE">
        <w:rPr>
          <w:rFonts w:ascii="Times New Roman" w:hAnsi="Times New Roman" w:cs="Times New Roman"/>
          <w:sz w:val="24"/>
          <w:szCs w:val="24"/>
          <w:lang w:val="sr-Cyrl-RS"/>
        </w:rPr>
        <w:t>си извештај о свом раду општинском</w:t>
      </w:r>
      <w:r w:rsidR="00593B31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већу</w:t>
      </w:r>
      <w:r w:rsidR="00652E05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општине </w:t>
      </w:r>
      <w:r w:rsidR="00652E05">
        <w:rPr>
          <w:rFonts w:ascii="Times New Roman" w:hAnsi="Times New Roman" w:cs="Times New Roman"/>
          <w:sz w:val="24"/>
          <w:szCs w:val="24"/>
          <w:lang w:val="sr-Cyrl-RS"/>
        </w:rPr>
        <w:t xml:space="preserve">општине Пожега 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>једном годишње.</w:t>
      </w:r>
    </w:p>
    <w:p w14:paraId="7D63FA4C" w14:textId="09780690" w:rsidR="00593B31" w:rsidRPr="007536BE" w:rsidRDefault="00B81A81" w:rsidP="006E047C">
      <w:pPr>
        <w:pStyle w:val="1tekst"/>
        <w:ind w:left="0" w:firstLine="375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Извештај из става 1.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 координационог тела</w:t>
      </w:r>
      <w:r w:rsidR="006D6755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је обавезан да достави најкасније  до 15.</w:t>
      </w:r>
      <w:r w:rsidR="00593B31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фебруара </w:t>
      </w:r>
      <w:r w:rsidR="006D6755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текуће године </w:t>
      </w:r>
      <w:r w:rsidR="00593B31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за претходну годину. </w:t>
      </w:r>
    </w:p>
    <w:p w14:paraId="5921D173" w14:textId="77777777" w:rsidR="006D6755" w:rsidRPr="007536BE" w:rsidRDefault="006D6755" w:rsidP="006E047C">
      <w:pPr>
        <w:pStyle w:val="1tekst"/>
        <w:ind w:left="0" w:firstLine="615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016D0551" w14:textId="566804C0" w:rsidR="006D6755" w:rsidRPr="007536BE" w:rsidRDefault="006D6755" w:rsidP="006E047C">
      <w:pPr>
        <w:pStyle w:val="1tekst"/>
        <w:ind w:left="0" w:firstLine="615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184F98"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>Члан 2</w:t>
      </w:r>
      <w:r w:rsidR="00447F0E"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>9</w:t>
      </w:r>
      <w:r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. </w:t>
      </w:r>
    </w:p>
    <w:p w14:paraId="4E71B46A" w14:textId="232BBF30" w:rsidR="006D6755" w:rsidRPr="007536BE" w:rsidRDefault="00593B31" w:rsidP="006E047C">
      <w:pPr>
        <w:pStyle w:val="1tekst"/>
        <w:ind w:left="0" w:firstLine="615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>Годишњи извештај</w:t>
      </w:r>
      <w:r w:rsidR="00DF717E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1E23BA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Локалног координационог тела </w:t>
      </w:r>
      <w:r w:rsidR="00DF717E" w:rsidRPr="007536BE">
        <w:rPr>
          <w:rFonts w:ascii="Times New Roman" w:hAnsi="Times New Roman" w:cs="Times New Roman"/>
          <w:sz w:val="24"/>
          <w:szCs w:val="24"/>
          <w:lang w:val="sr-Cyrl-RS"/>
        </w:rPr>
        <w:t>из члана 19</w:t>
      </w:r>
      <w:r w:rsidR="006D6755" w:rsidRPr="007536BE">
        <w:rPr>
          <w:rFonts w:ascii="Times New Roman" w:hAnsi="Times New Roman" w:cs="Times New Roman"/>
          <w:sz w:val="24"/>
          <w:szCs w:val="24"/>
          <w:lang w:val="sr-Cyrl-RS"/>
        </w:rPr>
        <w:t>. овог Правилника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садржи податке о раду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  <w:r w:rsidR="006D6755" w:rsidRPr="007536BE">
        <w:rPr>
          <w:rFonts w:ascii="Times New Roman" w:hAnsi="Times New Roman" w:cs="Times New Roman"/>
          <w:sz w:val="24"/>
          <w:szCs w:val="24"/>
          <w:lang w:val="sr-Cyrl-RS"/>
        </w:rPr>
        <w:t>, податке о ре</w:t>
      </w:r>
      <w:r w:rsidR="00B81A81" w:rsidRPr="007536BE">
        <w:rPr>
          <w:rFonts w:ascii="Times New Roman" w:hAnsi="Times New Roman" w:cs="Times New Roman"/>
          <w:sz w:val="24"/>
          <w:szCs w:val="24"/>
          <w:lang w:val="sr-Cyrl-RS"/>
        </w:rPr>
        <w:t>али</w:t>
      </w:r>
      <w:r w:rsidR="00750F4E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зацији активности утврђених </w:t>
      </w:r>
      <w:r w:rsidR="00E10DD1">
        <w:rPr>
          <w:rFonts w:ascii="Times New Roman" w:hAnsi="Times New Roman" w:cs="Times New Roman"/>
          <w:sz w:val="24"/>
          <w:szCs w:val="24"/>
          <w:lang w:val="sr-Cyrl-RS"/>
        </w:rPr>
        <w:t>реализацији мера јавне политике из различитих области које су усмерене на социјално укључивање Рома и Ромкиња,</w:t>
      </w:r>
      <w:r w:rsidR="00750F4E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и</w:t>
      </w:r>
      <w:r w:rsidR="006D6755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реализацији активности утврђених другим актима г</w:t>
      </w:r>
      <w:r w:rsidR="00B81A81" w:rsidRPr="007536BE">
        <w:rPr>
          <w:rFonts w:ascii="Times New Roman" w:hAnsi="Times New Roman" w:cs="Times New Roman"/>
          <w:sz w:val="24"/>
          <w:szCs w:val="24"/>
          <w:lang w:val="sr-Cyrl-RS"/>
        </w:rPr>
        <w:t>рада/општине који су се односе</w:t>
      </w:r>
      <w:r w:rsidR="006D6755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на унапређење положа</w:t>
      </w:r>
      <w:r w:rsidR="00B81A81" w:rsidRPr="007536BE">
        <w:rPr>
          <w:rFonts w:ascii="Times New Roman" w:hAnsi="Times New Roman" w:cs="Times New Roman"/>
          <w:sz w:val="24"/>
          <w:szCs w:val="24"/>
          <w:lang w:val="sr-Cyrl-RS"/>
        </w:rPr>
        <w:t>ја Рома</w:t>
      </w:r>
      <w:r w:rsidR="00750F4E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и Ромкиња </w:t>
      </w:r>
      <w:r w:rsidR="00B81A81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у општини</w:t>
      </w:r>
      <w:r w:rsidR="00652E05">
        <w:rPr>
          <w:rFonts w:ascii="Times New Roman" w:hAnsi="Times New Roman" w:cs="Times New Roman"/>
          <w:sz w:val="24"/>
          <w:szCs w:val="24"/>
          <w:lang w:val="sr-Cyrl-RS"/>
        </w:rPr>
        <w:t xml:space="preserve"> Пожега</w:t>
      </w:r>
      <w:r w:rsidR="006D6755" w:rsidRPr="007536BE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7B2324FE" w14:textId="0BE4EF27" w:rsidR="00593B31" w:rsidRPr="007536BE" w:rsidRDefault="006D6755" w:rsidP="006E047C">
      <w:pPr>
        <w:pStyle w:val="1tekst"/>
        <w:ind w:left="0" w:firstLine="615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Извештај садржи и </w:t>
      </w:r>
      <w:r w:rsidR="003C0FDE" w:rsidRPr="007536BE">
        <w:rPr>
          <w:rFonts w:ascii="Times New Roman" w:hAnsi="Times New Roman" w:cs="Times New Roman"/>
          <w:sz w:val="24"/>
          <w:szCs w:val="24"/>
          <w:lang w:val="sr-Cyrl-RS"/>
        </w:rPr>
        <w:t>проце</w:t>
      </w:r>
      <w:r w:rsidR="00593B31" w:rsidRPr="007536BE">
        <w:rPr>
          <w:rFonts w:ascii="Times New Roman" w:hAnsi="Times New Roman" w:cs="Times New Roman"/>
          <w:sz w:val="24"/>
          <w:szCs w:val="24"/>
          <w:lang w:val="sr-Cyrl-RS"/>
        </w:rPr>
        <w:t>ну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7536BE" w:rsidRPr="007536BE">
        <w:rPr>
          <w:rFonts w:ascii="Times New Roman" w:hAnsi="Times New Roman" w:cs="Times New Roman"/>
          <w:sz w:val="24"/>
          <w:szCs w:val="24"/>
          <w:lang w:val="sr-Cyrl-RS"/>
        </w:rPr>
        <w:t>Локалног координационог тела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о тренутном положају</w:t>
      </w:r>
      <w:r w:rsidR="00593B31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Рома у</w:t>
      </w:r>
      <w:r w:rsidR="00652E05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B81A81" w:rsidRPr="007536BE">
        <w:rPr>
          <w:rFonts w:ascii="Times New Roman" w:hAnsi="Times New Roman" w:cs="Times New Roman"/>
          <w:sz w:val="24"/>
          <w:szCs w:val="24"/>
          <w:lang w:val="sr-Cyrl-RS"/>
        </w:rPr>
        <w:t>општини и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у</w:t>
      </w:r>
      <w:r w:rsidR="00B81A81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складу са датом оценом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  <w:r w:rsidR="00593B31" w:rsidRPr="007536BE">
        <w:rPr>
          <w:rFonts w:ascii="Times New Roman" w:hAnsi="Times New Roman" w:cs="Times New Roman"/>
          <w:sz w:val="24"/>
          <w:szCs w:val="24"/>
          <w:lang w:val="sr-Cyrl-RS"/>
        </w:rPr>
        <w:t>иницијативе за</w:t>
      </w:r>
      <w:r w:rsidR="003C0FDE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израду пројеката, препоруке за </w:t>
      </w:r>
      <w:r w:rsidR="00593B31" w:rsidRPr="007536BE">
        <w:rPr>
          <w:rFonts w:ascii="Times New Roman" w:hAnsi="Times New Roman" w:cs="Times New Roman"/>
          <w:sz w:val="24"/>
          <w:szCs w:val="24"/>
          <w:lang w:val="sr-Cyrl-RS"/>
        </w:rPr>
        <w:t>измену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постојећих</w:t>
      </w:r>
      <w:r w:rsidR="00593B31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или доношење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нових </w:t>
      </w:r>
      <w:r w:rsidR="00593B31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про</w:t>
      </w:r>
      <w:r w:rsidR="003068D6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писа и других </w:t>
      </w:r>
      <w:r w:rsidR="00B81A81" w:rsidRPr="007536BE">
        <w:rPr>
          <w:rFonts w:ascii="Times New Roman" w:hAnsi="Times New Roman" w:cs="Times New Roman"/>
          <w:sz w:val="24"/>
          <w:szCs w:val="24"/>
          <w:lang w:val="sr-Cyrl-RS"/>
        </w:rPr>
        <w:t>аката о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>р</w:t>
      </w:r>
      <w:r w:rsidR="00B81A81" w:rsidRPr="007536BE">
        <w:rPr>
          <w:rFonts w:ascii="Times New Roman" w:hAnsi="Times New Roman" w:cs="Times New Roman"/>
          <w:sz w:val="24"/>
          <w:szCs w:val="24"/>
          <w:lang w:val="sr-Cyrl-RS"/>
        </w:rPr>
        <w:t>гана</w:t>
      </w:r>
      <w:r w:rsidR="00652E05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B81A81" w:rsidRPr="007536BE">
        <w:rPr>
          <w:rFonts w:ascii="Times New Roman" w:hAnsi="Times New Roman" w:cs="Times New Roman"/>
          <w:sz w:val="24"/>
          <w:szCs w:val="24"/>
          <w:lang w:val="sr-Cyrl-RS"/>
        </w:rPr>
        <w:t>општи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>не у циљу даљег унапређења положаја Рома</w:t>
      </w:r>
      <w:r w:rsidR="00750F4E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и Ромкиња. </w:t>
      </w:r>
    </w:p>
    <w:p w14:paraId="638D61E5" w14:textId="77777777" w:rsidR="006E047C" w:rsidRPr="007536BE" w:rsidRDefault="006E047C" w:rsidP="006E047C">
      <w:pPr>
        <w:pStyle w:val="1tekst"/>
        <w:ind w:left="0" w:firstLine="0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09771944" w14:textId="4226BF80" w:rsidR="006D6755" w:rsidRPr="007536BE" w:rsidRDefault="006D6755" w:rsidP="006E047C">
      <w:pPr>
        <w:pStyle w:val="1tekst"/>
        <w:ind w:left="0" w:firstLine="0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>VII</w:t>
      </w:r>
      <w:r w:rsidR="00184F98"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>I</w:t>
      </w:r>
      <w:r w:rsidRPr="007536BE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ЈАВНОСТ РАДА И ОБАВЕШТАВАЊЕ ЈАВНОСТИ</w:t>
      </w:r>
    </w:p>
    <w:p w14:paraId="3910FB0E" w14:textId="77777777" w:rsidR="00B81A81" w:rsidRPr="007536BE" w:rsidRDefault="00B81A81" w:rsidP="006E047C">
      <w:pPr>
        <w:pStyle w:val="1tekst"/>
        <w:ind w:left="0" w:firstLine="0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B7C0826" w14:textId="2F881FE1" w:rsidR="006D6755" w:rsidRPr="007536BE" w:rsidRDefault="00447F0E" w:rsidP="006E047C">
      <w:pPr>
        <w:pStyle w:val="4clan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       Члан 30</w:t>
      </w:r>
      <w:r w:rsidR="006D6755" w:rsidRPr="007536BE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40517F42" w14:textId="52EFECD3" w:rsidR="00593B31" w:rsidRPr="007536BE" w:rsidRDefault="006D6755" w:rsidP="006E047C">
      <w:pPr>
        <w:pStyle w:val="4clan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lastRenderedPageBreak/>
        <w:tab/>
      </w:r>
      <w:r w:rsidR="00B31C84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Рад</w:t>
      </w:r>
      <w:r w:rsidR="00B31C84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7536B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Локалног координационог тела</w:t>
      </w:r>
      <w:r w:rsidR="00593B31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B31C84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јаван.</w:t>
      </w:r>
    </w:p>
    <w:p w14:paraId="063A0835" w14:textId="113B6A6C" w:rsidR="00447F0E" w:rsidRPr="007536BE" w:rsidRDefault="007536BE" w:rsidP="006E047C">
      <w:pPr>
        <w:pStyle w:val="4clan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Локално координационог тела</w:t>
      </w:r>
      <w:r w:rsidR="00447F0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је дужан да обезбеди јавност свог рада и да извештава надлежни орган државне управе ( алтернатива за ЈЛС у АП Војводина: односно покрајински орган управе) и надлежни орган јединице локалне самоуправе о свом раду, у складу са законом и овим Правилником.</w:t>
      </w:r>
    </w:p>
    <w:p w14:paraId="65527544" w14:textId="3A7EDBC1" w:rsidR="00447F0E" w:rsidRPr="007536BE" w:rsidRDefault="007536BE" w:rsidP="006E047C">
      <w:pPr>
        <w:pStyle w:val="4clan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Локално координационог тела</w:t>
      </w:r>
      <w:r w:rsidR="00447F0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обавештава грађане/ке о својим плановима, активностима и оствареним резултатима </w:t>
      </w:r>
      <w:r w:rsidR="00A76099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коришћењем</w:t>
      </w:r>
      <w:r w:rsidR="00447F0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средстава јавног информисања, </w:t>
      </w:r>
      <w:r w:rsidR="00A76099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организовањем </w:t>
      </w:r>
      <w:r w:rsidR="00447F0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јавних догађаја  и на друге погодне начине. </w:t>
      </w:r>
    </w:p>
    <w:p w14:paraId="12CE55F0" w14:textId="77777777" w:rsidR="00447F0E" w:rsidRDefault="00447F0E" w:rsidP="006E047C">
      <w:pPr>
        <w:pStyle w:val="4clan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</w:p>
    <w:p w14:paraId="60B90EF4" w14:textId="77777777" w:rsidR="00652E05" w:rsidRDefault="00652E05" w:rsidP="006E047C">
      <w:pPr>
        <w:pStyle w:val="4clan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</w:p>
    <w:p w14:paraId="5595F32A" w14:textId="77777777" w:rsidR="00652E05" w:rsidRPr="007536BE" w:rsidRDefault="00652E05" w:rsidP="006E047C">
      <w:pPr>
        <w:pStyle w:val="4clan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</w:p>
    <w:p w14:paraId="4650F540" w14:textId="3B52A9CB" w:rsidR="00B31C84" w:rsidRPr="007536BE" w:rsidRDefault="00B31C84" w:rsidP="006E047C">
      <w:pPr>
        <w:pStyle w:val="4clan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ab/>
      </w:r>
      <w:r w:rsidR="00E24C42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="00184F98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Члан </w:t>
      </w:r>
      <w:r w:rsidR="00447F0E" w:rsidRPr="007536BE">
        <w:rPr>
          <w:rFonts w:ascii="Times New Roman" w:hAnsi="Times New Roman" w:cs="Times New Roman"/>
          <w:sz w:val="24"/>
          <w:szCs w:val="24"/>
          <w:lang w:val="sr-Cyrl-RS"/>
        </w:rPr>
        <w:t>31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0AD89372" w14:textId="3742CCE7" w:rsidR="00750F4E" w:rsidRPr="007536BE" w:rsidRDefault="00B31C84" w:rsidP="006E047C">
      <w:pPr>
        <w:pStyle w:val="4clan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3C0FD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Годишњи 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извештаји о раду и друге активности </w:t>
      </w:r>
      <w:r w:rsidR="007536B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Локалног координационог тела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објављује се на званичној веб презентацији општине</w:t>
      </w:r>
      <w:r w:rsidR="00652E05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Пожега</w:t>
      </w:r>
    </w:p>
    <w:p w14:paraId="41AB4B84" w14:textId="77777777" w:rsidR="00447F0E" w:rsidRPr="007536BE" w:rsidRDefault="00B31C84" w:rsidP="006E047C">
      <w:pPr>
        <w:pStyle w:val="4clan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ab/>
      </w:r>
    </w:p>
    <w:p w14:paraId="0EC1B343" w14:textId="1454826F" w:rsidR="00B31C84" w:rsidRPr="007536BE" w:rsidRDefault="00B31C84" w:rsidP="006E047C">
      <w:pPr>
        <w:pStyle w:val="4clan"/>
        <w:ind w:firstLine="720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За објављивање</w:t>
      </w:r>
      <w:r w:rsidR="00447F0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аката 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и активности </w:t>
      </w:r>
      <w:r w:rsidR="007536BE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Локалног координационог тела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из става 1. овог члана надлежна је организациона јединица</w:t>
      </w:r>
      <w:r w:rsidR="00652E05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општинске уп</w:t>
      </w:r>
      <w:r w:rsidR="00B81A81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раве општине </w:t>
      </w:r>
      <w:r w:rsidR="00652E05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Пожега 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у чијој је надлежности старање о веб</w:t>
      </w:r>
      <w:r w:rsidR="00B81A81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презентацији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општине</w:t>
      </w:r>
      <w:r w:rsidR="00652E05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Пожега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.</w:t>
      </w:r>
    </w:p>
    <w:p w14:paraId="3806BB4D" w14:textId="77777777" w:rsidR="00B31C84" w:rsidRPr="007536BE" w:rsidRDefault="00B31C84" w:rsidP="006E047C">
      <w:pPr>
        <w:pStyle w:val="4clan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</w:p>
    <w:p w14:paraId="754C4805" w14:textId="77777777" w:rsidR="00B31C84" w:rsidRPr="007536BE" w:rsidRDefault="00184F98" w:rsidP="006E047C">
      <w:pPr>
        <w:pStyle w:val="4clan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>IX</w:t>
      </w:r>
      <w:r w:rsidR="00B31C84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ОСТАЛЕ ОДРЕДБЕ</w:t>
      </w:r>
    </w:p>
    <w:p w14:paraId="0A73D9DC" w14:textId="77777777" w:rsidR="00B31C84" w:rsidRPr="007536BE" w:rsidRDefault="00B31C84" w:rsidP="006E047C">
      <w:pPr>
        <w:pStyle w:val="4clan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19799215" w14:textId="0F11DA75" w:rsidR="00B31C84" w:rsidRPr="007536BE" w:rsidRDefault="00184F98" w:rsidP="006E047C">
      <w:pPr>
        <w:pStyle w:val="4clan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E24C42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Члан </w:t>
      </w:r>
      <w:r w:rsidR="00447F0E" w:rsidRPr="007536BE">
        <w:rPr>
          <w:rFonts w:ascii="Times New Roman" w:hAnsi="Times New Roman" w:cs="Times New Roman"/>
          <w:sz w:val="24"/>
          <w:szCs w:val="24"/>
          <w:lang w:val="sr-Cyrl-RS"/>
        </w:rPr>
        <w:t>32</w:t>
      </w:r>
      <w:r w:rsidR="00B31C84" w:rsidRPr="007536BE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67E5FC34" w14:textId="5A1C13D3" w:rsidR="00B31C84" w:rsidRPr="007536BE" w:rsidRDefault="00B31C84" w:rsidP="006E047C">
      <w:pPr>
        <w:pStyle w:val="4clan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ab/>
        <w:t>Приликом спровођења својих активности, а нарочито приликом спровођења анкета и</w:t>
      </w:r>
      <w:r w:rsidR="001E23BA">
        <w:rPr>
          <w:rFonts w:ascii="Times New Roman" w:hAnsi="Times New Roman" w:cs="Times New Roman"/>
          <w:b w:val="0"/>
          <w:sz w:val="24"/>
          <w:szCs w:val="24"/>
          <w:lang w:val="sr-Cyrl-RS"/>
        </w:rPr>
        <w:t>ли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посета ромским насељима, </w:t>
      </w:r>
      <w:r w:rsidR="001E23BA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Локално координационо тел</w:t>
      </w:r>
      <w:r w:rsidR="001E23BA">
        <w:rPr>
          <w:rFonts w:ascii="Times New Roman" w:hAnsi="Times New Roman" w:cs="Times New Roman"/>
          <w:b w:val="0"/>
          <w:sz w:val="24"/>
          <w:szCs w:val="24"/>
          <w:lang w:val="sr-Cyrl-RS"/>
        </w:rPr>
        <w:t>о</w:t>
      </w:r>
      <w:r w:rsidR="001E23BA"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>је обавез</w:t>
      </w:r>
      <w:r w:rsidR="001E23BA">
        <w:rPr>
          <w:rFonts w:ascii="Times New Roman" w:hAnsi="Times New Roman" w:cs="Times New Roman"/>
          <w:b w:val="0"/>
          <w:sz w:val="24"/>
          <w:szCs w:val="24"/>
          <w:lang w:val="sr-Cyrl-RS"/>
        </w:rPr>
        <w:t>но</w:t>
      </w:r>
      <w:r w:rsidRPr="007536BE">
        <w:rPr>
          <w:rFonts w:ascii="Times New Roman" w:hAnsi="Times New Roman" w:cs="Times New Roman"/>
          <w:b w:val="0"/>
          <w:sz w:val="24"/>
          <w:szCs w:val="24"/>
          <w:lang w:val="sr-Cyrl-RS"/>
        </w:rPr>
        <w:t xml:space="preserve"> да поступа у складу са одредбама Закона о заштити података о личности.</w:t>
      </w:r>
    </w:p>
    <w:p w14:paraId="7D094927" w14:textId="6F212CDD" w:rsidR="00B31C84" w:rsidRPr="007536BE" w:rsidRDefault="00B31C84" w:rsidP="006E047C">
      <w:pPr>
        <w:pStyle w:val="4clan"/>
        <w:jc w:val="both"/>
        <w:rPr>
          <w:rFonts w:ascii="Times New Roman" w:hAnsi="Times New Roman" w:cs="Times New Roman"/>
          <w:b w:val="0"/>
          <w:sz w:val="24"/>
          <w:szCs w:val="24"/>
          <w:lang w:val="sr-Cyrl-RS"/>
        </w:rPr>
      </w:pPr>
    </w:p>
    <w:p w14:paraId="68485D71" w14:textId="77777777" w:rsidR="00B31C84" w:rsidRPr="007536BE" w:rsidRDefault="00B31C84" w:rsidP="006E047C">
      <w:pPr>
        <w:pStyle w:val="4clan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>X СТУПАЊЕ НА СНАГУ</w:t>
      </w:r>
    </w:p>
    <w:p w14:paraId="3B35B70E" w14:textId="77777777" w:rsidR="00B81A81" w:rsidRPr="007536BE" w:rsidRDefault="00B81A81" w:rsidP="006E047C">
      <w:pPr>
        <w:pStyle w:val="4clan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16BC695B" w14:textId="58D29569" w:rsidR="00B31C84" w:rsidRPr="007536BE" w:rsidRDefault="00184F98" w:rsidP="006E047C">
      <w:pPr>
        <w:pStyle w:val="4clan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ab/>
        <w:t xml:space="preserve"> Члан </w:t>
      </w:r>
      <w:r w:rsidR="00447F0E" w:rsidRPr="007536BE">
        <w:rPr>
          <w:rFonts w:ascii="Times New Roman" w:hAnsi="Times New Roman" w:cs="Times New Roman"/>
          <w:sz w:val="24"/>
          <w:szCs w:val="24"/>
          <w:lang w:val="sr-Cyrl-RS"/>
        </w:rPr>
        <w:t>33</w:t>
      </w:r>
      <w:r w:rsidR="00B31C84" w:rsidRPr="007536BE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2AFA99A1" w14:textId="03B53FAD" w:rsidR="00593B31" w:rsidRPr="007536BE" w:rsidRDefault="00B31C84" w:rsidP="006E047C">
      <w:pPr>
        <w:pStyle w:val="1tekst"/>
        <w:ind w:left="0" w:firstLine="720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Овај </w:t>
      </w:r>
      <w:r w:rsidR="006156FE" w:rsidRPr="007536BE">
        <w:rPr>
          <w:rFonts w:ascii="Times New Roman" w:hAnsi="Times New Roman" w:cs="Times New Roman"/>
          <w:sz w:val="24"/>
          <w:szCs w:val="24"/>
          <w:lang w:val="sr-Cyrl-RS"/>
        </w:rPr>
        <w:t>П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>равилник с</w:t>
      </w:r>
      <w:r w:rsidR="00184F98" w:rsidRPr="007536BE">
        <w:rPr>
          <w:rFonts w:ascii="Times New Roman" w:hAnsi="Times New Roman" w:cs="Times New Roman"/>
          <w:sz w:val="24"/>
          <w:szCs w:val="24"/>
          <w:lang w:val="sr-Cyrl-RS"/>
        </w:rPr>
        <w:t>тупа на снагу 8 дана од дана об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>ј</w:t>
      </w:r>
      <w:r w:rsidR="00184F98" w:rsidRPr="007536BE">
        <w:rPr>
          <w:rFonts w:ascii="Times New Roman" w:hAnsi="Times New Roman" w:cs="Times New Roman"/>
          <w:sz w:val="24"/>
          <w:szCs w:val="24"/>
          <w:lang w:val="sr-Cyrl-RS"/>
        </w:rPr>
        <w:t>a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вљивања </w:t>
      </w:r>
      <w:r w:rsidR="00593B31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у "С</w:t>
      </w:r>
      <w:r w:rsidR="003068D6"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лужбеном </w:t>
      </w:r>
      <w:r w:rsidR="00652E05">
        <w:rPr>
          <w:rFonts w:ascii="Times New Roman" w:hAnsi="Times New Roman" w:cs="Times New Roman"/>
          <w:sz w:val="24"/>
          <w:szCs w:val="24"/>
          <w:lang w:val="sr-Cyrl-RS"/>
        </w:rPr>
        <w:t xml:space="preserve">листу </w:t>
      </w: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општине </w:t>
      </w:r>
      <w:r w:rsidR="00652E05">
        <w:rPr>
          <w:rFonts w:ascii="Times New Roman" w:hAnsi="Times New Roman" w:cs="Times New Roman"/>
          <w:sz w:val="24"/>
          <w:szCs w:val="24"/>
          <w:lang w:val="sr-Cyrl-RS"/>
        </w:rPr>
        <w:t>Пожега</w:t>
      </w:r>
      <w:r w:rsidR="00593B31" w:rsidRPr="007536BE">
        <w:rPr>
          <w:rFonts w:ascii="Times New Roman" w:hAnsi="Times New Roman" w:cs="Times New Roman"/>
          <w:sz w:val="24"/>
          <w:szCs w:val="24"/>
          <w:lang w:val="sr-Cyrl-RS"/>
        </w:rPr>
        <w:t>".</w:t>
      </w:r>
    </w:p>
    <w:p w14:paraId="6AE46CDC" w14:textId="77777777" w:rsidR="00593B31" w:rsidRPr="007536BE" w:rsidRDefault="00593B31" w:rsidP="006E047C">
      <w:pPr>
        <w:pStyle w:val="1tekst"/>
        <w:rPr>
          <w:rFonts w:ascii="Times New Roman" w:hAnsi="Times New Roman" w:cs="Times New Roman"/>
          <w:sz w:val="24"/>
          <w:szCs w:val="24"/>
          <w:lang w:val="sr-Cyrl-RS"/>
        </w:rPr>
      </w:pPr>
      <w:r w:rsidRPr="007536B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30AF98D1" w14:textId="03AC3EB9" w:rsidR="00652E05" w:rsidRDefault="00652E05" w:rsidP="00652E0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2E95C53D" w14:textId="733EEAF1" w:rsidR="00B31C84" w:rsidRPr="007536BE" w:rsidRDefault="00B31C84" w:rsidP="00652E0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7536B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ОПШТИНА </w:t>
      </w:r>
      <w:r w:rsidR="00652E05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ПОЖЕГА</w:t>
      </w:r>
    </w:p>
    <w:p w14:paraId="42BC741A" w14:textId="5D1F0A51" w:rsidR="00B31C84" w:rsidRPr="007536BE" w:rsidRDefault="006E392D" w:rsidP="006E392D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                                                      </w:t>
      </w:r>
      <w:r w:rsidR="00AA3998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</w:t>
      </w:r>
      <w:r w:rsidR="00B31C84" w:rsidRPr="007536B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ОПШТИНСКО ВЕЋЕ</w:t>
      </w:r>
    </w:p>
    <w:p w14:paraId="52BED319" w14:textId="262E0219" w:rsidR="00B31C84" w:rsidRPr="006C12AB" w:rsidRDefault="00B31C84" w:rsidP="00652E0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536B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Б</w:t>
      </w:r>
      <w:r w:rsidR="00330F2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РОЈ</w:t>
      </w:r>
      <w:r w:rsidRPr="007536B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:</w:t>
      </w:r>
      <w:r w:rsidR="006E392D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</w:t>
      </w:r>
      <w:r w:rsidR="006C12AB">
        <w:rPr>
          <w:rFonts w:ascii="Times New Roman" w:eastAsia="Times New Roman" w:hAnsi="Times New Roman" w:cs="Times New Roman"/>
          <w:b/>
          <w:sz w:val="24"/>
          <w:szCs w:val="24"/>
        </w:rPr>
        <w:t>002067433 2024 06706 000 000 000</w:t>
      </w:r>
      <w:r w:rsidR="00A207C7">
        <w:rPr>
          <w:rFonts w:ascii="Times New Roman" w:eastAsia="Times New Roman" w:hAnsi="Times New Roman" w:cs="Times New Roman"/>
          <w:b/>
          <w:sz w:val="24"/>
          <w:szCs w:val="24"/>
        </w:rPr>
        <w:t xml:space="preserve"> 001</w:t>
      </w:r>
    </w:p>
    <w:p w14:paraId="7DB5551F" w14:textId="03185CFD" w:rsidR="00B31C84" w:rsidRPr="00A207C7" w:rsidRDefault="00330F2B" w:rsidP="00652E0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   </w:t>
      </w:r>
      <w:r w:rsidR="00B31C84" w:rsidRPr="007536B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Д</w:t>
      </w:r>
      <w:r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АНА</w:t>
      </w:r>
      <w:r w:rsidR="00B31C84" w:rsidRPr="007536B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:</w:t>
      </w:r>
      <w:r w:rsidR="006E392D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</w:t>
      </w:r>
      <w:r w:rsidR="00A207C7">
        <w:rPr>
          <w:rFonts w:ascii="Times New Roman" w:eastAsia="Times New Roman" w:hAnsi="Times New Roman" w:cs="Times New Roman"/>
          <w:b/>
          <w:sz w:val="24"/>
          <w:szCs w:val="24"/>
        </w:rPr>
        <w:t>02.07.2024.</w:t>
      </w:r>
      <w:r w:rsidR="008817D1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</w:t>
      </w:r>
      <w:r w:rsidR="00A207C7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године.</w:t>
      </w:r>
    </w:p>
    <w:p w14:paraId="308F8DCF" w14:textId="54112434" w:rsidR="00B31C84" w:rsidRPr="006C12AB" w:rsidRDefault="00B31C84" w:rsidP="00652E0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98B6476" w14:textId="77777777" w:rsidR="00B31C84" w:rsidRPr="007536BE" w:rsidRDefault="00B31C84" w:rsidP="00652E05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0399F1B1" w14:textId="77777777" w:rsidR="00C52E32" w:rsidRPr="007536BE" w:rsidRDefault="00C52E32" w:rsidP="00652E05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43D9B937" w14:textId="3D8199F8" w:rsidR="005838D1" w:rsidRPr="007536BE" w:rsidRDefault="005838D1" w:rsidP="00652E05">
      <w:pPr>
        <w:spacing w:after="0" w:line="240" w:lineRule="atLeast"/>
        <w:ind w:left="1440" w:firstLine="720"/>
        <w:jc w:val="right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sr-Cyrl-RS"/>
        </w:rPr>
      </w:pPr>
      <w:r w:rsidRPr="007536BE">
        <w:rPr>
          <w:rFonts w:ascii="Times New Roman" w:eastAsia="Times New Roman" w:hAnsi="Times New Roman" w:cs="Times New Roman"/>
          <w:color w:val="000000"/>
          <w:sz w:val="24"/>
          <w:szCs w:val="24"/>
          <w:lang w:val="sr-Cyrl-RS"/>
        </w:rPr>
        <w:t xml:space="preserve">                                                   </w:t>
      </w:r>
      <w:r w:rsidR="00AA3998">
        <w:rPr>
          <w:rFonts w:ascii="Times New Roman" w:eastAsia="Times New Roman" w:hAnsi="Times New Roman" w:cs="Times New Roman"/>
          <w:color w:val="000000"/>
          <w:sz w:val="24"/>
          <w:szCs w:val="24"/>
          <w:lang w:val="sr-Cyrl-RS"/>
        </w:rPr>
        <w:t xml:space="preserve"> </w:t>
      </w:r>
      <w:r w:rsidR="00C52E32" w:rsidRPr="007536BE">
        <w:rPr>
          <w:rFonts w:ascii="Times New Roman" w:eastAsia="Times New Roman" w:hAnsi="Times New Roman" w:cs="Times New Roman"/>
          <w:color w:val="000000"/>
          <w:sz w:val="24"/>
          <w:szCs w:val="24"/>
          <w:lang w:val="sr-Cyrl-RS"/>
        </w:rPr>
        <w:t xml:space="preserve"> </w:t>
      </w:r>
      <w:r w:rsidRPr="007536BE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sr-Cyrl-RS"/>
        </w:rPr>
        <w:t xml:space="preserve">ПРЕДСЕДНИК </w:t>
      </w:r>
    </w:p>
    <w:p w14:paraId="12A34960" w14:textId="2AEC122A" w:rsidR="005838D1" w:rsidRDefault="005838D1" w:rsidP="00652E05">
      <w:pPr>
        <w:spacing w:after="0" w:line="240" w:lineRule="atLeast"/>
        <w:ind w:left="1440" w:firstLine="720"/>
        <w:jc w:val="right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sr-Cyrl-RS"/>
        </w:rPr>
      </w:pPr>
      <w:r w:rsidRPr="007536BE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sr-Cyrl-RS"/>
        </w:rPr>
        <w:t xml:space="preserve">                                                </w:t>
      </w:r>
      <w:r w:rsidR="006B1878" w:rsidRPr="007536BE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sr-Cyrl-RS"/>
        </w:rPr>
        <w:t xml:space="preserve">      </w:t>
      </w:r>
      <w:r w:rsidRPr="007536BE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sr-Cyrl-RS"/>
        </w:rPr>
        <w:t>ОПШТИНСКОГ ВЕЋА</w:t>
      </w:r>
    </w:p>
    <w:p w14:paraId="35890197" w14:textId="0E5DDDB7" w:rsidR="00652E05" w:rsidRPr="00A421D9" w:rsidRDefault="00652E05" w:rsidP="00652E05">
      <w:pPr>
        <w:spacing w:after="0" w:line="240" w:lineRule="atLeast"/>
        <w:ind w:left="1440" w:firstLine="720"/>
        <w:jc w:val="right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sr-Cyrl-RS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sr-Cyrl-RS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sr-Cyrl-RS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sr-Cyrl-RS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sr-Cyrl-RS"/>
        </w:rPr>
        <w:tab/>
      </w:r>
      <w:r w:rsidR="00A421D9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sr-Cyrl-RS"/>
        </w:rPr>
        <w:t xml:space="preserve">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sr-Cyrl-RS"/>
        </w:rPr>
        <w:t>Ђорђе Никитовић</w:t>
      </w:r>
      <w:r w:rsidR="00A421D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,</w:t>
      </w:r>
      <w:r w:rsidR="00A421D9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sr-Cyrl-RS"/>
        </w:rPr>
        <w:t>с.р.</w:t>
      </w:r>
    </w:p>
    <w:p w14:paraId="1D42ABEA" w14:textId="32C9EE43" w:rsidR="00B0010A" w:rsidRPr="007536BE" w:rsidRDefault="005838D1" w:rsidP="00652E05">
      <w:pPr>
        <w:spacing w:after="0" w:line="240" w:lineRule="atLeast"/>
        <w:jc w:val="right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sr-Cyrl-RS"/>
        </w:rPr>
      </w:pPr>
      <w:r w:rsidRPr="007536BE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sr-Cyrl-RS"/>
        </w:rPr>
        <w:t xml:space="preserve">                                                                                         </w:t>
      </w:r>
      <w:r w:rsidR="00C52E32" w:rsidRPr="007536BE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sr-Cyrl-RS"/>
        </w:rPr>
        <w:t xml:space="preserve">        </w:t>
      </w:r>
      <w:r w:rsidRPr="007536BE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sr-Cyrl-RS"/>
        </w:rPr>
        <w:t xml:space="preserve"> </w:t>
      </w:r>
      <w:r w:rsidR="002831F2" w:rsidRPr="007536BE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sr-Cyrl-RS"/>
        </w:rPr>
        <w:t xml:space="preserve"> </w:t>
      </w:r>
    </w:p>
    <w:p w14:paraId="1CF58034" w14:textId="77777777" w:rsidR="00D40BFB" w:rsidRDefault="002831F2" w:rsidP="00D40BFB">
      <w:pPr>
        <w:jc w:val="both"/>
        <w:rPr>
          <w:lang w:val="sr-Cyrl-CS"/>
        </w:rPr>
      </w:pPr>
      <w:r w:rsidRPr="007536BE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sr-Cyrl-RS"/>
        </w:rPr>
        <w:lastRenderedPageBreak/>
        <w:tab/>
      </w:r>
    </w:p>
    <w:p w14:paraId="114400EB" w14:textId="77777777" w:rsidR="00D40BFB" w:rsidRDefault="00D40BFB" w:rsidP="00D40BFB">
      <w:pPr>
        <w:widowControl w:val="0"/>
        <w:autoSpaceDE w:val="0"/>
        <w:autoSpaceDN w:val="0"/>
        <w:spacing w:after="0" w:line="240" w:lineRule="auto"/>
        <w:rPr>
          <w:rFonts w:ascii="Century Gothic" w:eastAsia="Times New Roman" w:hAnsi="Century Gothic"/>
          <w:b/>
          <w:sz w:val="24"/>
          <w:szCs w:val="24"/>
          <w:lang w:val="sr-Cyrl-RS"/>
        </w:rPr>
      </w:pPr>
      <w:r>
        <w:rPr>
          <w:rFonts w:ascii="Century Gothic" w:eastAsia="Times New Roman" w:hAnsi="Century Gothic"/>
          <w:b/>
          <w:lang w:val="sr-Cyrl-CS"/>
        </w:rPr>
        <w:t>Садржај:</w:t>
      </w:r>
      <w:r>
        <w:rPr>
          <w:rFonts w:ascii="Century Gothic" w:eastAsia="Times New Roman" w:hAnsi="Century Gothic"/>
          <w:b/>
          <w:lang w:val="sr-Cyrl-CS"/>
        </w:rPr>
        <w:tab/>
      </w:r>
      <w:r>
        <w:rPr>
          <w:rFonts w:ascii="Century Gothic" w:eastAsia="Times New Roman" w:hAnsi="Century Gothic"/>
          <w:b/>
          <w:sz w:val="24"/>
          <w:szCs w:val="24"/>
        </w:rPr>
        <w:tab/>
      </w:r>
      <w:r>
        <w:rPr>
          <w:rFonts w:ascii="Century Gothic" w:eastAsia="Times New Roman" w:hAnsi="Century Gothic"/>
          <w:b/>
          <w:sz w:val="24"/>
          <w:szCs w:val="24"/>
        </w:rPr>
        <w:tab/>
      </w:r>
      <w:r>
        <w:rPr>
          <w:rFonts w:ascii="Century Gothic" w:eastAsia="Times New Roman" w:hAnsi="Century Gothic"/>
          <w:b/>
          <w:sz w:val="24"/>
          <w:szCs w:val="24"/>
        </w:rPr>
        <w:tab/>
      </w:r>
      <w:r>
        <w:rPr>
          <w:rFonts w:ascii="Century Gothic" w:eastAsia="Times New Roman" w:hAnsi="Century Gothic"/>
          <w:b/>
          <w:sz w:val="24"/>
          <w:szCs w:val="24"/>
        </w:rPr>
        <w:tab/>
      </w:r>
      <w:r>
        <w:rPr>
          <w:rFonts w:ascii="Century Gothic" w:eastAsia="Times New Roman" w:hAnsi="Century Gothic"/>
          <w:b/>
          <w:sz w:val="24"/>
          <w:szCs w:val="24"/>
        </w:rPr>
        <w:tab/>
      </w:r>
      <w:r>
        <w:rPr>
          <w:rFonts w:ascii="Century Gothic" w:eastAsia="Times New Roman" w:hAnsi="Century Gothic"/>
          <w:b/>
          <w:sz w:val="24"/>
          <w:szCs w:val="24"/>
        </w:rPr>
        <w:tab/>
      </w:r>
      <w:r>
        <w:rPr>
          <w:rFonts w:ascii="Century Gothic" w:eastAsia="Times New Roman" w:hAnsi="Century Gothic"/>
          <w:b/>
          <w:sz w:val="24"/>
          <w:szCs w:val="24"/>
        </w:rPr>
        <w:tab/>
      </w:r>
      <w:r>
        <w:rPr>
          <w:rFonts w:ascii="Century Gothic" w:eastAsia="Times New Roman" w:hAnsi="Century Gothic"/>
          <w:b/>
          <w:sz w:val="20"/>
          <w:szCs w:val="20"/>
          <w:lang w:val="sr-Cyrl-RS"/>
        </w:rPr>
        <w:t xml:space="preserve">                       Стр.</w:t>
      </w:r>
    </w:p>
    <w:p w14:paraId="78E3E96C" w14:textId="77777777" w:rsidR="00D40BFB" w:rsidRDefault="00D40BFB" w:rsidP="00D40BFB">
      <w:pPr>
        <w:widowControl w:val="0"/>
        <w:autoSpaceDE w:val="0"/>
        <w:autoSpaceDN w:val="0"/>
        <w:spacing w:after="0" w:line="240" w:lineRule="auto"/>
        <w:rPr>
          <w:rFonts w:ascii="Century Gothic" w:eastAsia="Times New Roman" w:hAnsi="Century Gothic"/>
          <w:b/>
          <w:sz w:val="24"/>
          <w:szCs w:val="24"/>
          <w:lang w:val="sr-Cyrl-CS"/>
        </w:rPr>
      </w:pPr>
      <w:r>
        <w:rPr>
          <w:rFonts w:ascii="Century Gothic" w:eastAsia="Times New Roman" w:hAnsi="Century Gothic"/>
          <w:b/>
          <w:sz w:val="24"/>
          <w:szCs w:val="24"/>
          <w:lang w:val="sr-Cyrl-CS"/>
        </w:rPr>
        <w:tab/>
      </w:r>
      <w:r>
        <w:rPr>
          <w:rFonts w:ascii="Century Gothic" w:eastAsia="Times New Roman" w:hAnsi="Century Gothic"/>
          <w:b/>
          <w:sz w:val="24"/>
          <w:szCs w:val="24"/>
          <w:lang w:val="sr-Cyrl-CS"/>
        </w:rPr>
        <w:tab/>
      </w:r>
      <w:r>
        <w:rPr>
          <w:rFonts w:ascii="Century Gothic" w:eastAsia="Times New Roman" w:hAnsi="Century Gothic"/>
          <w:b/>
          <w:sz w:val="24"/>
          <w:szCs w:val="24"/>
          <w:lang w:val="sr-Cyrl-CS"/>
        </w:rPr>
        <w:tab/>
      </w:r>
      <w:r>
        <w:rPr>
          <w:rFonts w:ascii="Century Gothic" w:eastAsia="Times New Roman" w:hAnsi="Century Gothic"/>
          <w:b/>
          <w:sz w:val="24"/>
          <w:szCs w:val="24"/>
          <w:lang w:val="sr-Cyrl-CS"/>
        </w:rPr>
        <w:tab/>
      </w:r>
      <w:r>
        <w:rPr>
          <w:rFonts w:ascii="Century Gothic" w:eastAsia="Times New Roman" w:hAnsi="Century Gothic"/>
          <w:b/>
          <w:sz w:val="24"/>
          <w:szCs w:val="24"/>
          <w:lang w:val="sr-Cyrl-CS"/>
        </w:rPr>
        <w:tab/>
      </w:r>
      <w:r>
        <w:rPr>
          <w:rFonts w:ascii="Century Gothic" w:eastAsia="Times New Roman" w:hAnsi="Century Gothic"/>
          <w:b/>
          <w:sz w:val="24"/>
          <w:szCs w:val="24"/>
          <w:lang w:val="sr-Cyrl-CS"/>
        </w:rPr>
        <w:tab/>
      </w:r>
      <w:r>
        <w:rPr>
          <w:rFonts w:ascii="Century Gothic" w:eastAsia="Times New Roman" w:hAnsi="Century Gothic"/>
          <w:b/>
          <w:sz w:val="24"/>
          <w:szCs w:val="24"/>
          <w:lang w:val="sr-Cyrl-CS"/>
        </w:rPr>
        <w:tab/>
      </w:r>
      <w:r>
        <w:rPr>
          <w:rFonts w:ascii="Century Gothic" w:eastAsia="Times New Roman" w:hAnsi="Century Gothic"/>
          <w:b/>
          <w:sz w:val="24"/>
          <w:szCs w:val="24"/>
          <w:lang w:val="sr-Cyrl-CS"/>
        </w:rPr>
        <w:tab/>
      </w:r>
      <w:r>
        <w:rPr>
          <w:rFonts w:ascii="Century Gothic" w:eastAsia="Times New Roman" w:hAnsi="Century Gothic"/>
          <w:b/>
          <w:sz w:val="24"/>
          <w:szCs w:val="24"/>
          <w:lang w:val="sr-Cyrl-CS"/>
        </w:rPr>
        <w:tab/>
      </w:r>
    </w:p>
    <w:tbl>
      <w:tblPr>
        <w:tblW w:w="88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0"/>
        <w:gridCol w:w="7332"/>
        <w:gridCol w:w="425"/>
        <w:gridCol w:w="425"/>
        <w:gridCol w:w="425"/>
      </w:tblGrid>
      <w:tr w:rsidR="00D40BFB" w14:paraId="7BB8DBDE" w14:textId="77777777" w:rsidTr="00D40BFB">
        <w:trPr>
          <w:trHeight w:val="401"/>
        </w:trPr>
        <w:tc>
          <w:tcPr>
            <w:tcW w:w="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7EBAF6" w14:textId="77777777" w:rsidR="00D40BFB" w:rsidRDefault="00D40BFB">
            <w:pPr>
              <w:spacing w:line="360" w:lineRule="auto"/>
              <w:rPr>
                <w:rFonts w:ascii="Times New Roman" w:eastAsia="Times New Roman" w:hAnsi="Times New Roman"/>
                <w:lang w:val="sr-Cyrl-CS"/>
              </w:rPr>
            </w:pPr>
            <w:r>
              <w:rPr>
                <w:rFonts w:ascii="Times New Roman" w:eastAsia="Times New Roman" w:hAnsi="Times New Roman"/>
                <w:lang w:val="sr-Cyrl-CS"/>
              </w:rPr>
              <w:t>-</w:t>
            </w:r>
          </w:p>
        </w:tc>
        <w:tc>
          <w:tcPr>
            <w:tcW w:w="7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6AA3BB" w14:textId="144FB720" w:rsidR="00D40BFB" w:rsidRPr="00D40BFB" w:rsidRDefault="00D40BFB" w:rsidP="00D40BFB">
            <w:pPr>
              <w:pStyle w:val="2zakon"/>
              <w:spacing w:before="0" w:beforeAutospacing="0" w:after="0" w:afterAutospacing="0"/>
              <w:jc w:val="left"/>
              <w:rPr>
                <w:rFonts w:ascii="Times New Roman" w:hAnsi="Times New Roman" w:cs="Times New Roman"/>
                <w:b/>
                <w:color w:val="auto"/>
                <w:sz w:val="24"/>
                <w:szCs w:val="24"/>
                <w:lang w:val="sr-Cyrl-RS"/>
              </w:rPr>
            </w:pPr>
            <w:r w:rsidRPr="007536BE">
              <w:rPr>
                <w:rFonts w:ascii="Times New Roman" w:hAnsi="Times New Roman" w:cs="Times New Roman"/>
                <w:b/>
                <w:color w:val="auto"/>
                <w:sz w:val="24"/>
                <w:szCs w:val="24"/>
                <w:lang w:val="sr-Cyrl-RS"/>
              </w:rPr>
              <w:t>ПРАВИЛНИК</w:t>
            </w:r>
            <w:r>
              <w:rPr>
                <w:rFonts w:ascii="Times New Roman" w:hAnsi="Times New Roman" w:cs="Times New Roman"/>
                <w:b/>
                <w:color w:val="auto"/>
                <w:sz w:val="24"/>
                <w:szCs w:val="24"/>
                <w:lang w:val="sr-Cyrl-RS"/>
              </w:rPr>
              <w:t xml:space="preserve"> </w:t>
            </w:r>
            <w:r w:rsidRPr="007536BE">
              <w:rPr>
                <w:rFonts w:ascii="Times New Roman" w:hAnsi="Times New Roman" w:cs="Times New Roman"/>
                <w:b/>
                <w:color w:val="auto"/>
                <w:sz w:val="24"/>
                <w:szCs w:val="24"/>
                <w:lang w:val="sr-Cyrl-RS"/>
              </w:rPr>
              <w:t xml:space="preserve">О РАДУ ЛОКАЛНОГ КООРДИНАЦИОНОГ ТЕЛА ЗА СОЦИЈАЛНУ ИНКЛУЗИЈУ </w:t>
            </w:r>
            <w:r>
              <w:rPr>
                <w:rFonts w:ascii="Times New Roman" w:hAnsi="Times New Roman" w:cs="Times New Roman"/>
                <w:b/>
                <w:color w:val="auto"/>
                <w:sz w:val="24"/>
                <w:szCs w:val="24"/>
                <w:lang w:val="sr-Cyrl-RS"/>
              </w:rPr>
              <w:t>РОМА И РОМКИЊА</w:t>
            </w:r>
          </w:p>
          <w:p w14:paraId="4AD74A68" w14:textId="673306BB" w:rsidR="00D40BFB" w:rsidRPr="00D40BFB" w:rsidRDefault="00D40BFB">
            <w:pPr>
              <w:jc w:val="both"/>
              <w:rPr>
                <w:rFonts w:ascii="Times New Roman" w:eastAsia="Calibri" w:hAnsi="Times New Roman"/>
                <w:b/>
                <w:bCs/>
                <w:sz w:val="24"/>
                <w:szCs w:val="24"/>
                <w:lang w:val="sr-Cyrl-R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4E45DB" w14:textId="77777777" w:rsidR="00D40BFB" w:rsidRPr="00D40BFB" w:rsidRDefault="00D40BFB">
            <w:pPr>
              <w:spacing w:line="360" w:lineRule="auto"/>
              <w:rPr>
                <w:rFonts w:ascii="Times New Roman" w:eastAsia="Times New Roman" w:hAnsi="Times New Roman"/>
                <w:b/>
                <w:bCs/>
                <w:lang w:val="sr-Cyrl-RS"/>
              </w:rPr>
            </w:pPr>
            <w:r w:rsidRPr="00D40BFB">
              <w:rPr>
                <w:rFonts w:ascii="Times New Roman" w:eastAsia="Times New Roman" w:hAnsi="Times New Roman"/>
                <w:b/>
                <w:bCs/>
                <w:lang w:val="sr-Cyrl-RS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DAC6BE" w14:textId="77777777" w:rsidR="00D40BFB" w:rsidRDefault="00D40BFB">
            <w:pPr>
              <w:spacing w:line="360" w:lineRule="auto"/>
              <w:jc w:val="center"/>
              <w:rPr>
                <w:rFonts w:ascii="Arial Narrow" w:eastAsia="Times New Roman" w:hAnsi="Arial Narrow"/>
                <w:b/>
                <w:bCs/>
                <w:lang w:val="sr-Cyrl-CS"/>
              </w:rPr>
            </w:pPr>
            <w:r>
              <w:rPr>
                <w:rFonts w:ascii="Arial Narrow" w:eastAsia="Times New Roman" w:hAnsi="Arial Narrow"/>
                <w:b/>
                <w:bCs/>
                <w:lang w:val="sr-Cyrl-CS"/>
              </w:rPr>
              <w:t>-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0714E2" w14:textId="37532E53" w:rsidR="00D40BFB" w:rsidRDefault="00D40BFB">
            <w:pPr>
              <w:rPr>
                <w:rFonts w:ascii="Arial Narrow" w:eastAsia="Times New Roman" w:hAnsi="Arial Narrow"/>
                <w:b/>
                <w:bCs/>
                <w:lang w:val="sr-Cyrl-CS"/>
              </w:rPr>
            </w:pPr>
            <w:r>
              <w:rPr>
                <w:rFonts w:ascii="Arial Narrow" w:eastAsia="Times New Roman" w:hAnsi="Arial Narrow"/>
                <w:b/>
                <w:bCs/>
                <w:lang w:val="sr-Cyrl-CS"/>
              </w:rPr>
              <w:t>10</w:t>
            </w:r>
          </w:p>
        </w:tc>
      </w:tr>
    </w:tbl>
    <w:p w14:paraId="336BC465" w14:textId="77777777" w:rsidR="006D514F" w:rsidRDefault="006D514F" w:rsidP="006D514F">
      <w:pPr>
        <w:spacing w:line="360" w:lineRule="auto"/>
        <w:rPr>
          <w:rFonts w:ascii="Arial Narrow" w:eastAsia="Times New Roman" w:hAnsi="Arial Narrow"/>
          <w:b/>
          <w:sz w:val="24"/>
          <w:szCs w:val="24"/>
          <w:lang w:val="sr-Cyrl-CS"/>
        </w:rPr>
      </w:pPr>
      <w:r>
        <w:rPr>
          <w:rFonts w:ascii="Arial Narrow" w:eastAsia="Times New Roman" w:hAnsi="Arial Narrow"/>
          <w:b/>
          <w:sz w:val="24"/>
          <w:szCs w:val="24"/>
          <w:lang w:val="sr-Cyrl-CS"/>
        </w:rPr>
        <w:t>Издавач: Скупштина општине Пожега</w:t>
      </w:r>
    </w:p>
    <w:p w14:paraId="485A19FA" w14:textId="33684594" w:rsidR="006D514F" w:rsidRDefault="006D514F" w:rsidP="006D514F">
      <w:pPr>
        <w:spacing w:line="360" w:lineRule="auto"/>
        <w:rPr>
          <w:rFonts w:ascii="Arial Narrow" w:eastAsia="Times New Roman" w:hAnsi="Arial Narrow"/>
          <w:b/>
          <w:sz w:val="24"/>
          <w:szCs w:val="24"/>
          <w:lang w:val="sr-Cyrl-CS"/>
        </w:rPr>
      </w:pPr>
      <w:r>
        <w:rPr>
          <w:rFonts w:ascii="Arial Narrow" w:eastAsia="Times New Roman" w:hAnsi="Arial Narrow"/>
          <w:b/>
          <w:sz w:val="24"/>
          <w:szCs w:val="24"/>
          <w:lang w:val="sr-Cyrl-CS"/>
        </w:rPr>
        <w:t xml:space="preserve">Одговорни уредник: Секретар </w:t>
      </w:r>
      <w:r>
        <w:rPr>
          <w:rFonts w:ascii="Arial Narrow" w:eastAsia="Times New Roman" w:hAnsi="Arial Narrow"/>
          <w:b/>
          <w:sz w:val="24"/>
          <w:szCs w:val="24"/>
          <w:lang w:val="sr-Cyrl-RS"/>
        </w:rPr>
        <w:t xml:space="preserve">Скупштине </w:t>
      </w:r>
      <w:r>
        <w:rPr>
          <w:rFonts w:ascii="Arial Narrow" w:eastAsia="Times New Roman" w:hAnsi="Arial Narrow"/>
          <w:b/>
          <w:sz w:val="24"/>
          <w:szCs w:val="24"/>
          <w:lang w:val="sr-Cyrl-CS"/>
        </w:rPr>
        <w:t>општине Пожега – Боривоје Неоричић</w:t>
      </w:r>
    </w:p>
    <w:p w14:paraId="43A36A01" w14:textId="77777777" w:rsidR="006D514F" w:rsidRDefault="006D514F" w:rsidP="006D514F">
      <w:pPr>
        <w:widowControl w:val="0"/>
        <w:autoSpaceDE w:val="0"/>
        <w:autoSpaceDN w:val="0"/>
        <w:spacing w:before="90"/>
        <w:rPr>
          <w:rFonts w:ascii="Times New Roman" w:eastAsia="Times New Roman" w:hAnsi="Times New Roman"/>
          <w:sz w:val="24"/>
          <w:szCs w:val="24"/>
          <w:lang w:val="sr-Cyrl-RS"/>
        </w:rPr>
      </w:pPr>
      <w:r>
        <w:rPr>
          <w:rFonts w:ascii="Arial Narrow" w:eastAsia="Times New Roman" w:hAnsi="Arial Narrow"/>
          <w:b/>
          <w:sz w:val="24"/>
          <w:szCs w:val="24"/>
          <w:lang w:val="sr-Cyrl-CS"/>
        </w:rPr>
        <w:t>Штампа: Општинска управа Пожега</w:t>
      </w:r>
    </w:p>
    <w:p w14:paraId="21C9E0CA" w14:textId="7DD7D592" w:rsidR="002831F2" w:rsidRPr="007536BE" w:rsidRDefault="002831F2" w:rsidP="006E047C">
      <w:pPr>
        <w:spacing w:after="0" w:line="240" w:lineRule="atLeast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sr-Cyrl-RS"/>
        </w:rPr>
      </w:pPr>
      <w:r w:rsidRPr="007536BE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sr-Cyrl-RS"/>
        </w:rPr>
        <w:tab/>
      </w:r>
      <w:r w:rsidRPr="007536BE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sr-Cyrl-RS"/>
        </w:rPr>
        <w:tab/>
      </w:r>
      <w:r w:rsidRPr="007536BE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sr-Cyrl-RS"/>
        </w:rPr>
        <w:tab/>
      </w:r>
      <w:r w:rsidRPr="007536BE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sr-Cyrl-RS"/>
        </w:rPr>
        <w:tab/>
      </w:r>
      <w:r w:rsidRPr="007536BE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sr-Cyrl-RS"/>
        </w:rPr>
        <w:tab/>
      </w:r>
      <w:r w:rsidRPr="007536BE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sr-Cyrl-RS"/>
        </w:rPr>
        <w:tab/>
      </w:r>
      <w:r w:rsidRPr="007536BE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sr-Cyrl-RS"/>
        </w:rPr>
        <w:tab/>
        <w:t xml:space="preserve">  </w:t>
      </w:r>
    </w:p>
    <w:sectPr w:rsidR="002831F2" w:rsidRPr="007536BE" w:rsidSect="00240C8C">
      <w:footerReference w:type="default" r:id="rId8"/>
      <w:pgSz w:w="12240" w:h="15840"/>
      <w:pgMar w:top="1440" w:right="162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505299" w14:textId="77777777" w:rsidR="007B6345" w:rsidRDefault="007B6345" w:rsidP="006E047C">
      <w:pPr>
        <w:spacing w:after="0" w:line="240" w:lineRule="auto"/>
      </w:pPr>
      <w:r>
        <w:separator/>
      </w:r>
    </w:p>
  </w:endnote>
  <w:endnote w:type="continuationSeparator" w:id="0">
    <w:p w14:paraId="63090B74" w14:textId="77777777" w:rsidR="007B6345" w:rsidRDefault="007B6345" w:rsidP="006E04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4029569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F22E6A" w14:textId="5D1E8B2C" w:rsidR="006E047C" w:rsidRDefault="006E047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0033ACFA" w14:textId="77777777" w:rsidR="006E047C" w:rsidRDefault="006E04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6B0CC42" w14:textId="77777777" w:rsidR="007B6345" w:rsidRDefault="007B6345" w:rsidP="006E047C">
      <w:pPr>
        <w:spacing w:after="0" w:line="240" w:lineRule="auto"/>
      </w:pPr>
      <w:r>
        <w:separator/>
      </w:r>
    </w:p>
  </w:footnote>
  <w:footnote w:type="continuationSeparator" w:id="0">
    <w:p w14:paraId="6DC95A05" w14:textId="77777777" w:rsidR="007B6345" w:rsidRDefault="007B6345" w:rsidP="006E047C">
      <w:pPr>
        <w:spacing w:after="0" w:line="240" w:lineRule="auto"/>
      </w:pPr>
      <w:r>
        <w:continuationSeparator/>
      </w:r>
    </w:p>
  </w:footnote>
  <w:footnote w:id="1">
    <w:p w14:paraId="38776D32" w14:textId="77777777" w:rsidR="002D36B0" w:rsidRDefault="001E7834" w:rsidP="002D36B0">
      <w:pPr>
        <w:spacing w:line="240" w:lineRule="auto"/>
      </w:pPr>
      <w:r>
        <w:rPr>
          <w:rStyle w:val="FootnoteReference"/>
        </w:rPr>
        <w:footnoteRef/>
      </w:r>
      <w: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C871D5"/>
    <w:multiLevelType w:val="hybridMultilevel"/>
    <w:tmpl w:val="998AA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10E2408">
      <w:numFmt w:val="bullet"/>
      <w:lvlText w:val="-"/>
      <w:lvlJc w:val="left"/>
      <w:pPr>
        <w:ind w:left="540" w:hanging="360"/>
      </w:pPr>
      <w:rPr>
        <w:rFonts w:ascii="Arial" w:eastAsiaTheme="minorEastAsia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141EE"/>
    <w:multiLevelType w:val="hybridMultilevel"/>
    <w:tmpl w:val="27427366"/>
    <w:lvl w:ilvl="0" w:tplc="F1F4DF1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CDD2FE0"/>
    <w:multiLevelType w:val="hybridMultilevel"/>
    <w:tmpl w:val="A4304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4120F1"/>
    <w:multiLevelType w:val="hybridMultilevel"/>
    <w:tmpl w:val="0B8442B8"/>
    <w:lvl w:ilvl="0" w:tplc="7C6CE21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AD05C86"/>
    <w:multiLevelType w:val="hybridMultilevel"/>
    <w:tmpl w:val="84EA7C8E"/>
    <w:lvl w:ilvl="0" w:tplc="04090001">
      <w:start w:val="1"/>
      <w:numFmt w:val="bullet"/>
      <w:lvlText w:val=""/>
      <w:lvlJc w:val="left"/>
      <w:pPr>
        <w:ind w:left="10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abstractNum w:abstractNumId="5" w15:restartNumberingAfterBreak="0">
    <w:nsid w:val="1D97702B"/>
    <w:multiLevelType w:val="hybridMultilevel"/>
    <w:tmpl w:val="E8B85A88"/>
    <w:lvl w:ilvl="0" w:tplc="04090001">
      <w:start w:val="1"/>
      <w:numFmt w:val="bullet"/>
      <w:lvlText w:val=""/>
      <w:lvlJc w:val="left"/>
      <w:pPr>
        <w:ind w:left="10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abstractNum w:abstractNumId="6" w15:restartNumberingAfterBreak="0">
    <w:nsid w:val="25572F3D"/>
    <w:multiLevelType w:val="hybridMultilevel"/>
    <w:tmpl w:val="FB74394A"/>
    <w:lvl w:ilvl="0" w:tplc="4B963C8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26E71D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A9CA7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942AD1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D7AE1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ED80E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E8CE1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D0E40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94096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40925DA8"/>
    <w:multiLevelType w:val="hybridMultilevel"/>
    <w:tmpl w:val="6BBEF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ED7B0A"/>
    <w:multiLevelType w:val="hybridMultilevel"/>
    <w:tmpl w:val="F4588BE0"/>
    <w:lvl w:ilvl="0" w:tplc="9FB6879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B50F9E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19456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49CC1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6C8ED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A72CA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BEE7D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7104C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5C68A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45DF4640"/>
    <w:multiLevelType w:val="hybridMultilevel"/>
    <w:tmpl w:val="863E5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C05351"/>
    <w:multiLevelType w:val="hybridMultilevel"/>
    <w:tmpl w:val="30D814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854750D"/>
    <w:multiLevelType w:val="hybridMultilevel"/>
    <w:tmpl w:val="76C61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8478465">
    <w:abstractNumId w:val="9"/>
  </w:num>
  <w:num w:numId="2" w16cid:durableId="1471947473">
    <w:abstractNumId w:val="0"/>
  </w:num>
  <w:num w:numId="3" w16cid:durableId="944120227">
    <w:abstractNumId w:val="8"/>
  </w:num>
  <w:num w:numId="4" w16cid:durableId="1677492067">
    <w:abstractNumId w:val="6"/>
  </w:num>
  <w:num w:numId="5" w16cid:durableId="779952339">
    <w:abstractNumId w:val="7"/>
  </w:num>
  <w:num w:numId="6" w16cid:durableId="31809448">
    <w:abstractNumId w:val="5"/>
  </w:num>
  <w:num w:numId="7" w16cid:durableId="316492567">
    <w:abstractNumId w:val="10"/>
  </w:num>
  <w:num w:numId="8" w16cid:durableId="863980183">
    <w:abstractNumId w:val="4"/>
  </w:num>
  <w:num w:numId="9" w16cid:durableId="607275981">
    <w:abstractNumId w:val="11"/>
  </w:num>
  <w:num w:numId="10" w16cid:durableId="898132279">
    <w:abstractNumId w:val="2"/>
  </w:num>
  <w:num w:numId="11" w16cid:durableId="1294600636">
    <w:abstractNumId w:val="1"/>
  </w:num>
  <w:num w:numId="12" w16cid:durableId="17176994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2MjQzMDQyMbU0NjNQ0lEKTi0uzszPAykwrAUA/DqU3SwAAAA="/>
  </w:docVars>
  <w:rsids>
    <w:rsidRoot w:val="00593B31"/>
    <w:rsid w:val="00004623"/>
    <w:rsid w:val="0002738C"/>
    <w:rsid w:val="00035073"/>
    <w:rsid w:val="00075F3E"/>
    <w:rsid w:val="00077DFC"/>
    <w:rsid w:val="00087564"/>
    <w:rsid w:val="000A19D9"/>
    <w:rsid w:val="000B6CBB"/>
    <w:rsid w:val="000C1DAA"/>
    <w:rsid w:val="00105F83"/>
    <w:rsid w:val="0012497A"/>
    <w:rsid w:val="00161EA0"/>
    <w:rsid w:val="00173B33"/>
    <w:rsid w:val="00184F98"/>
    <w:rsid w:val="00191E52"/>
    <w:rsid w:val="001A0576"/>
    <w:rsid w:val="001B5736"/>
    <w:rsid w:val="001C71E6"/>
    <w:rsid w:val="001E23BA"/>
    <w:rsid w:val="001E7834"/>
    <w:rsid w:val="00207443"/>
    <w:rsid w:val="00240C8C"/>
    <w:rsid w:val="00240F1B"/>
    <w:rsid w:val="002831F2"/>
    <w:rsid w:val="00283CBA"/>
    <w:rsid w:val="002A2250"/>
    <w:rsid w:val="002D36B0"/>
    <w:rsid w:val="002E19F8"/>
    <w:rsid w:val="002F730B"/>
    <w:rsid w:val="003068D6"/>
    <w:rsid w:val="00315908"/>
    <w:rsid w:val="00330F2B"/>
    <w:rsid w:val="00374475"/>
    <w:rsid w:val="003A225A"/>
    <w:rsid w:val="003C0FDE"/>
    <w:rsid w:val="003C50CB"/>
    <w:rsid w:val="003E53A3"/>
    <w:rsid w:val="003E6106"/>
    <w:rsid w:val="00406607"/>
    <w:rsid w:val="00406AF5"/>
    <w:rsid w:val="00411A00"/>
    <w:rsid w:val="00425140"/>
    <w:rsid w:val="00436979"/>
    <w:rsid w:val="00447F0E"/>
    <w:rsid w:val="004B27BF"/>
    <w:rsid w:val="004D3EF2"/>
    <w:rsid w:val="004D535E"/>
    <w:rsid w:val="00501183"/>
    <w:rsid w:val="00502E17"/>
    <w:rsid w:val="00561189"/>
    <w:rsid w:val="00580CBC"/>
    <w:rsid w:val="00582FA4"/>
    <w:rsid w:val="005838D1"/>
    <w:rsid w:val="00590591"/>
    <w:rsid w:val="00591814"/>
    <w:rsid w:val="00593B31"/>
    <w:rsid w:val="005968AA"/>
    <w:rsid w:val="005B0229"/>
    <w:rsid w:val="005B622D"/>
    <w:rsid w:val="005F1D39"/>
    <w:rsid w:val="006156FE"/>
    <w:rsid w:val="00625540"/>
    <w:rsid w:val="00652E05"/>
    <w:rsid w:val="006567A9"/>
    <w:rsid w:val="00677B0F"/>
    <w:rsid w:val="00683482"/>
    <w:rsid w:val="0069458C"/>
    <w:rsid w:val="006A307F"/>
    <w:rsid w:val="006B1878"/>
    <w:rsid w:val="006C12AB"/>
    <w:rsid w:val="006D2096"/>
    <w:rsid w:val="006D514F"/>
    <w:rsid w:val="006D6755"/>
    <w:rsid w:val="006E01B3"/>
    <w:rsid w:val="006E047C"/>
    <w:rsid w:val="006E392D"/>
    <w:rsid w:val="006F3FEB"/>
    <w:rsid w:val="006F6F79"/>
    <w:rsid w:val="00713529"/>
    <w:rsid w:val="007423CA"/>
    <w:rsid w:val="00750F4E"/>
    <w:rsid w:val="007536BE"/>
    <w:rsid w:val="00754C45"/>
    <w:rsid w:val="00761956"/>
    <w:rsid w:val="00770236"/>
    <w:rsid w:val="00780196"/>
    <w:rsid w:val="0079308D"/>
    <w:rsid w:val="007A03B1"/>
    <w:rsid w:val="007A258D"/>
    <w:rsid w:val="007B6345"/>
    <w:rsid w:val="0083188E"/>
    <w:rsid w:val="00852DEE"/>
    <w:rsid w:val="008700AB"/>
    <w:rsid w:val="008746DF"/>
    <w:rsid w:val="00880ED2"/>
    <w:rsid w:val="008817D1"/>
    <w:rsid w:val="00886238"/>
    <w:rsid w:val="00895CA6"/>
    <w:rsid w:val="008A4AEE"/>
    <w:rsid w:val="008E4B95"/>
    <w:rsid w:val="00924141"/>
    <w:rsid w:val="0094401D"/>
    <w:rsid w:val="009A2F56"/>
    <w:rsid w:val="009B4E71"/>
    <w:rsid w:val="009D70D5"/>
    <w:rsid w:val="00A207C7"/>
    <w:rsid w:val="00A30EAA"/>
    <w:rsid w:val="00A326EF"/>
    <w:rsid w:val="00A421D9"/>
    <w:rsid w:val="00A76099"/>
    <w:rsid w:val="00A967FB"/>
    <w:rsid w:val="00A96CB2"/>
    <w:rsid w:val="00AA3998"/>
    <w:rsid w:val="00B0010A"/>
    <w:rsid w:val="00B161F3"/>
    <w:rsid w:val="00B31C84"/>
    <w:rsid w:val="00B55D57"/>
    <w:rsid w:val="00B75D6B"/>
    <w:rsid w:val="00B81A81"/>
    <w:rsid w:val="00BA3141"/>
    <w:rsid w:val="00BA77BD"/>
    <w:rsid w:val="00BB7BD8"/>
    <w:rsid w:val="00BD14D6"/>
    <w:rsid w:val="00C01B87"/>
    <w:rsid w:val="00C04950"/>
    <w:rsid w:val="00C42056"/>
    <w:rsid w:val="00C52E32"/>
    <w:rsid w:val="00CF4AB8"/>
    <w:rsid w:val="00D10753"/>
    <w:rsid w:val="00D15830"/>
    <w:rsid w:val="00D35B22"/>
    <w:rsid w:val="00D40BFB"/>
    <w:rsid w:val="00D81A62"/>
    <w:rsid w:val="00D90B1B"/>
    <w:rsid w:val="00D920BB"/>
    <w:rsid w:val="00DE3A16"/>
    <w:rsid w:val="00DE59E2"/>
    <w:rsid w:val="00DF717E"/>
    <w:rsid w:val="00E10DD1"/>
    <w:rsid w:val="00E217B9"/>
    <w:rsid w:val="00E23FA2"/>
    <w:rsid w:val="00E24C42"/>
    <w:rsid w:val="00E34406"/>
    <w:rsid w:val="00E6443A"/>
    <w:rsid w:val="00E71DD9"/>
    <w:rsid w:val="00EA4FB9"/>
    <w:rsid w:val="00EF1607"/>
    <w:rsid w:val="00F2157F"/>
    <w:rsid w:val="00F61465"/>
    <w:rsid w:val="00F810C4"/>
    <w:rsid w:val="00F8442A"/>
    <w:rsid w:val="00F93130"/>
    <w:rsid w:val="00F955BE"/>
    <w:rsid w:val="00FD2E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ECCC52D"/>
  <w15:docId w15:val="{509213CC-F7D7-4984-93CE-273D96AB3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01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tekst">
    <w:name w:val="_1tekst"/>
    <w:basedOn w:val="Normal"/>
    <w:rsid w:val="00593B31"/>
    <w:pPr>
      <w:spacing w:after="0" w:line="240" w:lineRule="auto"/>
      <w:ind w:left="375" w:right="375" w:firstLine="240"/>
      <w:jc w:val="both"/>
    </w:pPr>
    <w:rPr>
      <w:rFonts w:ascii="Arial" w:eastAsiaTheme="minorEastAsia" w:hAnsi="Arial" w:cs="Arial"/>
      <w:sz w:val="20"/>
      <w:szCs w:val="20"/>
    </w:rPr>
  </w:style>
  <w:style w:type="paragraph" w:customStyle="1" w:styleId="2zakon">
    <w:name w:val="_2zakon"/>
    <w:basedOn w:val="Normal"/>
    <w:rsid w:val="00593B31"/>
    <w:pPr>
      <w:spacing w:before="100" w:beforeAutospacing="1" w:after="100" w:afterAutospacing="1" w:line="240" w:lineRule="auto"/>
      <w:jc w:val="center"/>
    </w:pPr>
    <w:rPr>
      <w:rFonts w:ascii="Arial" w:eastAsiaTheme="minorEastAsia" w:hAnsi="Arial" w:cs="Arial"/>
      <w:color w:val="0033CC"/>
      <w:sz w:val="36"/>
      <w:szCs w:val="36"/>
    </w:rPr>
  </w:style>
  <w:style w:type="paragraph" w:customStyle="1" w:styleId="3mesto">
    <w:name w:val="_3mesto"/>
    <w:basedOn w:val="Normal"/>
    <w:rsid w:val="00593B31"/>
    <w:pPr>
      <w:spacing w:before="100" w:beforeAutospacing="1" w:after="100" w:afterAutospacing="1" w:line="240" w:lineRule="auto"/>
      <w:ind w:left="1650" w:right="1650"/>
      <w:jc w:val="center"/>
    </w:pPr>
    <w:rPr>
      <w:rFonts w:ascii="Arial" w:eastAsiaTheme="minorEastAsia" w:hAnsi="Arial" w:cs="Arial"/>
      <w:i/>
      <w:iCs/>
      <w:sz w:val="24"/>
      <w:szCs w:val="24"/>
    </w:rPr>
  </w:style>
  <w:style w:type="paragraph" w:customStyle="1" w:styleId="4clan">
    <w:name w:val="_4clan"/>
    <w:basedOn w:val="Normal"/>
    <w:rsid w:val="00593B31"/>
    <w:pPr>
      <w:spacing w:before="30" w:after="30" w:line="240" w:lineRule="auto"/>
      <w:jc w:val="center"/>
    </w:pPr>
    <w:rPr>
      <w:rFonts w:ascii="Arial" w:eastAsiaTheme="minorEastAsia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5F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5F3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746DF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73B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3B3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73B3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3B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3B33"/>
    <w:rPr>
      <w:b/>
      <w:bCs/>
      <w:sz w:val="20"/>
      <w:szCs w:val="20"/>
    </w:rPr>
  </w:style>
  <w:style w:type="paragraph" w:customStyle="1" w:styleId="Normal1">
    <w:name w:val="Normal1"/>
    <w:basedOn w:val="Normal"/>
    <w:rsid w:val="00447F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E04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047C"/>
  </w:style>
  <w:style w:type="paragraph" w:styleId="Footer">
    <w:name w:val="footer"/>
    <w:basedOn w:val="Normal"/>
    <w:link w:val="FooterChar"/>
    <w:uiPriority w:val="99"/>
    <w:unhideWhenUsed/>
    <w:rsid w:val="006E04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047C"/>
  </w:style>
  <w:style w:type="paragraph" w:styleId="ListParagraph">
    <w:name w:val="List Paragraph"/>
    <w:basedOn w:val="Normal"/>
    <w:uiPriority w:val="34"/>
    <w:qFormat/>
    <w:rsid w:val="00780196"/>
    <w:pPr>
      <w:spacing w:after="220" w:line="240" w:lineRule="auto"/>
      <w:ind w:left="720" w:firstLine="720"/>
      <w:contextualSpacing/>
      <w:jc w:val="both"/>
    </w:pPr>
    <w:rPr>
      <w:rFonts w:ascii="Times New Roman" w:hAnsi="Times New Roman"/>
      <w:szCs w:val="24"/>
      <w:lang w:val="sr-Latn-RS"/>
    </w:rPr>
  </w:style>
  <w:style w:type="paragraph" w:styleId="FootnoteText">
    <w:name w:val="footnote text"/>
    <w:link w:val="FootnoteTextChar"/>
    <w:uiPriority w:val="99"/>
    <w:unhideWhenUsed/>
    <w:rsid w:val="001E7834"/>
    <w:pPr>
      <w:spacing w:after="0" w:line="240" w:lineRule="auto"/>
      <w:jc w:val="both"/>
    </w:pPr>
    <w:rPr>
      <w:rFonts w:ascii="Times New Roman" w:hAnsi="Times New Roman"/>
      <w:sz w:val="18"/>
      <w:szCs w:val="20"/>
      <w:lang w:val="sr-Latn-R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E7834"/>
    <w:rPr>
      <w:rFonts w:ascii="Times New Roman" w:hAnsi="Times New Roman"/>
      <w:sz w:val="18"/>
      <w:szCs w:val="20"/>
      <w:lang w:val="sr-Latn-RS"/>
    </w:rPr>
  </w:style>
  <w:style w:type="character" w:styleId="FootnoteReference">
    <w:name w:val="footnote reference"/>
    <w:basedOn w:val="DefaultParagraphFont"/>
    <w:uiPriority w:val="99"/>
    <w:unhideWhenUsed/>
    <w:rsid w:val="001E7834"/>
    <w:rPr>
      <w:vertAlign w:val="superscript"/>
    </w:rPr>
  </w:style>
  <w:style w:type="character" w:styleId="Emphasis">
    <w:name w:val="Emphasis"/>
    <w:basedOn w:val="DefaultParagraphFont"/>
    <w:uiPriority w:val="20"/>
    <w:qFormat/>
    <w:rsid w:val="0003507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77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849887">
          <w:marLeft w:val="274"/>
          <w:marRight w:val="0"/>
          <w:marTop w:val="0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7721">
          <w:marLeft w:val="274"/>
          <w:marRight w:val="0"/>
          <w:marTop w:val="0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13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1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8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4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5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62CEAA-5479-4557-AB65-0F31D09F12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997</Words>
  <Characters>17087</Characters>
  <Application>Microsoft Office Word</Application>
  <DocSecurity>0</DocSecurity>
  <Lines>14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JAN</dc:creator>
  <cp:lastModifiedBy>User</cp:lastModifiedBy>
  <cp:revision>2</cp:revision>
  <cp:lastPrinted>2019-04-01T10:06:00Z</cp:lastPrinted>
  <dcterms:created xsi:type="dcterms:W3CDTF">2024-07-08T06:42:00Z</dcterms:created>
  <dcterms:modified xsi:type="dcterms:W3CDTF">2024-07-08T0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f20856bf7172c51d089a6f31df5b2ede2cc1ff96ce20d9667c07ec81a00c9c</vt:lpwstr>
  </property>
</Properties>
</file>